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444ECF" w14:textId="7ECE4321" w:rsidR="007061DA" w:rsidRPr="00E42545" w:rsidRDefault="00BF16CF">
      <w:pPr>
        <w:pStyle w:val="Ttulo2"/>
        <w:rPr>
          <w:lang w:val="es-ES"/>
        </w:rPr>
      </w:pPr>
      <w:bookmarkStart w:id="0" w:name="X015f727905f89420c3f8c55f0c845bee80d78a7"/>
      <w:bookmarkStart w:id="1" w:name="X4d4ed6cf19fdfe32dd5a4f67f884515caeb144e"/>
      <w:r w:rsidRPr="00E42545">
        <w:rPr>
          <w:lang w:val="es-ES"/>
        </w:rPr>
        <w:t>Actividad 6 (Página 6</w:t>
      </w:r>
      <w:r w:rsidR="001E4427">
        <w:rPr>
          <w:lang w:val="es-ES"/>
        </w:rPr>
        <w:t>)</w:t>
      </w:r>
    </w:p>
    <w:p w14:paraId="4F8C3A0E" w14:textId="77777777" w:rsidR="007061DA" w:rsidRPr="00E42545" w:rsidRDefault="00BF16CF">
      <w:pPr>
        <w:pStyle w:val="FirstParagraph"/>
        <w:rPr>
          <w:lang w:val="es-ES"/>
        </w:rPr>
      </w:pPr>
      <w:bookmarkStart w:id="2" w:name="Xe192ebae065ccf54861af00cd84aea6869421bf"/>
      <w:r w:rsidRPr="00E42545">
        <w:rPr>
          <w:lang w:val="es-ES"/>
        </w:rPr>
        <w:t>Esta actividad te pide que veas un vídeo corto sobre cómo respiran los peces. Después de verlo, tendrás que responder a tres preguntas sobre lo que has aprendido del vídeo y de la información que ya tienes en el libro. No te preocupes por escribir perfecto, lo importante es que entiendas y expliques con tus palabras. Si necesitas, puedes ver el vídeo varias veces o pedir que alguien te lea las preguntas.</w:t>
      </w:r>
    </w:p>
    <w:p w14:paraId="42BFDB05" w14:textId="77777777" w:rsidR="007061DA" w:rsidRDefault="00BF16CF">
      <w:pPr>
        <w:numPr>
          <w:ilvl w:val="0"/>
          <w:numId w:val="2"/>
        </w:numPr>
      </w:pPr>
      <w:r w:rsidRPr="00E42545">
        <w:rPr>
          <w:b/>
          <w:bCs/>
          <w:lang w:val="es-ES"/>
        </w:rPr>
        <w:t>Paso 1: Ver el vídeo.</w:t>
      </w:r>
      <w:r w:rsidRPr="00E42545">
        <w:rPr>
          <w:lang w:val="es-ES"/>
        </w:rPr>
        <w:t xml:space="preserve"> Primero, vamos a ver el vídeo. Presta atención a cómo los peces mueven la boca y las branquias (las "tapas" a los lados de su cabeza). </w:t>
      </w:r>
      <w:r>
        <w:t>Intenta entender qué hacen para respirar.</w:t>
      </w:r>
    </w:p>
    <w:p w14:paraId="370F106B" w14:textId="77777777" w:rsidR="007061DA" w:rsidRDefault="00BF16CF">
      <w:pPr>
        <w:numPr>
          <w:ilvl w:val="0"/>
          <w:numId w:val="2"/>
        </w:numPr>
      </w:pPr>
      <w:r w:rsidRPr="00E42545">
        <w:rPr>
          <w:b/>
          <w:bCs/>
          <w:lang w:val="es-ES"/>
        </w:rPr>
        <w:t>Paso 2: Entender las preguntas.</w:t>
      </w:r>
      <w:r w:rsidRPr="00E42545">
        <w:rPr>
          <w:lang w:val="es-ES"/>
        </w:rPr>
        <w:t xml:space="preserve"> Después de ver el vídeo, leeremos cada pregunta con calma. </w:t>
      </w:r>
      <w:r>
        <w:t>Si hay palabras difíciles, las explicaremos.</w:t>
      </w:r>
    </w:p>
    <w:p w14:paraId="520A56E8" w14:textId="77777777" w:rsidR="007061DA" w:rsidRDefault="00BF16CF">
      <w:pPr>
        <w:numPr>
          <w:ilvl w:val="0"/>
          <w:numId w:val="2"/>
        </w:numPr>
      </w:pPr>
      <w:r w:rsidRPr="00E42545">
        <w:rPr>
          <w:b/>
          <w:bCs/>
          <w:lang w:val="es-ES"/>
        </w:rPr>
        <w:t>Paso 3: Pensar en la respuesta.</w:t>
      </w:r>
      <w:r w:rsidRPr="00E42545">
        <w:rPr>
          <w:lang w:val="es-ES"/>
        </w:rPr>
        <w:t xml:space="preserve"> Piensa en lo que viste en el vídeo y lo que leíste en el libro sobre los peces. ¿Qué estructuras usan para respirar? ¿Por qué es más difícil respirar en el agua que en el aire? </w:t>
      </w:r>
      <w:r>
        <w:t>¿Por qué abren y cierran la boca?</w:t>
      </w:r>
    </w:p>
    <w:p w14:paraId="62224821" w14:textId="40590D51" w:rsidR="001E4427" w:rsidRDefault="00BF16CF" w:rsidP="001E4427">
      <w:pPr>
        <w:numPr>
          <w:ilvl w:val="0"/>
          <w:numId w:val="2"/>
        </w:numPr>
        <w:rPr>
          <w:lang w:val="es-ES"/>
        </w:rPr>
      </w:pPr>
      <w:r w:rsidRPr="00E42545">
        <w:rPr>
          <w:b/>
          <w:bCs/>
          <w:lang w:val="es-ES"/>
        </w:rPr>
        <w:t>Paso 4: Escribir la respuesta.</w:t>
      </w:r>
      <w:r w:rsidRPr="00E42545">
        <w:rPr>
          <w:lang w:val="es-ES"/>
        </w:rPr>
        <w:t xml:space="preserve"> Escribe tus respuestas de forma sencilla. No te preocupes por la ortografía, concéntrate en explicar lo que entendiste. Si prefieres, puedes dibujar un esquema o explicarlo oralmente primero.</w:t>
      </w:r>
      <w:bookmarkStart w:id="3" w:name="pasos-detallados-para-solucionar"/>
      <w:bookmarkEnd w:id="2"/>
    </w:p>
    <w:p w14:paraId="2293067C" w14:textId="77777777" w:rsidR="001E4427" w:rsidRPr="001E4427" w:rsidRDefault="001E4427" w:rsidP="001E4427">
      <w:pPr>
        <w:ind w:left="720"/>
        <w:rPr>
          <w:sz w:val="20"/>
          <w:lang w:val="es-ES"/>
        </w:rPr>
      </w:pPr>
    </w:p>
    <w:p w14:paraId="3A6092BA" w14:textId="08D9E20B" w:rsidR="007061DA" w:rsidRPr="00E42545" w:rsidRDefault="019A3AF5">
      <w:pPr>
        <w:numPr>
          <w:ilvl w:val="0"/>
          <w:numId w:val="3"/>
        </w:numPr>
        <w:rPr>
          <w:lang w:val="es-ES"/>
        </w:rPr>
      </w:pPr>
      <w:r w:rsidRPr="5DA21F8F">
        <w:rPr>
          <w:b/>
          <w:bCs/>
          <w:lang w:val="es-ES"/>
        </w:rPr>
        <w:t>Acceso al vídeo:</w:t>
      </w:r>
      <w:r w:rsidRPr="5DA21F8F">
        <w:rPr>
          <w:lang w:val="es-ES"/>
        </w:rPr>
        <w:t xml:space="preserve"> El alumno</w:t>
      </w:r>
      <w:r w:rsidR="4BD5E35B" w:rsidRPr="5DA21F8F">
        <w:rPr>
          <w:lang w:val="es-ES"/>
        </w:rPr>
        <w:t xml:space="preserve"> o alumna</w:t>
      </w:r>
      <w:r w:rsidRPr="5DA21F8F">
        <w:rPr>
          <w:lang w:val="es-ES"/>
        </w:rPr>
        <w:t xml:space="preserve"> debe acceder al enlace proporcionado (bit.ly/respiracion_peces). Se recomienda que </w:t>
      </w:r>
      <w:r w:rsidR="6BDF3853" w:rsidRPr="5DA21F8F">
        <w:rPr>
          <w:lang w:val="es-ES"/>
        </w:rPr>
        <w:t xml:space="preserve">alguien </w:t>
      </w:r>
      <w:r w:rsidRPr="5DA21F8F">
        <w:rPr>
          <w:lang w:val="es-ES"/>
        </w:rPr>
        <w:t>le ayude a abrirlo y se asegure de que el entorno es adecuado para la visualización (sin distracciones, buen volumen).</w:t>
      </w:r>
    </w:p>
    <w:p w14:paraId="79B55785" w14:textId="77777777" w:rsidR="007061DA" w:rsidRDefault="00BF16CF">
      <w:pPr>
        <w:numPr>
          <w:ilvl w:val="0"/>
          <w:numId w:val="3"/>
        </w:numPr>
      </w:pPr>
      <w:proofErr w:type="spellStart"/>
      <w:r>
        <w:rPr>
          <w:b/>
          <w:bCs/>
        </w:rPr>
        <w:t>Visualización</w:t>
      </w:r>
      <w:proofErr w:type="spellEnd"/>
      <w:r>
        <w:rPr>
          <w:b/>
          <w:bCs/>
        </w:rPr>
        <w:t xml:space="preserve"> </w:t>
      </w:r>
      <w:proofErr w:type="spellStart"/>
      <w:r>
        <w:rPr>
          <w:b/>
          <w:bCs/>
        </w:rPr>
        <w:t>guiada</w:t>
      </w:r>
      <w:proofErr w:type="spellEnd"/>
      <w:r>
        <w:rPr>
          <w:b/>
          <w:bCs/>
        </w:rPr>
        <w:t>:</w:t>
      </w:r>
    </w:p>
    <w:p w14:paraId="570688BF" w14:textId="77777777" w:rsidR="007061DA" w:rsidRPr="00E42545" w:rsidRDefault="00BF16CF">
      <w:pPr>
        <w:numPr>
          <w:ilvl w:val="1"/>
          <w:numId w:val="4"/>
        </w:numPr>
        <w:rPr>
          <w:lang w:val="es-ES"/>
        </w:rPr>
      </w:pPr>
      <w:r w:rsidRPr="00E42545">
        <w:rPr>
          <w:lang w:val="es-ES"/>
        </w:rPr>
        <w:t>Ver el vídeo una primera vez sin interrupciones.</w:t>
      </w:r>
    </w:p>
    <w:p w14:paraId="6D185220" w14:textId="77777777" w:rsidR="007061DA" w:rsidRPr="00E42545" w:rsidRDefault="00BF16CF">
      <w:pPr>
        <w:numPr>
          <w:ilvl w:val="1"/>
          <w:numId w:val="4"/>
        </w:numPr>
        <w:rPr>
          <w:lang w:val="es-ES"/>
        </w:rPr>
      </w:pPr>
      <w:r w:rsidRPr="00E42545">
        <w:rPr>
          <w:lang w:val="es-ES"/>
        </w:rPr>
        <w:t>Verlo una segunda vez, haciendo pausas para señalar visualmente las branquias, el movimiento de la boca y el flujo del agua.</w:t>
      </w:r>
    </w:p>
    <w:p w14:paraId="3C5CD84A" w14:textId="3EEE4EA4" w:rsidR="007061DA" w:rsidRPr="00E42545" w:rsidRDefault="019A3AF5">
      <w:pPr>
        <w:numPr>
          <w:ilvl w:val="1"/>
          <w:numId w:val="4"/>
        </w:numPr>
        <w:rPr>
          <w:lang w:val="es-ES"/>
        </w:rPr>
      </w:pPr>
      <w:r w:rsidRPr="5DA21F8F">
        <w:rPr>
          <w:lang w:val="es-ES"/>
        </w:rPr>
        <w:t xml:space="preserve">Se puede pedir al alumno </w:t>
      </w:r>
      <w:r w:rsidR="1EDD58C6" w:rsidRPr="5DA21F8F">
        <w:rPr>
          <w:lang w:val="es-ES"/>
        </w:rPr>
        <w:t xml:space="preserve">o alumna </w:t>
      </w:r>
      <w:r w:rsidRPr="5DA21F8F">
        <w:rPr>
          <w:lang w:val="es-ES"/>
        </w:rPr>
        <w:t>que describa oralmente lo que ve en cada pausa.</w:t>
      </w:r>
    </w:p>
    <w:p w14:paraId="403564A2" w14:textId="77777777" w:rsidR="007061DA" w:rsidRPr="00E42545" w:rsidRDefault="00BF16CF">
      <w:pPr>
        <w:numPr>
          <w:ilvl w:val="0"/>
          <w:numId w:val="3"/>
        </w:numPr>
        <w:rPr>
          <w:lang w:val="es-ES"/>
        </w:rPr>
      </w:pPr>
      <w:r w:rsidRPr="00E42545">
        <w:rPr>
          <w:b/>
          <w:bCs/>
          <w:lang w:val="es-ES"/>
        </w:rPr>
        <w:t>Análisis de la pregunta a) "¿Qué estructuras especializadas utilizan los peces para respirar?"</w:t>
      </w:r>
    </w:p>
    <w:p w14:paraId="4CA05855" w14:textId="77777777" w:rsidR="007061DA" w:rsidRDefault="00BF16CF">
      <w:pPr>
        <w:numPr>
          <w:ilvl w:val="1"/>
          <w:numId w:val="5"/>
        </w:numPr>
      </w:pPr>
      <w:r>
        <w:rPr>
          <w:b/>
          <w:bCs/>
        </w:rPr>
        <w:t>Palabras clave:</w:t>
      </w:r>
      <w:r>
        <w:t xml:space="preserve"> "estructuras", "respirar".</w:t>
      </w:r>
    </w:p>
    <w:p w14:paraId="24D0AE7B" w14:textId="77777777" w:rsidR="007061DA" w:rsidRPr="00E42545" w:rsidRDefault="00BF16CF">
      <w:pPr>
        <w:numPr>
          <w:ilvl w:val="1"/>
          <w:numId w:val="5"/>
        </w:numPr>
        <w:rPr>
          <w:lang w:val="es-ES"/>
        </w:rPr>
      </w:pPr>
      <w:r w:rsidRPr="00E42545">
        <w:rPr>
          <w:b/>
          <w:bCs/>
          <w:lang w:val="es-ES"/>
        </w:rPr>
        <w:t>Recuerdo del vídeo/texto:</w:t>
      </w:r>
      <w:r w:rsidRPr="00E42545">
        <w:rPr>
          <w:lang w:val="es-ES"/>
        </w:rPr>
        <w:t xml:space="preserve"> En el vídeo se ven claramente y en el texto de la página 5 se menciona: "Toman el oxígeno del agua usando </w:t>
      </w:r>
      <w:r w:rsidRPr="00E42545">
        <w:rPr>
          <w:b/>
          <w:bCs/>
          <w:lang w:val="es-ES"/>
        </w:rPr>
        <w:t>branquias</w:t>
      </w:r>
      <w:r w:rsidRPr="00E42545">
        <w:rPr>
          <w:lang w:val="es-ES"/>
        </w:rPr>
        <w:t>".</w:t>
      </w:r>
    </w:p>
    <w:p w14:paraId="28857686" w14:textId="77777777" w:rsidR="007061DA" w:rsidRPr="00E42545" w:rsidRDefault="00BF16CF">
      <w:pPr>
        <w:numPr>
          <w:ilvl w:val="1"/>
          <w:numId w:val="5"/>
        </w:numPr>
        <w:rPr>
          <w:lang w:val="es-ES"/>
        </w:rPr>
      </w:pPr>
      <w:r w:rsidRPr="00E42545">
        <w:rPr>
          <w:b/>
          <w:bCs/>
          <w:lang w:val="es-ES"/>
        </w:rPr>
        <w:lastRenderedPageBreak/>
        <w:t>Respuesta adaptada:</w:t>
      </w:r>
      <w:r w:rsidRPr="00E42545">
        <w:rPr>
          <w:lang w:val="es-ES"/>
        </w:rPr>
        <w:t xml:space="preserve"> Los peces usan sus branquias para respirar.</w:t>
      </w:r>
    </w:p>
    <w:p w14:paraId="0CF632DD" w14:textId="77777777" w:rsidR="007061DA" w:rsidRPr="00E42545" w:rsidRDefault="00BF16CF">
      <w:pPr>
        <w:numPr>
          <w:ilvl w:val="0"/>
          <w:numId w:val="3"/>
        </w:numPr>
        <w:rPr>
          <w:lang w:val="es-ES"/>
        </w:rPr>
      </w:pPr>
      <w:r w:rsidRPr="00E42545">
        <w:rPr>
          <w:b/>
          <w:bCs/>
          <w:lang w:val="es-ES"/>
        </w:rPr>
        <w:t>Análisis de la pregunta b) "¿Por qué es más difícil extraer el oxígeno disuelto en el agua que el que aparece disuelto en el aire?"</w:t>
      </w:r>
    </w:p>
    <w:p w14:paraId="77156D3F" w14:textId="77777777" w:rsidR="007061DA" w:rsidRPr="00E42545" w:rsidRDefault="00BF16CF">
      <w:pPr>
        <w:numPr>
          <w:ilvl w:val="1"/>
          <w:numId w:val="6"/>
        </w:numPr>
        <w:rPr>
          <w:lang w:val="es-ES"/>
        </w:rPr>
      </w:pPr>
      <w:r w:rsidRPr="00E42545">
        <w:rPr>
          <w:b/>
          <w:bCs/>
          <w:lang w:val="es-ES"/>
        </w:rPr>
        <w:t>Palabras clave:</w:t>
      </w:r>
      <w:r w:rsidRPr="00E42545">
        <w:rPr>
          <w:lang w:val="es-ES"/>
        </w:rPr>
        <w:t xml:space="preserve"> "difícil", "oxígeno", "agua", "aire".</w:t>
      </w:r>
    </w:p>
    <w:p w14:paraId="403655E9" w14:textId="77777777" w:rsidR="007061DA" w:rsidRPr="00E42545" w:rsidRDefault="00BF16CF">
      <w:pPr>
        <w:numPr>
          <w:ilvl w:val="1"/>
          <w:numId w:val="6"/>
        </w:numPr>
        <w:rPr>
          <w:lang w:val="es-ES"/>
        </w:rPr>
      </w:pPr>
      <w:r w:rsidRPr="00E42545">
        <w:rPr>
          <w:b/>
          <w:bCs/>
          <w:lang w:val="es-ES"/>
        </w:rPr>
        <w:t>Concepto clave:</w:t>
      </w:r>
      <w:r w:rsidRPr="00E42545">
        <w:rPr>
          <w:lang w:val="es-ES"/>
        </w:rPr>
        <w:t xml:space="preserve"> El oxígeno en el agua está menos concentrado y el agua es más densa.</w:t>
      </w:r>
    </w:p>
    <w:p w14:paraId="1B2EA35D" w14:textId="77777777" w:rsidR="007061DA" w:rsidRPr="00E42545" w:rsidRDefault="00BF16CF">
      <w:pPr>
        <w:numPr>
          <w:ilvl w:val="1"/>
          <w:numId w:val="6"/>
        </w:numPr>
        <w:rPr>
          <w:lang w:val="es-ES"/>
        </w:rPr>
      </w:pPr>
      <w:r w:rsidRPr="00E42545">
        <w:rPr>
          <w:b/>
          <w:bCs/>
          <w:lang w:val="es-ES"/>
        </w:rPr>
        <w:t>Apoyo:</w:t>
      </w:r>
      <w:r w:rsidRPr="00E42545">
        <w:rPr>
          <w:lang w:val="es-ES"/>
        </w:rPr>
        <w:t xml:space="preserve"> Explicar con un ejemplo sencillo: "Imagina que en el aire hay muchas burbujas de oxígeno y en el agua hay muy pocas. Además, el agua es más ’pesada’ para moverla que el aire".</w:t>
      </w:r>
    </w:p>
    <w:p w14:paraId="30948BE1" w14:textId="0B003A16" w:rsidR="007061DA" w:rsidRPr="00E42545" w:rsidRDefault="019A3AF5">
      <w:pPr>
        <w:numPr>
          <w:ilvl w:val="1"/>
          <w:numId w:val="6"/>
        </w:numPr>
        <w:rPr>
          <w:lang w:val="es-ES"/>
        </w:rPr>
      </w:pPr>
      <w:r w:rsidRPr="5DA21F8F">
        <w:rPr>
          <w:b/>
          <w:bCs/>
          <w:lang w:val="es-ES"/>
        </w:rPr>
        <w:t>Respuesta adaptada:</w:t>
      </w:r>
      <w:r w:rsidRPr="5DA21F8F">
        <w:rPr>
          <w:lang w:val="es-ES"/>
        </w:rPr>
        <w:t xml:space="preserve"> Es más difícil porque en el agua hay menos oxígeno que en el aire, y el agua es más densa, </w:t>
      </w:r>
      <w:r w:rsidR="320FE789" w:rsidRPr="5DA21F8F">
        <w:rPr>
          <w:lang w:val="es-ES"/>
        </w:rPr>
        <w:t>se mueve con más dificultad</w:t>
      </w:r>
      <w:r w:rsidRPr="5DA21F8F">
        <w:rPr>
          <w:lang w:val="es-ES"/>
        </w:rPr>
        <w:t xml:space="preserve"> para sacar el oxígeno.</w:t>
      </w:r>
    </w:p>
    <w:p w14:paraId="50D41C0C" w14:textId="77777777" w:rsidR="007061DA" w:rsidRPr="00E42545" w:rsidRDefault="00BF16CF">
      <w:pPr>
        <w:numPr>
          <w:ilvl w:val="0"/>
          <w:numId w:val="3"/>
        </w:numPr>
        <w:rPr>
          <w:lang w:val="es-ES"/>
        </w:rPr>
      </w:pPr>
      <w:r w:rsidRPr="00E42545">
        <w:rPr>
          <w:b/>
          <w:bCs/>
          <w:lang w:val="es-ES"/>
        </w:rPr>
        <w:t>Análisis de la pregunta c) "¿Por qué los peces abren y cierran la boca de forma constante?"</w:t>
      </w:r>
    </w:p>
    <w:p w14:paraId="665012DF" w14:textId="77777777" w:rsidR="007061DA" w:rsidRPr="00E42545" w:rsidRDefault="00BF16CF">
      <w:pPr>
        <w:numPr>
          <w:ilvl w:val="1"/>
          <w:numId w:val="7"/>
        </w:numPr>
        <w:rPr>
          <w:lang w:val="es-ES"/>
        </w:rPr>
      </w:pPr>
      <w:r w:rsidRPr="00E42545">
        <w:rPr>
          <w:b/>
          <w:bCs/>
          <w:lang w:val="es-ES"/>
        </w:rPr>
        <w:t>Palabras clave:</w:t>
      </w:r>
      <w:r w:rsidRPr="00E42545">
        <w:rPr>
          <w:lang w:val="es-ES"/>
        </w:rPr>
        <w:t xml:space="preserve"> "abren y cierran la boca", "constante".</w:t>
      </w:r>
    </w:p>
    <w:p w14:paraId="321A3717" w14:textId="77777777" w:rsidR="007061DA" w:rsidRPr="00E42545" w:rsidRDefault="00BF16CF">
      <w:pPr>
        <w:numPr>
          <w:ilvl w:val="1"/>
          <w:numId w:val="7"/>
        </w:numPr>
        <w:rPr>
          <w:lang w:val="es-ES"/>
        </w:rPr>
      </w:pPr>
      <w:r w:rsidRPr="00E42545">
        <w:rPr>
          <w:b/>
          <w:bCs/>
          <w:lang w:val="es-ES"/>
        </w:rPr>
        <w:t>Recuerdo del vídeo/texto:</w:t>
      </w:r>
      <w:r w:rsidRPr="00E42545">
        <w:rPr>
          <w:lang w:val="es-ES"/>
        </w:rPr>
        <w:t xml:space="preserve"> El vídeo muestra el flujo de agua. El texto de la página 5 explica la función de las branquias.</w:t>
      </w:r>
    </w:p>
    <w:p w14:paraId="40A0FBA3" w14:textId="77777777" w:rsidR="007061DA" w:rsidRPr="00E42545" w:rsidRDefault="00BF16CF">
      <w:pPr>
        <w:numPr>
          <w:ilvl w:val="1"/>
          <w:numId w:val="7"/>
        </w:numPr>
        <w:rPr>
          <w:lang w:val="es-ES"/>
        </w:rPr>
      </w:pPr>
      <w:r w:rsidRPr="00E42545">
        <w:rPr>
          <w:b/>
          <w:bCs/>
          <w:lang w:val="es-ES"/>
        </w:rPr>
        <w:t>Concepto clave:</w:t>
      </w:r>
      <w:r w:rsidRPr="00E42545">
        <w:rPr>
          <w:lang w:val="es-ES"/>
        </w:rPr>
        <w:t xml:space="preserve"> Mover el agua para que pase por las branquias.</w:t>
      </w:r>
    </w:p>
    <w:p w14:paraId="2A38E768" w14:textId="77777777" w:rsidR="007061DA" w:rsidRPr="00E42545" w:rsidRDefault="00BF16CF">
      <w:pPr>
        <w:numPr>
          <w:ilvl w:val="1"/>
          <w:numId w:val="7"/>
        </w:numPr>
        <w:rPr>
          <w:lang w:val="es-ES"/>
        </w:rPr>
      </w:pPr>
      <w:r w:rsidRPr="00E42545">
        <w:rPr>
          <w:b/>
          <w:bCs/>
          <w:lang w:val="es-ES"/>
        </w:rPr>
        <w:t>Respuesta adaptada:</w:t>
      </w:r>
      <w:r w:rsidRPr="00E42545">
        <w:rPr>
          <w:lang w:val="es-ES"/>
        </w:rPr>
        <w:t xml:space="preserve"> Los peces abren y cierran la boca para que el agua entre y pase por las branquias. Así, pueden coger el oxígeno del agua y expulsar lo que no necesitan.</w:t>
      </w:r>
    </w:p>
    <w:p w14:paraId="63FEC094" w14:textId="5F0F1218" w:rsidR="007061DA" w:rsidRDefault="019A3AF5">
      <w:pPr>
        <w:numPr>
          <w:ilvl w:val="0"/>
          <w:numId w:val="3"/>
        </w:numPr>
        <w:rPr>
          <w:lang w:val="es-ES"/>
        </w:rPr>
      </w:pPr>
      <w:r w:rsidRPr="5DA21F8F">
        <w:rPr>
          <w:b/>
          <w:bCs/>
          <w:lang w:val="es-ES"/>
        </w:rPr>
        <w:t>Revisión:</w:t>
      </w:r>
      <w:r w:rsidRPr="5DA21F8F">
        <w:rPr>
          <w:lang w:val="es-ES"/>
        </w:rPr>
        <w:t xml:space="preserve"> Revisar las respuestas oralmente con el alumno</w:t>
      </w:r>
      <w:r w:rsidR="3C1A5F25" w:rsidRPr="5DA21F8F">
        <w:rPr>
          <w:lang w:val="es-ES"/>
        </w:rPr>
        <w:t xml:space="preserve"> o alumna</w:t>
      </w:r>
      <w:r w:rsidRPr="5DA21F8F">
        <w:rPr>
          <w:lang w:val="es-ES"/>
        </w:rPr>
        <w:t xml:space="preserve"> para asegurar la comprensión del contenido, sin penalizar errores de escritura. Se</w:t>
      </w:r>
      <w:r w:rsidR="4BDF6C76" w:rsidRPr="5DA21F8F">
        <w:rPr>
          <w:lang w:val="es-ES"/>
        </w:rPr>
        <w:t xml:space="preserve"> le </w:t>
      </w:r>
      <w:r w:rsidRPr="5DA21F8F">
        <w:rPr>
          <w:lang w:val="es-ES"/>
        </w:rPr>
        <w:t>puede pedir que dibuje el proceso si le resulta más fácil.</w:t>
      </w:r>
    </w:p>
    <w:p w14:paraId="23774564" w14:textId="77777777" w:rsidR="001E4427" w:rsidRPr="001E4427" w:rsidRDefault="001E4427" w:rsidP="001E4427">
      <w:pPr>
        <w:ind w:left="720"/>
        <w:rPr>
          <w:sz w:val="20"/>
          <w:lang w:val="es-ES"/>
        </w:rPr>
      </w:pPr>
    </w:p>
    <w:p w14:paraId="619254CE" w14:textId="2D8F275F" w:rsidR="007061DA" w:rsidRPr="00E42545" w:rsidRDefault="00BF16CF" w:rsidP="001E4427">
      <w:pPr>
        <w:pStyle w:val="Ttulo2"/>
        <w:rPr>
          <w:lang w:val="es-ES"/>
        </w:rPr>
      </w:pPr>
      <w:bookmarkStart w:id="4" w:name="X79b270ee554369b6d886ba19d3cf06df5b3c19f"/>
      <w:bookmarkEnd w:id="1"/>
      <w:bookmarkEnd w:id="3"/>
      <w:r w:rsidRPr="00E42545">
        <w:rPr>
          <w:lang w:val="es-ES"/>
        </w:rPr>
        <w:t>Actividad 9 (Página 8</w:t>
      </w:r>
      <w:bookmarkStart w:id="5" w:name="X405cc728168025d72ab3f6e6e8bb01a34a3e632"/>
      <w:r w:rsidR="001E4427">
        <w:rPr>
          <w:lang w:val="es-ES"/>
        </w:rPr>
        <w:t>)</w:t>
      </w:r>
    </w:p>
    <w:p w14:paraId="43D9EA2F" w14:textId="77777777" w:rsidR="007061DA" w:rsidRPr="00E42545" w:rsidRDefault="00BF16CF">
      <w:pPr>
        <w:pStyle w:val="FirstParagraph"/>
        <w:rPr>
          <w:lang w:val="es-ES"/>
        </w:rPr>
      </w:pPr>
      <w:r w:rsidRPr="00E42545">
        <w:rPr>
          <w:lang w:val="es-ES"/>
        </w:rPr>
        <w:t>Esta actividad te pide que compares a los peces y a los anfibios. Tienes que pensar en qué se parecen (semejanzas) y en qué son diferentes (diferencias). Para ello, vas a rellenar una tabla. No te preocupes si te cuesta encontrar las palabras, puedes usar las que aparecen en el libro en las secciones de "Peces" (página 5) y "Anfibios" (página 7).</w:t>
      </w:r>
    </w:p>
    <w:p w14:paraId="0D539472" w14:textId="77777777" w:rsidR="007061DA" w:rsidRDefault="00BF16CF">
      <w:pPr>
        <w:numPr>
          <w:ilvl w:val="0"/>
          <w:numId w:val="8"/>
        </w:numPr>
      </w:pPr>
      <w:r w:rsidRPr="00E42545">
        <w:rPr>
          <w:b/>
          <w:bCs/>
          <w:lang w:val="es-ES"/>
        </w:rPr>
        <w:t>Paso 1: Entender la tabla.</w:t>
      </w:r>
      <w:r w:rsidRPr="00E42545">
        <w:rPr>
          <w:lang w:val="es-ES"/>
        </w:rPr>
        <w:t xml:space="preserve"> La tabla tiene dos partes: "Semejanzas" (cosas en común) y "Diferencias" (cosas distintas). </w:t>
      </w:r>
      <w:r>
        <w:t>Y dos columnas para "Peces" y "Anfibios".</w:t>
      </w:r>
    </w:p>
    <w:p w14:paraId="78FDBE01" w14:textId="77777777" w:rsidR="007061DA" w:rsidRPr="00E42545" w:rsidRDefault="00BF16CF">
      <w:pPr>
        <w:numPr>
          <w:ilvl w:val="0"/>
          <w:numId w:val="8"/>
        </w:numPr>
        <w:rPr>
          <w:lang w:val="es-ES"/>
        </w:rPr>
      </w:pPr>
      <w:r w:rsidRPr="00E42545">
        <w:rPr>
          <w:b/>
          <w:bCs/>
          <w:lang w:val="es-ES"/>
        </w:rPr>
        <w:lastRenderedPageBreak/>
        <w:t>Paso 2: Buscar semejanzas.</w:t>
      </w:r>
      <w:r w:rsidRPr="00E42545">
        <w:rPr>
          <w:lang w:val="es-ES"/>
        </w:rPr>
        <w:t xml:space="preserve"> Vamos a leer las características de los peces (página 5) y las de los anfibios (página 7). ¿Qué cosas tienen igual? Por ejemplo, ¿ambos tienen esqueleto? ¿Ambos tienen simetría bilateral?</w:t>
      </w:r>
    </w:p>
    <w:p w14:paraId="556AD700" w14:textId="77777777" w:rsidR="007061DA" w:rsidRDefault="00BF16CF">
      <w:pPr>
        <w:numPr>
          <w:ilvl w:val="0"/>
          <w:numId w:val="8"/>
        </w:numPr>
      </w:pPr>
      <w:r w:rsidRPr="00E42545">
        <w:rPr>
          <w:b/>
          <w:bCs/>
          <w:lang w:val="es-ES"/>
        </w:rPr>
        <w:t>Paso 3: Buscar diferencias.</w:t>
      </w:r>
      <w:r w:rsidRPr="00E42545">
        <w:rPr>
          <w:lang w:val="es-ES"/>
        </w:rPr>
        <w:t xml:space="preserve"> Ahora, ¿qué cosas son distintas? Por ejemplo, ¿cómo es su piel? </w:t>
      </w:r>
      <w:r>
        <w:t>¿Qué tienen para moverse (aletas o patas)? ¿Dónde viven?</w:t>
      </w:r>
    </w:p>
    <w:p w14:paraId="66EA2FBA" w14:textId="77777777" w:rsidR="007061DA" w:rsidRDefault="00BF16CF" w:rsidP="001E4427">
      <w:pPr>
        <w:numPr>
          <w:ilvl w:val="0"/>
          <w:numId w:val="8"/>
        </w:numPr>
        <w:ind w:hanging="482"/>
      </w:pPr>
      <w:r w:rsidRPr="00E42545">
        <w:rPr>
          <w:b/>
          <w:bCs/>
          <w:lang w:val="es-ES"/>
        </w:rPr>
        <w:t>Paso 4: Rellenar la tabla.</w:t>
      </w:r>
      <w:r w:rsidRPr="00E42545">
        <w:rPr>
          <w:lang w:val="es-ES"/>
        </w:rPr>
        <w:t xml:space="preserve"> Escribe las semejanzas en la parte de "Semejanzas" y las diferencias en la parte de "Diferencias". </w:t>
      </w:r>
      <w:r>
        <w:t xml:space="preserve">Puedes </w:t>
      </w:r>
      <w:proofErr w:type="gramStart"/>
      <w:r>
        <w:t>usar</w:t>
      </w:r>
      <w:proofErr w:type="gramEnd"/>
      <w:r>
        <w:t xml:space="preserve"> frases </w:t>
      </w:r>
      <w:proofErr w:type="spellStart"/>
      <w:r>
        <w:t>cortas</w:t>
      </w:r>
      <w:proofErr w:type="spellEnd"/>
      <w:r>
        <w:t xml:space="preserve"> o palabras clave.</w:t>
      </w:r>
    </w:p>
    <w:p w14:paraId="0D856066" w14:textId="77777777" w:rsidR="001E4427" w:rsidRPr="001E4427" w:rsidRDefault="001E4427" w:rsidP="001E4427">
      <w:pPr>
        <w:ind w:left="720"/>
        <w:rPr>
          <w:sz w:val="20"/>
        </w:rPr>
      </w:pPr>
    </w:p>
    <w:p w14:paraId="076F7751" w14:textId="67E90F71" w:rsidR="007061DA" w:rsidRPr="00E42545" w:rsidRDefault="019A3AF5" w:rsidP="001E4427">
      <w:pPr>
        <w:numPr>
          <w:ilvl w:val="0"/>
          <w:numId w:val="9"/>
        </w:numPr>
        <w:ind w:hanging="482"/>
        <w:rPr>
          <w:lang w:val="es-ES"/>
        </w:rPr>
      </w:pPr>
      <w:bookmarkStart w:id="6" w:name="pasos-detallados-para-solucionar-1"/>
      <w:bookmarkEnd w:id="5"/>
      <w:r w:rsidRPr="5DA21F8F">
        <w:rPr>
          <w:b/>
          <w:bCs/>
          <w:lang w:val="es-ES"/>
        </w:rPr>
        <w:t>Preparación:</w:t>
      </w:r>
      <w:r w:rsidRPr="5DA21F8F">
        <w:rPr>
          <w:lang w:val="es-ES"/>
        </w:rPr>
        <w:t xml:space="preserve"> Proporcionar al alumn</w:t>
      </w:r>
      <w:r w:rsidR="3127EB3E" w:rsidRPr="5DA21F8F">
        <w:rPr>
          <w:lang w:val="es-ES"/>
        </w:rPr>
        <w:t>ado</w:t>
      </w:r>
      <w:r w:rsidRPr="5DA21F8F">
        <w:rPr>
          <w:lang w:val="es-ES"/>
        </w:rPr>
        <w:t xml:space="preserve"> las páginas 5 (Peces) y 7 (Anfibios) del libro. Se pueden usar marcadores o subrayadores para destacar las características principales de cada grupo.</w:t>
      </w:r>
    </w:p>
    <w:p w14:paraId="3699AD49" w14:textId="77777777" w:rsidR="007061DA" w:rsidRDefault="00BF16CF">
      <w:pPr>
        <w:numPr>
          <w:ilvl w:val="0"/>
          <w:numId w:val="9"/>
        </w:numPr>
      </w:pPr>
      <w:r>
        <w:rPr>
          <w:b/>
          <w:bCs/>
        </w:rPr>
        <w:t>Identificar Semejanzas:</w:t>
      </w:r>
    </w:p>
    <w:p w14:paraId="213D9A09" w14:textId="002E53C8" w:rsidR="007061DA" w:rsidRPr="00270F4B" w:rsidRDefault="019A3AF5">
      <w:pPr>
        <w:numPr>
          <w:ilvl w:val="1"/>
          <w:numId w:val="10"/>
        </w:numPr>
        <w:rPr>
          <w:lang w:val="es-ES"/>
        </w:rPr>
      </w:pPr>
      <w:r w:rsidRPr="5DA21F8F">
        <w:rPr>
          <w:b/>
          <w:bCs/>
          <w:lang w:val="es-ES"/>
        </w:rPr>
        <w:t>Simetría bilateral:</w:t>
      </w:r>
      <w:r w:rsidRPr="5DA21F8F">
        <w:rPr>
          <w:lang w:val="es-ES"/>
        </w:rPr>
        <w:t xml:space="preserve"> Se encuentra en la página 3, "Características de los vertebrados". Explicar que los dos lados del cuerpo son parecidos. </w:t>
      </w:r>
      <w:r w:rsidRPr="00270F4B">
        <w:rPr>
          <w:lang w:val="es-ES"/>
        </w:rPr>
        <w:t>Ambos, peces y anfibios, la tienen.</w:t>
      </w:r>
    </w:p>
    <w:p w14:paraId="3732B2DB" w14:textId="7B9CDB16" w:rsidR="007061DA" w:rsidRDefault="019A3AF5">
      <w:pPr>
        <w:numPr>
          <w:ilvl w:val="1"/>
          <w:numId w:val="10"/>
        </w:numPr>
      </w:pPr>
      <w:r w:rsidRPr="5DA21F8F">
        <w:rPr>
          <w:b/>
          <w:bCs/>
          <w:lang w:val="es-ES"/>
        </w:rPr>
        <w:t>Columna vertebral:</w:t>
      </w:r>
      <w:r w:rsidRPr="5DA21F8F">
        <w:rPr>
          <w:lang w:val="es-ES"/>
        </w:rPr>
        <w:t xml:space="preserve"> También en la página 3. Explicar qu</w:t>
      </w:r>
      <w:r w:rsidR="395335D4" w:rsidRPr="5DA21F8F">
        <w:rPr>
          <w:lang w:val="es-ES"/>
        </w:rPr>
        <w:t>e</w:t>
      </w:r>
      <w:r w:rsidRPr="5DA21F8F">
        <w:rPr>
          <w:lang w:val="es-ES"/>
        </w:rPr>
        <w:t xml:space="preserve"> es el hueso largo de la espalda. </w:t>
      </w:r>
      <w:r>
        <w:t>Ambos la tienen.</w:t>
      </w:r>
    </w:p>
    <w:p w14:paraId="1486417C" w14:textId="77777777" w:rsidR="007061DA" w:rsidRDefault="00BF16CF">
      <w:pPr>
        <w:numPr>
          <w:ilvl w:val="1"/>
          <w:numId w:val="10"/>
        </w:numPr>
      </w:pPr>
      <w:r w:rsidRPr="00E42545">
        <w:rPr>
          <w:b/>
          <w:bCs/>
          <w:lang w:val="es-ES"/>
        </w:rPr>
        <w:t>Cráneo:</w:t>
      </w:r>
      <w:r w:rsidRPr="00E42545">
        <w:rPr>
          <w:lang w:val="es-ES"/>
        </w:rPr>
        <w:t xml:space="preserve"> En la página 4. Explicar que es el hueso de la cabeza que protege el cerebro. </w:t>
      </w:r>
      <w:r>
        <w:t>Ambos lo tienen.</w:t>
      </w:r>
    </w:p>
    <w:p w14:paraId="1A3C5C99" w14:textId="77777777" w:rsidR="007061DA" w:rsidRDefault="00BF16CF">
      <w:pPr>
        <w:numPr>
          <w:ilvl w:val="1"/>
          <w:numId w:val="10"/>
        </w:numPr>
      </w:pPr>
      <w:r w:rsidRPr="00E42545">
        <w:rPr>
          <w:b/>
          <w:bCs/>
          <w:lang w:val="es-ES"/>
        </w:rPr>
        <w:t>Reproducción sexual:</w:t>
      </w:r>
      <w:r w:rsidRPr="00E42545">
        <w:rPr>
          <w:lang w:val="es-ES"/>
        </w:rPr>
        <w:t xml:space="preserve"> En la página 5 (Peces) y página 7 (Anfibios). </w:t>
      </w:r>
      <w:r>
        <w:t>Ambos se reproducen sexualmente.</w:t>
      </w:r>
    </w:p>
    <w:p w14:paraId="6142EBF8" w14:textId="77777777" w:rsidR="007061DA" w:rsidRPr="00E42545" w:rsidRDefault="00BF16CF">
      <w:pPr>
        <w:numPr>
          <w:ilvl w:val="1"/>
          <w:numId w:val="10"/>
        </w:numPr>
        <w:rPr>
          <w:lang w:val="es-ES"/>
        </w:rPr>
      </w:pPr>
      <w:r w:rsidRPr="00E42545">
        <w:rPr>
          <w:b/>
          <w:bCs/>
          <w:lang w:val="es-ES"/>
        </w:rPr>
        <w:t>Poiquilotermos (sangre fría):</w:t>
      </w:r>
      <w:r w:rsidRPr="00E42545">
        <w:rPr>
          <w:lang w:val="es-ES"/>
        </w:rPr>
        <w:t xml:space="preserve"> En la página 5 (Peces) y página 7 (Anfibios). Ambos tienen la temperatura corporal que cambia con el ambiente.</w:t>
      </w:r>
    </w:p>
    <w:p w14:paraId="3825BC70" w14:textId="77777777" w:rsidR="007061DA" w:rsidRDefault="00BF16CF">
      <w:pPr>
        <w:numPr>
          <w:ilvl w:val="0"/>
          <w:numId w:val="9"/>
        </w:numPr>
      </w:pPr>
      <w:r>
        <w:rPr>
          <w:b/>
          <w:bCs/>
        </w:rPr>
        <w:t>Identificar Diferencias:</w:t>
      </w:r>
    </w:p>
    <w:p w14:paraId="57C15C15" w14:textId="77777777" w:rsidR="007061DA" w:rsidRDefault="00BF16CF">
      <w:pPr>
        <w:numPr>
          <w:ilvl w:val="1"/>
          <w:numId w:val="11"/>
        </w:numPr>
      </w:pPr>
      <w:r>
        <w:rPr>
          <w:b/>
          <w:bCs/>
        </w:rPr>
        <w:t>Recubrimiento del cuerpo:</w:t>
      </w:r>
    </w:p>
    <w:p w14:paraId="0F622FFA" w14:textId="77777777" w:rsidR="007061DA" w:rsidRPr="00E42545" w:rsidRDefault="00BF16CF">
      <w:pPr>
        <w:numPr>
          <w:ilvl w:val="2"/>
          <w:numId w:val="12"/>
        </w:numPr>
        <w:rPr>
          <w:lang w:val="es-ES"/>
        </w:rPr>
      </w:pPr>
      <w:r w:rsidRPr="00E42545">
        <w:rPr>
          <w:lang w:val="es-ES"/>
        </w:rPr>
        <w:t xml:space="preserve">Peces (página 5): "cuerpo es alargado y cubierto de </w:t>
      </w:r>
      <w:r w:rsidRPr="00E42545">
        <w:rPr>
          <w:b/>
          <w:bCs/>
          <w:lang w:val="es-ES"/>
        </w:rPr>
        <w:t>escamas</w:t>
      </w:r>
      <w:r w:rsidRPr="00E42545">
        <w:rPr>
          <w:lang w:val="es-ES"/>
        </w:rPr>
        <w:t>".</w:t>
      </w:r>
    </w:p>
    <w:p w14:paraId="73FC1A9E" w14:textId="77777777" w:rsidR="007061DA" w:rsidRPr="00E42545" w:rsidRDefault="00BF16CF">
      <w:pPr>
        <w:numPr>
          <w:ilvl w:val="2"/>
          <w:numId w:val="12"/>
        </w:numPr>
        <w:rPr>
          <w:lang w:val="es-ES"/>
        </w:rPr>
      </w:pPr>
      <w:r w:rsidRPr="00E42545">
        <w:rPr>
          <w:lang w:val="es-ES"/>
        </w:rPr>
        <w:t xml:space="preserve">Anfibios (página 7): "La </w:t>
      </w:r>
      <w:r w:rsidRPr="00E42545">
        <w:rPr>
          <w:b/>
          <w:bCs/>
          <w:lang w:val="es-ES"/>
        </w:rPr>
        <w:t>piel está desnuda y muy húmeda</w:t>
      </w:r>
      <w:r w:rsidRPr="00E42545">
        <w:rPr>
          <w:lang w:val="es-ES"/>
        </w:rPr>
        <w:t>".</w:t>
      </w:r>
    </w:p>
    <w:p w14:paraId="4E69189F" w14:textId="41CB4639" w:rsidR="007061DA" w:rsidRPr="00E42545" w:rsidRDefault="019A3AF5">
      <w:pPr>
        <w:numPr>
          <w:ilvl w:val="2"/>
          <w:numId w:val="12"/>
        </w:numPr>
        <w:rPr>
          <w:lang w:val="es-ES"/>
        </w:rPr>
      </w:pPr>
      <w:r w:rsidRPr="5DA21F8F">
        <w:rPr>
          <w:b/>
          <w:bCs/>
          <w:lang w:val="es-ES"/>
        </w:rPr>
        <w:t>Diferencia:</w:t>
      </w:r>
      <w:r w:rsidRPr="5DA21F8F">
        <w:rPr>
          <w:lang w:val="es-ES"/>
        </w:rPr>
        <w:t xml:space="preserve"> Los peces tienen escamas y los anfibios tienen la piel desnuda</w:t>
      </w:r>
      <w:r w:rsidR="7C4574B0" w:rsidRPr="5DA21F8F">
        <w:rPr>
          <w:lang w:val="es-ES"/>
        </w:rPr>
        <w:t>, aunque normalmente recubierta por secreciones</w:t>
      </w:r>
      <w:r w:rsidRPr="5DA21F8F">
        <w:rPr>
          <w:lang w:val="es-ES"/>
        </w:rPr>
        <w:t>.</w:t>
      </w:r>
    </w:p>
    <w:p w14:paraId="6D857256" w14:textId="77777777" w:rsidR="007061DA" w:rsidRDefault="00BF16CF">
      <w:pPr>
        <w:numPr>
          <w:ilvl w:val="1"/>
          <w:numId w:val="11"/>
        </w:numPr>
      </w:pPr>
      <w:r>
        <w:rPr>
          <w:b/>
          <w:bCs/>
        </w:rPr>
        <w:t>Extremidades para el movimiento:</w:t>
      </w:r>
    </w:p>
    <w:p w14:paraId="48C6DADA" w14:textId="77777777" w:rsidR="007061DA" w:rsidRPr="00E42545" w:rsidRDefault="00BF16CF">
      <w:pPr>
        <w:numPr>
          <w:ilvl w:val="2"/>
          <w:numId w:val="13"/>
        </w:numPr>
        <w:rPr>
          <w:lang w:val="es-ES"/>
        </w:rPr>
      </w:pPr>
      <w:r w:rsidRPr="00E42545">
        <w:rPr>
          <w:lang w:val="es-ES"/>
        </w:rPr>
        <w:t xml:space="preserve">Peces (página 5): "Se mueven usando sus </w:t>
      </w:r>
      <w:r w:rsidRPr="00E42545">
        <w:rPr>
          <w:b/>
          <w:bCs/>
          <w:lang w:val="es-ES"/>
        </w:rPr>
        <w:t>aletas</w:t>
      </w:r>
      <w:r w:rsidRPr="00E42545">
        <w:rPr>
          <w:lang w:val="es-ES"/>
        </w:rPr>
        <w:t>".</w:t>
      </w:r>
    </w:p>
    <w:p w14:paraId="1DC40E90" w14:textId="77777777" w:rsidR="007061DA" w:rsidRPr="00E42545" w:rsidRDefault="00BF16CF">
      <w:pPr>
        <w:numPr>
          <w:ilvl w:val="2"/>
          <w:numId w:val="13"/>
        </w:numPr>
        <w:rPr>
          <w:lang w:val="es-ES"/>
        </w:rPr>
      </w:pPr>
      <w:r w:rsidRPr="00E42545">
        <w:rPr>
          <w:lang w:val="es-ES"/>
        </w:rPr>
        <w:lastRenderedPageBreak/>
        <w:t xml:space="preserve">Anfibios (página 8, metamorfosis): "aparecen las </w:t>
      </w:r>
      <w:r w:rsidRPr="00E42545">
        <w:rPr>
          <w:b/>
          <w:bCs/>
          <w:lang w:val="es-ES"/>
        </w:rPr>
        <w:t>patas</w:t>
      </w:r>
      <w:r w:rsidRPr="00E42545">
        <w:rPr>
          <w:lang w:val="es-ES"/>
        </w:rPr>
        <w:t>".</w:t>
      </w:r>
    </w:p>
    <w:p w14:paraId="7E9A09A5" w14:textId="77777777" w:rsidR="007061DA" w:rsidRPr="00E42545" w:rsidRDefault="00BF16CF">
      <w:pPr>
        <w:numPr>
          <w:ilvl w:val="2"/>
          <w:numId w:val="13"/>
        </w:numPr>
        <w:rPr>
          <w:lang w:val="es-ES"/>
        </w:rPr>
      </w:pPr>
      <w:r w:rsidRPr="00E42545">
        <w:rPr>
          <w:b/>
          <w:bCs/>
          <w:lang w:val="es-ES"/>
        </w:rPr>
        <w:t>Diferencia:</w:t>
      </w:r>
      <w:r w:rsidRPr="00E42545">
        <w:rPr>
          <w:lang w:val="es-ES"/>
        </w:rPr>
        <w:t xml:space="preserve"> Los peces tienen aletas y los anfibios tienen patas.</w:t>
      </w:r>
    </w:p>
    <w:p w14:paraId="52CE1A57" w14:textId="77777777" w:rsidR="007061DA" w:rsidRDefault="00BF16CF">
      <w:pPr>
        <w:numPr>
          <w:ilvl w:val="1"/>
          <w:numId w:val="11"/>
        </w:numPr>
      </w:pPr>
      <w:r>
        <w:rPr>
          <w:b/>
          <w:bCs/>
        </w:rPr>
        <w:t>Respiración:</w:t>
      </w:r>
    </w:p>
    <w:p w14:paraId="272723A2" w14:textId="77777777" w:rsidR="007061DA" w:rsidRPr="00E42545" w:rsidRDefault="00BF16CF">
      <w:pPr>
        <w:numPr>
          <w:ilvl w:val="2"/>
          <w:numId w:val="14"/>
        </w:numPr>
        <w:rPr>
          <w:lang w:val="es-ES"/>
        </w:rPr>
      </w:pPr>
      <w:r w:rsidRPr="00E42545">
        <w:rPr>
          <w:lang w:val="es-ES"/>
        </w:rPr>
        <w:t xml:space="preserve">Peces (página 5): "Toman el oxígeno del agua usando </w:t>
      </w:r>
      <w:r w:rsidRPr="00E42545">
        <w:rPr>
          <w:b/>
          <w:bCs/>
          <w:lang w:val="es-ES"/>
        </w:rPr>
        <w:t>branquias</w:t>
      </w:r>
      <w:r w:rsidRPr="00E42545">
        <w:rPr>
          <w:lang w:val="es-ES"/>
        </w:rPr>
        <w:t>".</w:t>
      </w:r>
    </w:p>
    <w:p w14:paraId="731E30DE" w14:textId="77777777" w:rsidR="007061DA" w:rsidRDefault="00BF16CF">
      <w:pPr>
        <w:numPr>
          <w:ilvl w:val="2"/>
          <w:numId w:val="14"/>
        </w:numPr>
      </w:pPr>
      <w:r w:rsidRPr="00E42545">
        <w:rPr>
          <w:lang w:val="es-ES"/>
        </w:rPr>
        <w:t xml:space="preserve">Anfibios (página 7): "Respiración </w:t>
      </w:r>
      <w:r w:rsidRPr="00E42545">
        <w:rPr>
          <w:b/>
          <w:bCs/>
          <w:lang w:val="es-ES"/>
        </w:rPr>
        <w:t>pulmonar y cutánea</w:t>
      </w:r>
      <w:r w:rsidRPr="00E42545">
        <w:rPr>
          <w:lang w:val="es-ES"/>
        </w:rPr>
        <w:t xml:space="preserve"> según la especie y la etapa de la vida." </w:t>
      </w:r>
      <w:r>
        <w:t>(Y branquias en fase larvaria).</w:t>
      </w:r>
    </w:p>
    <w:p w14:paraId="027FFA50" w14:textId="77777777" w:rsidR="007061DA" w:rsidRPr="00E42545" w:rsidRDefault="00BF16CF">
      <w:pPr>
        <w:numPr>
          <w:ilvl w:val="2"/>
          <w:numId w:val="14"/>
        </w:numPr>
        <w:rPr>
          <w:lang w:val="es-ES"/>
        </w:rPr>
      </w:pPr>
      <w:r w:rsidRPr="00E42545">
        <w:rPr>
          <w:b/>
          <w:bCs/>
          <w:lang w:val="es-ES"/>
        </w:rPr>
        <w:t>Diferencia:</w:t>
      </w:r>
      <w:r w:rsidRPr="00E42545">
        <w:rPr>
          <w:lang w:val="es-ES"/>
        </w:rPr>
        <w:t xml:space="preserve"> Los peces respiran por branquias. Los anfibios respiran por branquias (larvas), pulmones y piel (adultos).</w:t>
      </w:r>
    </w:p>
    <w:p w14:paraId="538F2D81" w14:textId="77777777" w:rsidR="007061DA" w:rsidRDefault="00BF16CF">
      <w:pPr>
        <w:numPr>
          <w:ilvl w:val="1"/>
          <w:numId w:val="11"/>
        </w:numPr>
      </w:pPr>
      <w:r>
        <w:rPr>
          <w:b/>
          <w:bCs/>
        </w:rPr>
        <w:t>Hábitat principal:</w:t>
      </w:r>
    </w:p>
    <w:p w14:paraId="795C3355" w14:textId="77777777" w:rsidR="007061DA" w:rsidRPr="00E42545" w:rsidRDefault="00BF16CF">
      <w:pPr>
        <w:numPr>
          <w:ilvl w:val="2"/>
          <w:numId w:val="15"/>
        </w:numPr>
        <w:rPr>
          <w:lang w:val="es-ES"/>
        </w:rPr>
      </w:pPr>
      <w:r w:rsidRPr="00E42545">
        <w:rPr>
          <w:lang w:val="es-ES"/>
        </w:rPr>
        <w:t xml:space="preserve">Peces (página 5): "adaptadas a la </w:t>
      </w:r>
      <w:r w:rsidRPr="00E42545">
        <w:rPr>
          <w:b/>
          <w:bCs/>
          <w:lang w:val="es-ES"/>
        </w:rPr>
        <w:t>vida acuática</w:t>
      </w:r>
      <w:r w:rsidRPr="00E42545">
        <w:rPr>
          <w:lang w:val="es-ES"/>
        </w:rPr>
        <w:t>".</w:t>
      </w:r>
    </w:p>
    <w:p w14:paraId="023D586A" w14:textId="77777777" w:rsidR="007061DA" w:rsidRPr="00E42545" w:rsidRDefault="00BF16CF">
      <w:pPr>
        <w:numPr>
          <w:ilvl w:val="2"/>
          <w:numId w:val="15"/>
        </w:numPr>
        <w:rPr>
          <w:lang w:val="es-ES"/>
        </w:rPr>
      </w:pPr>
      <w:r w:rsidRPr="00E42545">
        <w:rPr>
          <w:lang w:val="es-ES"/>
        </w:rPr>
        <w:t xml:space="preserve">Anfibios (página 7): "pueden vivir en el </w:t>
      </w:r>
      <w:r w:rsidRPr="00E42545">
        <w:rPr>
          <w:b/>
          <w:bCs/>
          <w:lang w:val="es-ES"/>
        </w:rPr>
        <w:t>agua y en la tierra</w:t>
      </w:r>
      <w:r w:rsidRPr="00E42545">
        <w:rPr>
          <w:lang w:val="es-ES"/>
        </w:rPr>
        <w:t>".</w:t>
      </w:r>
    </w:p>
    <w:p w14:paraId="7147EB1D" w14:textId="77777777" w:rsidR="007061DA" w:rsidRPr="00E42545" w:rsidRDefault="00BF16CF">
      <w:pPr>
        <w:numPr>
          <w:ilvl w:val="2"/>
          <w:numId w:val="15"/>
        </w:numPr>
        <w:rPr>
          <w:lang w:val="es-ES"/>
        </w:rPr>
      </w:pPr>
      <w:r w:rsidRPr="00E42545">
        <w:rPr>
          <w:b/>
          <w:bCs/>
          <w:lang w:val="es-ES"/>
        </w:rPr>
        <w:t>Diferencia:</w:t>
      </w:r>
      <w:r w:rsidRPr="00E42545">
        <w:rPr>
          <w:lang w:val="es-ES"/>
        </w:rPr>
        <w:t xml:space="preserve"> Los peces viven solo en el agua. Los anfibios pueden vivir en el agua y en la tierra.</w:t>
      </w:r>
    </w:p>
    <w:p w14:paraId="5B58A2C5" w14:textId="24D2C1B6" w:rsidR="007061DA" w:rsidRPr="00E42545" w:rsidRDefault="019A3AF5">
      <w:pPr>
        <w:numPr>
          <w:ilvl w:val="0"/>
          <w:numId w:val="9"/>
        </w:numPr>
        <w:rPr>
          <w:lang w:val="es-ES"/>
        </w:rPr>
      </w:pPr>
      <w:r w:rsidRPr="5DA21F8F">
        <w:rPr>
          <w:b/>
          <w:bCs/>
          <w:lang w:val="es-ES"/>
        </w:rPr>
        <w:t>Rellenar la tabla:</w:t>
      </w:r>
      <w:r w:rsidRPr="5DA21F8F">
        <w:rPr>
          <w:lang w:val="es-ES"/>
        </w:rPr>
        <w:t xml:space="preserve"> Ayudar al alumn</w:t>
      </w:r>
      <w:r w:rsidR="53F9A472" w:rsidRPr="5DA21F8F">
        <w:rPr>
          <w:lang w:val="es-ES"/>
        </w:rPr>
        <w:t>ado</w:t>
      </w:r>
      <w:r w:rsidRPr="5DA21F8F">
        <w:rPr>
          <w:lang w:val="es-ES"/>
        </w:rPr>
        <w:t xml:space="preserve"> a organizar la información en la tabla, usando frases cortas y claras. Se puede usar un formato de lista para cada celda si es necesario.</w:t>
      </w:r>
    </w:p>
    <w:tbl>
      <w:tblPr>
        <w:tblStyle w:val="Table"/>
        <w:tblW w:w="0" w:type="auto"/>
        <w:tblLook w:val="0020" w:firstRow="1" w:lastRow="0" w:firstColumn="0" w:lastColumn="0" w:noHBand="0" w:noVBand="0"/>
      </w:tblPr>
      <w:tblGrid>
        <w:gridCol w:w="3079"/>
        <w:gridCol w:w="5975"/>
      </w:tblGrid>
      <w:tr w:rsidR="007061DA" w14:paraId="5A677B05" w14:textId="77777777" w:rsidTr="007061DA">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45288996" w14:textId="77777777" w:rsidR="007061DA" w:rsidRDefault="00BF16CF">
            <w:pPr>
              <w:pStyle w:val="Compact"/>
              <w:jc w:val="center"/>
            </w:pPr>
            <w:r>
              <w:rPr>
                <w:b/>
                <w:bCs/>
              </w:rPr>
              <w:t>Semejanzas</w:t>
            </w:r>
          </w:p>
        </w:tc>
      </w:tr>
      <w:tr w:rsidR="007061DA" w14:paraId="611CAD19" w14:textId="77777777">
        <w:tc>
          <w:tcPr>
            <w:tcW w:w="0" w:type="auto"/>
            <w:gridSpan w:val="2"/>
          </w:tcPr>
          <w:p w14:paraId="3FA95F0E" w14:textId="77777777" w:rsidR="007061DA" w:rsidRDefault="00BF16CF">
            <w:pPr>
              <w:pStyle w:val="Compact"/>
            </w:pPr>
            <m:oMath>
              <m:r>
                <m:rPr>
                  <m:sty m:val="p"/>
                </m:rPr>
                <w:rPr>
                  <w:rFonts w:ascii="Cambria Math" w:hAnsi="Cambria Math"/>
                </w:rPr>
                <m:t>•</m:t>
              </m:r>
            </m:oMath>
            <w:r>
              <w:t xml:space="preserve"> Simetría bilateral.</w:t>
            </w:r>
          </w:p>
        </w:tc>
      </w:tr>
      <w:tr w:rsidR="007061DA" w14:paraId="29C6CCAB" w14:textId="77777777">
        <w:tc>
          <w:tcPr>
            <w:tcW w:w="0" w:type="auto"/>
            <w:gridSpan w:val="2"/>
          </w:tcPr>
          <w:p w14:paraId="1AFD0715" w14:textId="77777777" w:rsidR="007061DA" w:rsidRDefault="00BF16CF">
            <w:pPr>
              <w:pStyle w:val="Compact"/>
            </w:pPr>
            <m:oMath>
              <m:r>
                <m:rPr>
                  <m:sty m:val="p"/>
                </m:rPr>
                <w:rPr>
                  <w:rFonts w:ascii="Cambria Math" w:hAnsi="Cambria Math"/>
                </w:rPr>
                <m:t>•</m:t>
              </m:r>
            </m:oMath>
            <w:r>
              <w:t xml:space="preserve"> Columna vertebral.</w:t>
            </w:r>
          </w:p>
        </w:tc>
      </w:tr>
      <w:tr w:rsidR="007061DA" w14:paraId="37C4E560" w14:textId="77777777">
        <w:tc>
          <w:tcPr>
            <w:tcW w:w="0" w:type="auto"/>
            <w:gridSpan w:val="2"/>
          </w:tcPr>
          <w:p w14:paraId="40156DC7" w14:textId="77777777" w:rsidR="007061DA" w:rsidRDefault="00BF16CF">
            <w:pPr>
              <w:pStyle w:val="Compact"/>
            </w:pPr>
            <m:oMath>
              <m:r>
                <m:rPr>
                  <m:sty m:val="p"/>
                </m:rPr>
                <w:rPr>
                  <w:rFonts w:ascii="Cambria Math" w:hAnsi="Cambria Math"/>
                </w:rPr>
                <m:t>•</m:t>
              </m:r>
            </m:oMath>
            <w:r>
              <w:t xml:space="preserve"> Cráneo.</w:t>
            </w:r>
          </w:p>
        </w:tc>
      </w:tr>
      <w:tr w:rsidR="007061DA" w14:paraId="241C0264" w14:textId="77777777">
        <w:tc>
          <w:tcPr>
            <w:tcW w:w="0" w:type="auto"/>
            <w:gridSpan w:val="2"/>
          </w:tcPr>
          <w:p w14:paraId="5F922699" w14:textId="77777777" w:rsidR="007061DA" w:rsidRDefault="00BF16CF">
            <w:pPr>
              <w:pStyle w:val="Compact"/>
            </w:pPr>
            <m:oMath>
              <m:r>
                <m:rPr>
                  <m:sty m:val="p"/>
                </m:rPr>
                <w:rPr>
                  <w:rFonts w:ascii="Cambria Math" w:hAnsi="Cambria Math"/>
                </w:rPr>
                <m:t>•</m:t>
              </m:r>
            </m:oMath>
            <w:r>
              <w:t xml:space="preserve"> Reproducción sexual.</w:t>
            </w:r>
          </w:p>
        </w:tc>
      </w:tr>
      <w:tr w:rsidR="007061DA" w:rsidRPr="001E4427" w14:paraId="22C3CE8D" w14:textId="77777777">
        <w:tc>
          <w:tcPr>
            <w:tcW w:w="0" w:type="auto"/>
            <w:gridSpan w:val="2"/>
          </w:tcPr>
          <w:p w14:paraId="43554C07" w14:textId="77777777" w:rsidR="007061DA" w:rsidRPr="00E42545" w:rsidRDefault="00BF16CF">
            <w:pPr>
              <w:pStyle w:val="Compact"/>
              <w:rPr>
                <w:lang w:val="es-ES"/>
              </w:rPr>
            </w:pPr>
            <m:oMath>
              <m:r>
                <m:rPr>
                  <m:sty m:val="p"/>
                </m:rPr>
                <w:rPr>
                  <w:rFonts w:ascii="Cambria Math" w:hAnsi="Cambria Math"/>
                  <w:lang w:val="es-ES"/>
                </w:rPr>
                <m:t>•</m:t>
              </m:r>
            </m:oMath>
            <w:r w:rsidRPr="00E42545">
              <w:rPr>
                <w:lang w:val="es-ES"/>
              </w:rPr>
              <w:t xml:space="preserve"> Son poiquilotermos (de sangre fría).</w:t>
            </w:r>
          </w:p>
        </w:tc>
      </w:tr>
      <w:tr w:rsidR="007061DA" w14:paraId="562C6122" w14:textId="77777777">
        <w:tc>
          <w:tcPr>
            <w:tcW w:w="0" w:type="auto"/>
            <w:gridSpan w:val="2"/>
          </w:tcPr>
          <w:p w14:paraId="42BB17E9" w14:textId="77777777" w:rsidR="007061DA" w:rsidRDefault="00BF16CF">
            <w:pPr>
              <w:pStyle w:val="Compact"/>
              <w:jc w:val="center"/>
            </w:pPr>
            <w:proofErr w:type="spellStart"/>
            <w:r>
              <w:rPr>
                <w:b/>
                <w:bCs/>
              </w:rPr>
              <w:t>Diferencias</w:t>
            </w:r>
            <w:proofErr w:type="spellEnd"/>
          </w:p>
        </w:tc>
      </w:tr>
      <w:tr w:rsidR="007061DA" w14:paraId="156F11E2" w14:textId="77777777">
        <w:tc>
          <w:tcPr>
            <w:tcW w:w="0" w:type="auto"/>
          </w:tcPr>
          <w:p w14:paraId="4CE355E3" w14:textId="77777777" w:rsidR="007061DA" w:rsidRDefault="00BF16CF">
            <w:pPr>
              <w:pStyle w:val="Compact"/>
            </w:pPr>
            <w:r>
              <w:rPr>
                <w:b/>
                <w:bCs/>
              </w:rPr>
              <w:t>Peces</w:t>
            </w:r>
          </w:p>
        </w:tc>
        <w:tc>
          <w:tcPr>
            <w:tcW w:w="0" w:type="auto"/>
          </w:tcPr>
          <w:p w14:paraId="6DE76E55" w14:textId="77777777" w:rsidR="007061DA" w:rsidRDefault="00BF16CF">
            <w:pPr>
              <w:pStyle w:val="Compact"/>
            </w:pPr>
            <w:r>
              <w:rPr>
                <w:b/>
                <w:bCs/>
              </w:rPr>
              <w:t>Anfibios</w:t>
            </w:r>
          </w:p>
        </w:tc>
      </w:tr>
      <w:tr w:rsidR="007061DA" w:rsidRPr="001E4427" w14:paraId="1C9E653B" w14:textId="77777777">
        <w:tc>
          <w:tcPr>
            <w:tcW w:w="0" w:type="auto"/>
          </w:tcPr>
          <w:p w14:paraId="4EEB7BD1" w14:textId="77777777" w:rsidR="007061DA" w:rsidRDefault="00BF16CF">
            <w:pPr>
              <w:pStyle w:val="Compact"/>
            </w:pPr>
            <m:oMath>
              <m:r>
                <m:rPr>
                  <m:sty m:val="p"/>
                </m:rPr>
                <w:rPr>
                  <w:rFonts w:ascii="Cambria Math" w:hAnsi="Cambria Math"/>
                </w:rPr>
                <m:t>•</m:t>
              </m:r>
            </m:oMath>
            <w:r>
              <w:t xml:space="preserve"> Tienen escamas.</w:t>
            </w:r>
          </w:p>
        </w:tc>
        <w:tc>
          <w:tcPr>
            <w:tcW w:w="0" w:type="auto"/>
          </w:tcPr>
          <w:p w14:paraId="781CA8C2" w14:textId="77777777" w:rsidR="007061DA" w:rsidRPr="00E42545" w:rsidRDefault="00BF16CF">
            <w:pPr>
              <w:pStyle w:val="Compact"/>
              <w:rPr>
                <w:lang w:val="es-ES"/>
              </w:rPr>
            </w:pPr>
            <m:oMath>
              <m:r>
                <m:rPr>
                  <m:sty m:val="p"/>
                </m:rPr>
                <w:rPr>
                  <w:rFonts w:ascii="Cambria Math" w:hAnsi="Cambria Math"/>
                  <w:lang w:val="es-ES"/>
                </w:rPr>
                <m:t>•</m:t>
              </m:r>
            </m:oMath>
            <w:r w:rsidRPr="00E42545">
              <w:rPr>
                <w:lang w:val="es-ES"/>
              </w:rPr>
              <w:t xml:space="preserve"> Tienen la piel desnuda y húmeda.</w:t>
            </w:r>
          </w:p>
        </w:tc>
      </w:tr>
      <w:tr w:rsidR="007061DA" w:rsidRPr="001E4427" w14:paraId="2D4C73A2" w14:textId="77777777">
        <w:tc>
          <w:tcPr>
            <w:tcW w:w="0" w:type="auto"/>
          </w:tcPr>
          <w:p w14:paraId="656233D1" w14:textId="77777777" w:rsidR="007061DA" w:rsidRDefault="00BF16CF">
            <w:pPr>
              <w:pStyle w:val="Compact"/>
            </w:pPr>
            <m:oMath>
              <m:r>
                <m:rPr>
                  <m:sty m:val="p"/>
                </m:rPr>
                <w:rPr>
                  <w:rFonts w:ascii="Cambria Math" w:hAnsi="Cambria Math"/>
                </w:rPr>
                <m:t>•</m:t>
              </m:r>
            </m:oMath>
            <w:r>
              <w:t xml:space="preserve"> Tienen aletas para moverse.</w:t>
            </w:r>
          </w:p>
        </w:tc>
        <w:tc>
          <w:tcPr>
            <w:tcW w:w="0" w:type="auto"/>
          </w:tcPr>
          <w:p w14:paraId="2FF4AA27" w14:textId="77777777" w:rsidR="007061DA" w:rsidRPr="00E42545" w:rsidRDefault="00BF16CF">
            <w:pPr>
              <w:pStyle w:val="Compact"/>
              <w:rPr>
                <w:lang w:val="es-ES"/>
              </w:rPr>
            </w:pPr>
            <m:oMath>
              <m:r>
                <m:rPr>
                  <m:sty m:val="p"/>
                </m:rPr>
                <w:rPr>
                  <w:rFonts w:ascii="Cambria Math" w:hAnsi="Cambria Math"/>
                  <w:lang w:val="es-ES"/>
                </w:rPr>
                <m:t>•</m:t>
              </m:r>
            </m:oMath>
            <w:r w:rsidRPr="00E42545">
              <w:rPr>
                <w:lang w:val="es-ES"/>
              </w:rPr>
              <w:t xml:space="preserve"> Tienen patas para moverse (adultos).</w:t>
            </w:r>
          </w:p>
        </w:tc>
      </w:tr>
      <w:tr w:rsidR="007061DA" w:rsidRPr="001E4427" w14:paraId="16B87E48" w14:textId="77777777">
        <w:tc>
          <w:tcPr>
            <w:tcW w:w="0" w:type="auto"/>
          </w:tcPr>
          <w:p w14:paraId="21E3EB7F" w14:textId="77777777" w:rsidR="007061DA" w:rsidRDefault="00BF16CF">
            <w:pPr>
              <w:pStyle w:val="Compact"/>
            </w:pPr>
            <m:oMath>
              <m:r>
                <m:rPr>
                  <m:sty m:val="p"/>
                </m:rPr>
                <w:rPr>
                  <w:rFonts w:ascii="Cambria Math" w:hAnsi="Cambria Math"/>
                </w:rPr>
                <m:t>•</m:t>
              </m:r>
            </m:oMath>
            <w:r>
              <w:t xml:space="preserve"> Respiran por branquias.</w:t>
            </w:r>
          </w:p>
        </w:tc>
        <w:tc>
          <w:tcPr>
            <w:tcW w:w="0" w:type="auto"/>
          </w:tcPr>
          <w:p w14:paraId="6F502361" w14:textId="77777777" w:rsidR="007061DA" w:rsidRPr="00E42545" w:rsidRDefault="00BF16CF">
            <w:pPr>
              <w:pStyle w:val="Compact"/>
              <w:rPr>
                <w:lang w:val="es-ES"/>
              </w:rPr>
            </w:pPr>
            <m:oMath>
              <m:r>
                <m:rPr>
                  <m:sty m:val="p"/>
                </m:rPr>
                <w:rPr>
                  <w:rFonts w:ascii="Cambria Math" w:hAnsi="Cambria Math"/>
                  <w:lang w:val="es-ES"/>
                </w:rPr>
                <m:t>•</m:t>
              </m:r>
            </m:oMath>
            <w:r w:rsidRPr="00E42545">
              <w:rPr>
                <w:lang w:val="es-ES"/>
              </w:rPr>
              <w:t xml:space="preserve"> Respiran por branquias (larvas), pulmones y piel (adultos).</w:t>
            </w:r>
          </w:p>
        </w:tc>
      </w:tr>
      <w:tr w:rsidR="007061DA" w:rsidRPr="001E4427" w14:paraId="65314054" w14:textId="77777777">
        <w:tc>
          <w:tcPr>
            <w:tcW w:w="0" w:type="auto"/>
          </w:tcPr>
          <w:p w14:paraId="727A95E9" w14:textId="77777777" w:rsidR="007061DA" w:rsidRPr="00E42545" w:rsidRDefault="00BF16CF">
            <w:pPr>
              <w:pStyle w:val="Compact"/>
              <w:rPr>
                <w:lang w:val="es-ES"/>
              </w:rPr>
            </w:pPr>
            <m:oMath>
              <m:r>
                <m:rPr>
                  <m:sty m:val="p"/>
                </m:rPr>
                <w:rPr>
                  <w:rFonts w:ascii="Cambria Math" w:hAnsi="Cambria Math"/>
                  <w:lang w:val="es-ES"/>
                </w:rPr>
                <m:t>•</m:t>
              </m:r>
            </m:oMath>
            <w:r w:rsidRPr="00E42545">
              <w:rPr>
                <w:lang w:val="es-ES"/>
              </w:rPr>
              <w:t xml:space="preserve"> Viven solo en el agua.</w:t>
            </w:r>
          </w:p>
        </w:tc>
        <w:tc>
          <w:tcPr>
            <w:tcW w:w="0" w:type="auto"/>
          </w:tcPr>
          <w:p w14:paraId="6C189586" w14:textId="77777777" w:rsidR="007061DA" w:rsidRPr="00E42545" w:rsidRDefault="00BF16CF">
            <w:pPr>
              <w:pStyle w:val="Compact"/>
              <w:rPr>
                <w:lang w:val="es-ES"/>
              </w:rPr>
            </w:pPr>
            <m:oMath>
              <m:r>
                <m:rPr>
                  <m:sty m:val="p"/>
                </m:rPr>
                <w:rPr>
                  <w:rFonts w:ascii="Cambria Math" w:hAnsi="Cambria Math"/>
                  <w:lang w:val="es-ES"/>
                </w:rPr>
                <m:t>•</m:t>
              </m:r>
            </m:oMath>
            <w:r w:rsidRPr="00E42545">
              <w:rPr>
                <w:lang w:val="es-ES"/>
              </w:rPr>
              <w:t xml:space="preserve"> Viven en el agua y en la tierra.</w:t>
            </w:r>
          </w:p>
        </w:tc>
      </w:tr>
    </w:tbl>
    <w:p w14:paraId="77A1B073" w14:textId="5E2FDD7F" w:rsidR="007061DA" w:rsidRPr="00E42545" w:rsidRDefault="001E4427">
      <w:pPr>
        <w:pStyle w:val="Ttulo2"/>
        <w:rPr>
          <w:lang w:val="es-ES"/>
        </w:rPr>
      </w:pPr>
      <w:bookmarkStart w:id="7" w:name="X0ab6cb664eac4865a852002c244139c2e42dcd2"/>
      <w:bookmarkEnd w:id="4"/>
      <w:bookmarkEnd w:id="6"/>
      <w:r>
        <w:rPr>
          <w:lang w:val="es-ES"/>
        </w:rPr>
        <w:lastRenderedPageBreak/>
        <w:t>Actividad 11 (Página 10)</w:t>
      </w:r>
    </w:p>
    <w:p w14:paraId="18F57E72" w14:textId="292663C2" w:rsidR="007061DA" w:rsidRPr="00E42545" w:rsidRDefault="019A3AF5">
      <w:pPr>
        <w:pStyle w:val="FirstParagraph"/>
        <w:rPr>
          <w:lang w:val="es-ES"/>
        </w:rPr>
      </w:pPr>
      <w:bookmarkStart w:id="8" w:name="X4a3f6a6c35eef3367546d75ecb90fc1ff261862"/>
      <w:r w:rsidRPr="5DA21F8F">
        <w:rPr>
          <w:lang w:val="es-ES"/>
        </w:rPr>
        <w:t xml:space="preserve">Esta actividad es como un juego de adivinanzas para clasificar animales. Tienes que crear una lista de preguntas que solo se pueden responder con "Sí" o "No". Dependiendo de tu respuesta, la pregunta te llevará a otra pregunta o directamente al nombre del animal. El objetivo es que, siguiendo las preguntas, puedas saber qué animal es de los que te dan (Cocodrilo marino, Rana de ojos rojos, Dragón de Komodo, Boa constrictor). Es importante que trabajes en grupo y que cada </w:t>
      </w:r>
      <w:r w:rsidR="4D600A05" w:rsidRPr="5DA21F8F">
        <w:rPr>
          <w:lang w:val="es-ES"/>
        </w:rPr>
        <w:t>persona</w:t>
      </w:r>
      <w:r w:rsidRPr="5DA21F8F">
        <w:rPr>
          <w:lang w:val="es-ES"/>
        </w:rPr>
        <w:t xml:space="preserve"> aporte ideas.</w:t>
      </w:r>
    </w:p>
    <w:p w14:paraId="4258C8FF" w14:textId="77777777" w:rsidR="007061DA" w:rsidRPr="00E42545" w:rsidRDefault="00BF16CF">
      <w:pPr>
        <w:numPr>
          <w:ilvl w:val="0"/>
          <w:numId w:val="16"/>
        </w:numPr>
        <w:rPr>
          <w:lang w:val="es-ES"/>
        </w:rPr>
      </w:pPr>
      <w:r w:rsidRPr="00E42545">
        <w:rPr>
          <w:b/>
          <w:bCs/>
          <w:lang w:val="es-ES"/>
        </w:rPr>
        <w:t>Paso 1: Entender qué es una clave dicotómica.</w:t>
      </w:r>
      <w:r w:rsidRPr="00E42545">
        <w:rPr>
          <w:lang w:val="es-ES"/>
        </w:rPr>
        <w:t xml:space="preserve"> Imagina que tienes que adivinar un animal. Haces una pregunta, por ejemplo: "¿Tiene pelo?". Si la respuesta es "Sí", vas a un grupo de animales. Si es "No", vas a otro. Así, poco a poco, llegas al animal correcto.</w:t>
      </w:r>
    </w:p>
    <w:p w14:paraId="55DE4A1D" w14:textId="77777777" w:rsidR="007061DA" w:rsidRDefault="00BF16CF">
      <w:pPr>
        <w:numPr>
          <w:ilvl w:val="0"/>
          <w:numId w:val="16"/>
        </w:numPr>
      </w:pPr>
      <w:r w:rsidRPr="00E42545">
        <w:rPr>
          <w:b/>
          <w:bCs/>
          <w:lang w:val="es-ES"/>
        </w:rPr>
        <w:t>Paso 2: Conocer los animales.</w:t>
      </w:r>
      <w:r w:rsidRPr="00E42545">
        <w:rPr>
          <w:lang w:val="es-ES"/>
        </w:rPr>
        <w:t xml:space="preserve"> Mira las fotos de los cuatro animales: Cocodrilo marino, Rana de ojos rojos, Dragón de Komodo, Boa constrictor. Piensa en sus características: ¿tienen piel desnuda o escamas? ¿Tienen patas? </w:t>
      </w:r>
      <w:r>
        <w:t>¿Cuántas? ¿Tienen caparazón?</w:t>
      </w:r>
    </w:p>
    <w:p w14:paraId="4CA5DBA9" w14:textId="77777777" w:rsidR="007061DA" w:rsidRDefault="00BF16CF">
      <w:pPr>
        <w:numPr>
          <w:ilvl w:val="0"/>
          <w:numId w:val="16"/>
        </w:numPr>
      </w:pPr>
      <w:r w:rsidRPr="00E42545">
        <w:rPr>
          <w:b/>
          <w:bCs/>
          <w:lang w:val="es-ES"/>
        </w:rPr>
        <w:t>Paso 3: Pensar en la primera pregunta.</w:t>
      </w:r>
      <w:r w:rsidRPr="00E42545">
        <w:rPr>
          <w:lang w:val="es-ES"/>
        </w:rPr>
        <w:t xml:space="preserve"> ¿Qué pregunta podemos hacer que separe a los animales en dos grupos grandes? </w:t>
      </w:r>
      <w:r>
        <w:t>Por ejemplo, ¿alguno tiene la piel desnuda?</w:t>
      </w:r>
    </w:p>
    <w:p w14:paraId="542A4EB0" w14:textId="77777777" w:rsidR="007061DA" w:rsidRPr="00E42545" w:rsidRDefault="00BF16CF">
      <w:pPr>
        <w:numPr>
          <w:ilvl w:val="0"/>
          <w:numId w:val="16"/>
        </w:numPr>
        <w:rPr>
          <w:lang w:val="es-ES"/>
        </w:rPr>
      </w:pPr>
      <w:r w:rsidRPr="00E42545">
        <w:rPr>
          <w:b/>
          <w:bCs/>
          <w:lang w:val="es-ES"/>
        </w:rPr>
        <w:t>Paso 4: Seguir con las preguntas.</w:t>
      </w:r>
      <w:r w:rsidRPr="00E42545">
        <w:rPr>
          <w:lang w:val="es-ES"/>
        </w:rPr>
        <w:t xml:space="preserve"> Si la respuesta a la primera pregunta es "No", ¿qué otra pregunta podemos hacer para seguir separando a los animales? Sigue haciendo preguntas de "Sí" o "No" hasta que cada animal tenga su propio camino.</w:t>
      </w:r>
    </w:p>
    <w:p w14:paraId="2563F881" w14:textId="5A61C4FE" w:rsidR="5DA21F8F" w:rsidRDefault="019A3AF5" w:rsidP="5DA21F8F">
      <w:pPr>
        <w:numPr>
          <w:ilvl w:val="0"/>
          <w:numId w:val="16"/>
        </w:numPr>
        <w:rPr>
          <w:lang w:val="es-ES"/>
        </w:rPr>
      </w:pPr>
      <w:r w:rsidRPr="5DA21F8F">
        <w:rPr>
          <w:b/>
          <w:bCs/>
          <w:lang w:val="es-ES"/>
        </w:rPr>
        <w:t>Paso 5: Escribir la clave.</w:t>
      </w:r>
      <w:r w:rsidRPr="5DA21F8F">
        <w:rPr>
          <w:lang w:val="es-ES"/>
        </w:rPr>
        <w:t xml:space="preserve"> Escribe las preguntas y las respuestas como en el ejemplo que te dan. Recuerda que es un trabajo en grupo, ¡</w:t>
      </w:r>
      <w:r w:rsidR="2703A0D7" w:rsidRPr="5DA21F8F">
        <w:rPr>
          <w:lang w:val="es-ES"/>
        </w:rPr>
        <w:t>cualquiera</w:t>
      </w:r>
      <w:r w:rsidRPr="5DA21F8F">
        <w:rPr>
          <w:lang w:val="es-ES"/>
        </w:rPr>
        <w:t xml:space="preserve"> puede ayudar!</w:t>
      </w:r>
    </w:p>
    <w:p w14:paraId="51ABBE9D" w14:textId="77777777" w:rsidR="001E4427" w:rsidRPr="001E4427" w:rsidRDefault="001E4427" w:rsidP="001E4427">
      <w:pPr>
        <w:ind w:left="720"/>
        <w:rPr>
          <w:sz w:val="20"/>
          <w:lang w:val="es-ES"/>
        </w:rPr>
      </w:pPr>
    </w:p>
    <w:p w14:paraId="60FCD9BB" w14:textId="77777777" w:rsidR="007061DA" w:rsidRPr="00E42545" w:rsidRDefault="00BF16CF">
      <w:pPr>
        <w:numPr>
          <w:ilvl w:val="0"/>
          <w:numId w:val="17"/>
        </w:numPr>
        <w:rPr>
          <w:lang w:val="es-ES"/>
        </w:rPr>
      </w:pPr>
      <w:bookmarkStart w:id="9" w:name="pasos-detallados-para-solucionar-2"/>
      <w:bookmarkEnd w:id="8"/>
      <w:r w:rsidRPr="00E42545">
        <w:rPr>
          <w:b/>
          <w:bCs/>
          <w:lang w:val="es-ES"/>
        </w:rPr>
        <w:t>Identificación de los animales y sus características clave:</w:t>
      </w:r>
    </w:p>
    <w:p w14:paraId="3B67D926" w14:textId="77777777" w:rsidR="007061DA" w:rsidRPr="00E42545" w:rsidRDefault="00BF16CF">
      <w:pPr>
        <w:numPr>
          <w:ilvl w:val="1"/>
          <w:numId w:val="18"/>
        </w:numPr>
        <w:rPr>
          <w:lang w:val="es-ES"/>
        </w:rPr>
      </w:pPr>
      <w:r w:rsidRPr="00E42545">
        <w:rPr>
          <w:b/>
          <w:bCs/>
          <w:lang w:val="es-ES"/>
        </w:rPr>
        <w:t>Rana de ojos rojos (Anfibio):</w:t>
      </w:r>
      <w:r w:rsidRPr="00E42545">
        <w:rPr>
          <w:lang w:val="es-ES"/>
        </w:rPr>
        <w:t xml:space="preserve"> Piel desnuda y húmeda, sin cola (adulto), patas.</w:t>
      </w:r>
    </w:p>
    <w:p w14:paraId="144CBCC9" w14:textId="77777777" w:rsidR="007061DA" w:rsidRPr="00E42545" w:rsidRDefault="00BF16CF">
      <w:pPr>
        <w:numPr>
          <w:ilvl w:val="1"/>
          <w:numId w:val="18"/>
        </w:numPr>
        <w:rPr>
          <w:lang w:val="es-ES"/>
        </w:rPr>
      </w:pPr>
      <w:r w:rsidRPr="00E42545">
        <w:rPr>
          <w:b/>
          <w:bCs/>
          <w:lang w:val="es-ES"/>
        </w:rPr>
        <w:t>Cocodrilo marino (Reptil):</w:t>
      </w:r>
      <w:r w:rsidRPr="00E42545">
        <w:rPr>
          <w:lang w:val="es-ES"/>
        </w:rPr>
        <w:t xml:space="preserve"> Piel con escamas duras, cuatro patas, mandíbulas potentes.</w:t>
      </w:r>
    </w:p>
    <w:p w14:paraId="58F520A0" w14:textId="77777777" w:rsidR="007061DA" w:rsidRPr="00E42545" w:rsidRDefault="00BF16CF">
      <w:pPr>
        <w:numPr>
          <w:ilvl w:val="1"/>
          <w:numId w:val="18"/>
        </w:numPr>
        <w:rPr>
          <w:lang w:val="es-ES"/>
        </w:rPr>
      </w:pPr>
      <w:r w:rsidRPr="00E42545">
        <w:rPr>
          <w:b/>
          <w:bCs/>
          <w:lang w:val="es-ES"/>
        </w:rPr>
        <w:t>Dragón de Komodo (Reptil):</w:t>
      </w:r>
      <w:r w:rsidRPr="00E42545">
        <w:rPr>
          <w:lang w:val="es-ES"/>
        </w:rPr>
        <w:t xml:space="preserve"> Piel con escamas, cuatro patas, cola larga.</w:t>
      </w:r>
    </w:p>
    <w:p w14:paraId="3B0B276C" w14:textId="77777777" w:rsidR="007061DA" w:rsidRPr="00E42545" w:rsidRDefault="00BF16CF">
      <w:pPr>
        <w:numPr>
          <w:ilvl w:val="1"/>
          <w:numId w:val="18"/>
        </w:numPr>
        <w:rPr>
          <w:lang w:val="es-ES"/>
        </w:rPr>
      </w:pPr>
      <w:r w:rsidRPr="00E42545">
        <w:rPr>
          <w:b/>
          <w:bCs/>
          <w:lang w:val="es-ES"/>
        </w:rPr>
        <w:t>Boa constrictor (Reptil):</w:t>
      </w:r>
      <w:r w:rsidRPr="00E42545">
        <w:rPr>
          <w:lang w:val="es-ES"/>
        </w:rPr>
        <w:t xml:space="preserve"> Piel con escamas, sin extremidades (ápodo), cuerpo cilíndrico.</w:t>
      </w:r>
    </w:p>
    <w:p w14:paraId="1F2ECA43" w14:textId="77777777" w:rsidR="007061DA" w:rsidRPr="00E42545" w:rsidRDefault="00BF16CF">
      <w:pPr>
        <w:numPr>
          <w:ilvl w:val="0"/>
          <w:numId w:val="17"/>
        </w:numPr>
        <w:rPr>
          <w:lang w:val="es-ES"/>
        </w:rPr>
      </w:pPr>
      <w:r w:rsidRPr="00E42545">
        <w:rPr>
          <w:b/>
          <w:bCs/>
          <w:lang w:val="es-ES"/>
        </w:rPr>
        <w:t>Estrategia de preguntas dicotómicas (Sí/No):</w:t>
      </w:r>
      <w:r w:rsidRPr="00E42545">
        <w:rPr>
          <w:lang w:val="es-ES"/>
        </w:rPr>
        <w:t xml:space="preserve"> El objetivo es dividir el grupo de animales en dos en cada paso, hasta identificar cada uno.</w:t>
      </w:r>
    </w:p>
    <w:p w14:paraId="7BCDCE75" w14:textId="77777777" w:rsidR="007061DA" w:rsidRPr="00E42545" w:rsidRDefault="00BF16CF">
      <w:pPr>
        <w:numPr>
          <w:ilvl w:val="0"/>
          <w:numId w:val="17"/>
        </w:numPr>
        <w:rPr>
          <w:lang w:val="es-ES"/>
        </w:rPr>
      </w:pPr>
      <w:r w:rsidRPr="00E42545">
        <w:rPr>
          <w:b/>
          <w:bCs/>
          <w:lang w:val="es-ES"/>
        </w:rPr>
        <w:lastRenderedPageBreak/>
        <w:t>Construcción de la clave paso a paso:</w:t>
      </w:r>
    </w:p>
    <w:p w14:paraId="5B628E1F" w14:textId="77777777" w:rsidR="007061DA" w:rsidRPr="00E42545" w:rsidRDefault="00BF16CF">
      <w:pPr>
        <w:numPr>
          <w:ilvl w:val="1"/>
          <w:numId w:val="19"/>
        </w:numPr>
        <w:rPr>
          <w:lang w:val="es-ES"/>
        </w:rPr>
      </w:pPr>
      <w:r w:rsidRPr="00E42545">
        <w:rPr>
          <w:b/>
          <w:bCs/>
          <w:lang w:val="es-ES"/>
        </w:rPr>
        <w:t>Pregunta 1: ¿Tiene la piel desnuda?</w:t>
      </w:r>
    </w:p>
    <w:p w14:paraId="7BE4C421" w14:textId="77777777" w:rsidR="007061DA" w:rsidRPr="00E42545" w:rsidRDefault="00BF16CF">
      <w:pPr>
        <w:numPr>
          <w:ilvl w:val="2"/>
          <w:numId w:val="20"/>
        </w:numPr>
        <w:rPr>
          <w:lang w:val="es-ES"/>
        </w:rPr>
      </w:pPr>
      <w:r w:rsidRPr="00E42545">
        <w:rPr>
          <w:b/>
          <w:bCs/>
          <w:lang w:val="es-ES"/>
        </w:rPr>
        <w:t>Sí:</w:t>
      </w:r>
      <w:r w:rsidRPr="00E42545">
        <w:rPr>
          <w:lang w:val="es-ES"/>
        </w:rPr>
        <w:t xml:space="preserve"> Rana de ojos rojos (es el único anfibio, los anfibios tienen piel desnuda).</w:t>
      </w:r>
    </w:p>
    <w:p w14:paraId="640FFA36" w14:textId="77777777" w:rsidR="007061DA" w:rsidRPr="00E42545" w:rsidRDefault="00BF16CF">
      <w:pPr>
        <w:numPr>
          <w:ilvl w:val="2"/>
          <w:numId w:val="20"/>
        </w:numPr>
        <w:rPr>
          <w:lang w:val="es-ES"/>
        </w:rPr>
      </w:pPr>
      <w:r w:rsidRPr="00E42545">
        <w:rPr>
          <w:b/>
          <w:bCs/>
          <w:lang w:val="es-ES"/>
        </w:rPr>
        <w:t>No:</w:t>
      </w:r>
      <w:r w:rsidRPr="00E42545">
        <w:rPr>
          <w:lang w:val="es-ES"/>
        </w:rPr>
        <w:t xml:space="preserve"> Ir a 2 (Cocodrilo marino, Dragón de Komodo, Boa constrictor tienen escamas).</w:t>
      </w:r>
    </w:p>
    <w:p w14:paraId="6128786C" w14:textId="77777777" w:rsidR="007061DA" w:rsidRPr="00E42545" w:rsidRDefault="00BF16CF">
      <w:pPr>
        <w:numPr>
          <w:ilvl w:val="1"/>
          <w:numId w:val="19"/>
        </w:numPr>
        <w:rPr>
          <w:lang w:val="es-ES"/>
        </w:rPr>
      </w:pPr>
      <w:r w:rsidRPr="00E42545">
        <w:rPr>
          <w:b/>
          <w:bCs/>
          <w:lang w:val="es-ES"/>
        </w:rPr>
        <w:t>Pregunta 2: ¿Tiene cuatro extremidades (patas)?</w:t>
      </w:r>
    </w:p>
    <w:p w14:paraId="0CCE7BCF" w14:textId="77777777" w:rsidR="007061DA" w:rsidRPr="00E42545" w:rsidRDefault="00BF16CF">
      <w:pPr>
        <w:numPr>
          <w:ilvl w:val="2"/>
          <w:numId w:val="21"/>
        </w:numPr>
        <w:rPr>
          <w:lang w:val="es-ES"/>
        </w:rPr>
      </w:pPr>
      <w:r w:rsidRPr="00E42545">
        <w:rPr>
          <w:b/>
          <w:bCs/>
          <w:lang w:val="es-ES"/>
        </w:rPr>
        <w:t>Sí:</w:t>
      </w:r>
      <w:r w:rsidRPr="00E42545">
        <w:rPr>
          <w:lang w:val="es-ES"/>
        </w:rPr>
        <w:t xml:space="preserve"> Ir a 3 (Cocodrilo marino, Dragón de Komodo).</w:t>
      </w:r>
    </w:p>
    <w:p w14:paraId="17688287" w14:textId="77777777" w:rsidR="007061DA" w:rsidRPr="00E42545" w:rsidRDefault="00BF16CF">
      <w:pPr>
        <w:numPr>
          <w:ilvl w:val="2"/>
          <w:numId w:val="21"/>
        </w:numPr>
        <w:rPr>
          <w:lang w:val="es-ES"/>
        </w:rPr>
      </w:pPr>
      <w:r w:rsidRPr="00E42545">
        <w:rPr>
          <w:b/>
          <w:bCs/>
          <w:lang w:val="es-ES"/>
        </w:rPr>
        <w:t>No:</w:t>
      </w:r>
      <w:r w:rsidRPr="00E42545">
        <w:rPr>
          <w:lang w:val="es-ES"/>
        </w:rPr>
        <w:t xml:space="preserve"> Boa constrictor (es una serpiente, no tiene patas).</w:t>
      </w:r>
    </w:p>
    <w:p w14:paraId="2079982A" w14:textId="77777777" w:rsidR="007061DA" w:rsidRPr="00E42545" w:rsidRDefault="00BF16CF">
      <w:pPr>
        <w:numPr>
          <w:ilvl w:val="1"/>
          <w:numId w:val="19"/>
        </w:numPr>
        <w:rPr>
          <w:lang w:val="es-ES"/>
        </w:rPr>
      </w:pPr>
      <w:r w:rsidRPr="00E42545">
        <w:rPr>
          <w:b/>
          <w:bCs/>
          <w:lang w:val="es-ES"/>
        </w:rPr>
        <w:t>Pregunta 3: ¿Tiene mandíbulas muy potentes y un cuerpo robusto adaptado al agua?</w:t>
      </w:r>
    </w:p>
    <w:p w14:paraId="7594E52F" w14:textId="77777777" w:rsidR="007061DA" w:rsidRPr="00E42545" w:rsidRDefault="00BF16CF">
      <w:pPr>
        <w:numPr>
          <w:ilvl w:val="2"/>
          <w:numId w:val="22"/>
        </w:numPr>
        <w:rPr>
          <w:lang w:val="es-ES"/>
        </w:rPr>
      </w:pPr>
      <w:r w:rsidRPr="00E42545">
        <w:rPr>
          <w:b/>
          <w:bCs/>
          <w:lang w:val="es-ES"/>
        </w:rPr>
        <w:t>Sí:</w:t>
      </w:r>
      <w:r w:rsidRPr="00E42545">
        <w:rPr>
          <w:lang w:val="es-ES"/>
        </w:rPr>
        <w:t xml:space="preserve"> Cocodrilo marino (característica de cocodrilianos, página 10).</w:t>
      </w:r>
    </w:p>
    <w:p w14:paraId="44BD7173" w14:textId="77777777" w:rsidR="007061DA" w:rsidRPr="00E42545" w:rsidRDefault="00BF16CF">
      <w:pPr>
        <w:numPr>
          <w:ilvl w:val="2"/>
          <w:numId w:val="22"/>
        </w:numPr>
        <w:rPr>
          <w:lang w:val="es-ES"/>
        </w:rPr>
      </w:pPr>
      <w:r w:rsidRPr="00E42545">
        <w:rPr>
          <w:b/>
          <w:bCs/>
          <w:lang w:val="es-ES"/>
        </w:rPr>
        <w:t>No:</w:t>
      </w:r>
      <w:r w:rsidRPr="00E42545">
        <w:rPr>
          <w:lang w:val="es-ES"/>
        </w:rPr>
        <w:t xml:space="preserve"> Dragón de Komodo (es un saurio, más terrestre, aunque grande).</w:t>
      </w:r>
    </w:p>
    <w:p w14:paraId="70549AEF" w14:textId="2A56E28D" w:rsidR="007061DA" w:rsidRPr="00E42545" w:rsidRDefault="019A3AF5">
      <w:pPr>
        <w:numPr>
          <w:ilvl w:val="0"/>
          <w:numId w:val="17"/>
        </w:numPr>
        <w:rPr>
          <w:lang w:val="es-ES"/>
        </w:rPr>
      </w:pPr>
      <w:r w:rsidRPr="5DA21F8F">
        <w:rPr>
          <w:b/>
          <w:bCs/>
          <w:lang w:val="es-ES"/>
        </w:rPr>
        <w:t>Formato final de la clave dicotómica (adaptado):</w:t>
      </w:r>
    </w:p>
    <w:p w14:paraId="39C033E3" w14:textId="77777777" w:rsidR="007061DA" w:rsidRDefault="00BF16CF">
      <w:pPr>
        <w:numPr>
          <w:ilvl w:val="1"/>
          <w:numId w:val="23"/>
        </w:numPr>
      </w:pPr>
      <w:r>
        <w:t>¿Tiene la piel desnuda?</w:t>
      </w:r>
    </w:p>
    <w:p w14:paraId="59743BE5" w14:textId="6B36DD83" w:rsidR="007061DA" w:rsidRPr="00E42545" w:rsidRDefault="019A3AF5">
      <w:pPr>
        <w:numPr>
          <w:ilvl w:val="2"/>
          <w:numId w:val="24"/>
        </w:numPr>
        <w:rPr>
          <w:lang w:val="es-ES"/>
        </w:rPr>
      </w:pPr>
      <w:r w:rsidRPr="00E42545">
        <w:rPr>
          <w:lang w:val="es-ES"/>
        </w:rPr>
        <w:t xml:space="preserve">Sí </w:t>
      </w:r>
      <m:oMath>
        <m:r>
          <m:rPr>
            <m:sty m:val="p"/>
          </m:rPr>
          <w:rPr>
            <w:rFonts w:ascii="Cambria Math" w:hAnsi="Cambria Math"/>
            <w:lang w:val="es-ES"/>
          </w:rPr>
          <m:t>→</m:t>
        </m:r>
      </m:oMath>
      <w:r w:rsidRPr="00E42545">
        <w:rPr>
          <w:lang w:val="es-ES"/>
        </w:rPr>
        <w:t xml:space="preserve"> </w:t>
      </w:r>
      <w:r w:rsidR="0BB9D6D4" w:rsidRPr="00E42545">
        <w:rPr>
          <w:lang w:val="es-ES"/>
        </w:rPr>
        <w:t xml:space="preserve">    </w:t>
      </w:r>
      <w:r w:rsidRPr="00E42545">
        <w:rPr>
          <w:lang w:val="es-ES"/>
        </w:rPr>
        <w:t>Rana de ojos rojos.</w:t>
      </w:r>
    </w:p>
    <w:p w14:paraId="3D3E34AF" w14:textId="46AA9CD3" w:rsidR="007061DA" w:rsidRDefault="019A3AF5">
      <w:pPr>
        <w:numPr>
          <w:ilvl w:val="2"/>
          <w:numId w:val="24"/>
        </w:numPr>
      </w:pPr>
      <w:r>
        <w:t xml:space="preserve">No </w:t>
      </w:r>
      <m:oMath>
        <m:r>
          <m:rPr>
            <m:sty m:val="p"/>
          </m:rPr>
          <w:rPr>
            <w:rFonts w:ascii="Cambria Math" w:hAnsi="Cambria Math"/>
          </w:rPr>
          <m:t>→</m:t>
        </m:r>
      </m:oMath>
      <w:r>
        <w:t xml:space="preserve"> </w:t>
      </w:r>
      <w:r w:rsidR="411B4C4B">
        <w:t xml:space="preserve">    </w:t>
      </w:r>
      <w:r>
        <w:t>Ir a 2.</w:t>
      </w:r>
    </w:p>
    <w:p w14:paraId="4CC05E7B" w14:textId="77777777" w:rsidR="007061DA" w:rsidRDefault="00BF16CF">
      <w:pPr>
        <w:numPr>
          <w:ilvl w:val="1"/>
          <w:numId w:val="23"/>
        </w:numPr>
      </w:pPr>
      <w:r>
        <w:t>¿Tiene cuatro patas?</w:t>
      </w:r>
    </w:p>
    <w:p w14:paraId="44200B99" w14:textId="77777777" w:rsidR="007061DA" w:rsidRDefault="00BF16CF">
      <w:pPr>
        <w:numPr>
          <w:ilvl w:val="2"/>
          <w:numId w:val="25"/>
        </w:numPr>
      </w:pPr>
      <w:r>
        <w:t xml:space="preserve">Sí </w:t>
      </w:r>
      <m:oMath>
        <m:r>
          <m:rPr>
            <m:sty m:val="p"/>
          </m:rPr>
          <w:rPr>
            <w:rFonts w:ascii="Cambria Math" w:hAnsi="Cambria Math"/>
          </w:rPr>
          <m:t>→</m:t>
        </m:r>
      </m:oMath>
      <w:r>
        <w:t xml:space="preserve"> Ir a 3.</w:t>
      </w:r>
    </w:p>
    <w:p w14:paraId="05CA3F0A" w14:textId="77777777" w:rsidR="007061DA" w:rsidRDefault="00BF16CF">
      <w:pPr>
        <w:numPr>
          <w:ilvl w:val="2"/>
          <w:numId w:val="25"/>
        </w:numPr>
      </w:pPr>
      <w:r>
        <w:t xml:space="preserve">No </w:t>
      </w:r>
      <m:oMath>
        <m:r>
          <m:rPr>
            <m:sty m:val="p"/>
          </m:rPr>
          <w:rPr>
            <w:rFonts w:ascii="Cambria Math" w:hAnsi="Cambria Math"/>
          </w:rPr>
          <m:t>→</m:t>
        </m:r>
      </m:oMath>
      <w:r>
        <w:t xml:space="preserve"> Boa constrictor.</w:t>
      </w:r>
    </w:p>
    <w:p w14:paraId="01BE3E3E" w14:textId="77777777" w:rsidR="007061DA" w:rsidRPr="00E42545" w:rsidRDefault="00BF16CF">
      <w:pPr>
        <w:numPr>
          <w:ilvl w:val="1"/>
          <w:numId w:val="23"/>
        </w:numPr>
        <w:rPr>
          <w:lang w:val="es-ES"/>
        </w:rPr>
      </w:pPr>
      <w:r w:rsidRPr="00E42545">
        <w:rPr>
          <w:lang w:val="es-ES"/>
        </w:rPr>
        <w:t>¿Tiene mandíbulas muy fuertes y un cuerpo grande adaptado al agua?</w:t>
      </w:r>
    </w:p>
    <w:p w14:paraId="524E18F3" w14:textId="77777777" w:rsidR="007061DA" w:rsidRDefault="00BF16CF">
      <w:pPr>
        <w:numPr>
          <w:ilvl w:val="2"/>
          <w:numId w:val="26"/>
        </w:numPr>
      </w:pPr>
      <w:r>
        <w:t xml:space="preserve">Sí </w:t>
      </w:r>
      <m:oMath>
        <m:r>
          <m:rPr>
            <m:sty m:val="p"/>
          </m:rPr>
          <w:rPr>
            <w:rFonts w:ascii="Cambria Math" w:hAnsi="Cambria Math"/>
          </w:rPr>
          <m:t>→</m:t>
        </m:r>
      </m:oMath>
      <w:r>
        <w:t xml:space="preserve"> Cocodrilo marino.</w:t>
      </w:r>
    </w:p>
    <w:p w14:paraId="7AC46DB4" w14:textId="77777777" w:rsidR="007061DA" w:rsidRDefault="00BF16CF">
      <w:pPr>
        <w:numPr>
          <w:ilvl w:val="2"/>
          <w:numId w:val="26"/>
        </w:numPr>
      </w:pPr>
      <w:r>
        <w:t xml:space="preserve">No </w:t>
      </w:r>
      <m:oMath>
        <m:r>
          <m:rPr>
            <m:sty m:val="p"/>
          </m:rPr>
          <w:rPr>
            <w:rFonts w:ascii="Cambria Math" w:hAnsi="Cambria Math"/>
          </w:rPr>
          <m:t>→</m:t>
        </m:r>
      </m:oMath>
      <w:r>
        <w:t xml:space="preserve"> Dragón de Komodo.</w:t>
      </w:r>
    </w:p>
    <w:p w14:paraId="0A37501D" w14:textId="16A26BE8" w:rsidR="00E42545" w:rsidRDefault="00BF16CF" w:rsidP="001E4427">
      <w:pPr>
        <w:numPr>
          <w:ilvl w:val="0"/>
          <w:numId w:val="17"/>
        </w:numPr>
        <w:rPr>
          <w:lang w:val="es-ES"/>
        </w:rPr>
      </w:pPr>
      <w:r w:rsidRPr="00E42545">
        <w:rPr>
          <w:b/>
          <w:bCs/>
          <w:lang w:val="es-ES"/>
        </w:rPr>
        <w:t>Revisión y comprobación:</w:t>
      </w:r>
      <w:r w:rsidRPr="00E42545">
        <w:rPr>
          <w:lang w:val="es-ES"/>
        </w:rPr>
        <w:t xml:space="preserve"> Probar la clave con cada animal para asegurarse de que funciona correctamente. Fomentar la discusión grupal y la expresión oral de las ideas.</w:t>
      </w:r>
      <w:bookmarkStart w:id="10" w:name="Xe16b661a64265171f45601cc7ea06b971ca74bc"/>
      <w:bookmarkEnd w:id="7"/>
      <w:bookmarkEnd w:id="9"/>
    </w:p>
    <w:p w14:paraId="325948BD" w14:textId="77777777" w:rsidR="004D5F65" w:rsidRDefault="004D5F65" w:rsidP="004D5F65">
      <w:pPr>
        <w:ind w:left="720"/>
        <w:rPr>
          <w:lang w:val="es-ES"/>
        </w:rPr>
      </w:pPr>
    </w:p>
    <w:p w14:paraId="04D9DCB9" w14:textId="51555507" w:rsidR="007061DA" w:rsidRPr="00E42545" w:rsidRDefault="001E4427">
      <w:pPr>
        <w:pStyle w:val="Ttulo2"/>
        <w:rPr>
          <w:lang w:val="es-ES"/>
        </w:rPr>
      </w:pPr>
      <w:r>
        <w:rPr>
          <w:lang w:val="es-ES"/>
        </w:rPr>
        <w:lastRenderedPageBreak/>
        <w:t>Actividad 13 (Página 12)</w:t>
      </w:r>
    </w:p>
    <w:p w14:paraId="0274BECE" w14:textId="77777777" w:rsidR="007061DA" w:rsidRPr="00E42545" w:rsidRDefault="00BF16CF">
      <w:pPr>
        <w:pStyle w:val="FirstParagraph"/>
        <w:rPr>
          <w:lang w:val="es-ES"/>
        </w:rPr>
      </w:pPr>
      <w:bookmarkStart w:id="11" w:name="X914d7b2970871550d79846c165874c28d626b0a"/>
      <w:r w:rsidRPr="00E42545">
        <w:rPr>
          <w:lang w:val="es-ES"/>
        </w:rPr>
        <w:t>Esta actividad te pide que unas con una línea cada tipo de comida con el ave que tiene el pico perfecto para comerla. Tienes que mirar las fotos de los picos de las aves y pensar qué tipo de pico es mejor para cazar peces, para chupar néctar de flores, para romper semillas, para cazar insectos o para atrapar roedores. Puedes usar la información de la página 11 y 12 sobre las características de las aves y sus tipos.</w:t>
      </w:r>
    </w:p>
    <w:p w14:paraId="1693A85C" w14:textId="77777777" w:rsidR="007061DA" w:rsidRPr="00E42545" w:rsidRDefault="00BF16CF">
      <w:pPr>
        <w:numPr>
          <w:ilvl w:val="0"/>
          <w:numId w:val="27"/>
        </w:numPr>
        <w:rPr>
          <w:lang w:val="es-ES"/>
        </w:rPr>
      </w:pPr>
      <w:r w:rsidRPr="00E42545">
        <w:rPr>
          <w:b/>
          <w:bCs/>
          <w:lang w:val="es-ES"/>
        </w:rPr>
        <w:t>Paso 1: Entender la tarea.</w:t>
      </w:r>
      <w:r w:rsidRPr="00E42545">
        <w:rPr>
          <w:lang w:val="es-ES"/>
        </w:rPr>
        <w:t xml:space="preserve"> Vamos a unir con flechas. A un lado tenemos la comida y al otro las fotos de las aves.</w:t>
      </w:r>
    </w:p>
    <w:p w14:paraId="6B3EC2A6" w14:textId="77777777" w:rsidR="007061DA" w:rsidRDefault="00BF16CF">
      <w:pPr>
        <w:numPr>
          <w:ilvl w:val="0"/>
          <w:numId w:val="27"/>
        </w:numPr>
      </w:pPr>
      <w:r w:rsidRPr="00E42545">
        <w:rPr>
          <w:b/>
          <w:bCs/>
          <w:lang w:val="es-ES"/>
        </w:rPr>
        <w:t>Paso 2: Mirar los picos.</w:t>
      </w:r>
      <w:r w:rsidRPr="00E42545">
        <w:rPr>
          <w:lang w:val="es-ES"/>
        </w:rPr>
        <w:t xml:space="preserve"> Observa bien cada pico de las aves. ¿Es largo y fino? ¿Es corto y fuerte? </w:t>
      </w:r>
      <w:r>
        <w:t>¿Es curvo y afilado?</w:t>
      </w:r>
    </w:p>
    <w:p w14:paraId="2A891AC2" w14:textId="77777777" w:rsidR="007061DA" w:rsidRPr="00E42545" w:rsidRDefault="00BF16CF">
      <w:pPr>
        <w:numPr>
          <w:ilvl w:val="0"/>
          <w:numId w:val="27"/>
        </w:numPr>
        <w:rPr>
          <w:lang w:val="es-ES"/>
        </w:rPr>
      </w:pPr>
      <w:r w:rsidRPr="00E42545">
        <w:rPr>
          <w:b/>
          <w:bCs/>
          <w:lang w:val="es-ES"/>
        </w:rPr>
        <w:t>Paso 3: Pensar en la comida.</w:t>
      </w:r>
      <w:r w:rsidRPr="00E42545">
        <w:rPr>
          <w:lang w:val="es-ES"/>
        </w:rPr>
        <w:t xml:space="preserve"> Piensa en cada tipo de comida.</w:t>
      </w:r>
    </w:p>
    <w:p w14:paraId="6AE286D7" w14:textId="77777777" w:rsidR="007061DA" w:rsidRPr="00E42545" w:rsidRDefault="00BF16CF">
      <w:pPr>
        <w:numPr>
          <w:ilvl w:val="1"/>
          <w:numId w:val="28"/>
        </w:numPr>
        <w:rPr>
          <w:lang w:val="es-ES"/>
        </w:rPr>
      </w:pPr>
      <w:r w:rsidRPr="00E42545">
        <w:rPr>
          <w:lang w:val="es-ES"/>
        </w:rPr>
        <w:t>¿Cómo se come un pez? ¿Necesitas un pico largo para pescar?</w:t>
      </w:r>
    </w:p>
    <w:p w14:paraId="355B82F8" w14:textId="77777777" w:rsidR="007061DA" w:rsidRPr="00E42545" w:rsidRDefault="00BF16CF">
      <w:pPr>
        <w:numPr>
          <w:ilvl w:val="1"/>
          <w:numId w:val="28"/>
        </w:numPr>
        <w:rPr>
          <w:lang w:val="es-ES"/>
        </w:rPr>
      </w:pPr>
      <w:r w:rsidRPr="00E42545">
        <w:rPr>
          <w:lang w:val="es-ES"/>
        </w:rPr>
        <w:t>¿Cómo se come el néctar de una flor? ¿Necesitas un pico fino como una pajita?</w:t>
      </w:r>
    </w:p>
    <w:p w14:paraId="1AF91A42" w14:textId="77777777" w:rsidR="007061DA" w:rsidRPr="00E42545" w:rsidRDefault="00BF16CF">
      <w:pPr>
        <w:numPr>
          <w:ilvl w:val="1"/>
          <w:numId w:val="28"/>
        </w:numPr>
        <w:rPr>
          <w:lang w:val="es-ES"/>
        </w:rPr>
      </w:pPr>
      <w:r w:rsidRPr="00E42545">
        <w:rPr>
          <w:lang w:val="es-ES"/>
        </w:rPr>
        <w:t>¿Cómo se comen las semillas? ¿Necesitas un pico fuerte para romperlas?</w:t>
      </w:r>
    </w:p>
    <w:p w14:paraId="19FC531C" w14:textId="77777777" w:rsidR="007061DA" w:rsidRPr="00E42545" w:rsidRDefault="00BF16CF">
      <w:pPr>
        <w:numPr>
          <w:ilvl w:val="1"/>
          <w:numId w:val="28"/>
        </w:numPr>
        <w:rPr>
          <w:lang w:val="es-ES"/>
        </w:rPr>
      </w:pPr>
      <w:r w:rsidRPr="00E42545">
        <w:rPr>
          <w:lang w:val="es-ES"/>
        </w:rPr>
        <w:t>¿Cómo se comen los insectos? ¿Necesitas un pico para atraparlos?</w:t>
      </w:r>
    </w:p>
    <w:p w14:paraId="03D10E55" w14:textId="77777777" w:rsidR="007061DA" w:rsidRPr="00E42545" w:rsidRDefault="00BF16CF">
      <w:pPr>
        <w:numPr>
          <w:ilvl w:val="1"/>
          <w:numId w:val="28"/>
        </w:numPr>
        <w:rPr>
          <w:lang w:val="es-ES"/>
        </w:rPr>
      </w:pPr>
      <w:r w:rsidRPr="00E42545">
        <w:rPr>
          <w:lang w:val="es-ES"/>
        </w:rPr>
        <w:t>¿Cómo se comen los roedores? ¿Necesitas un pico de cazador, fuerte y curvo?</w:t>
      </w:r>
    </w:p>
    <w:p w14:paraId="548496A4" w14:textId="7B4A1986" w:rsidR="007061DA" w:rsidRPr="00E42545" w:rsidRDefault="019A3AF5">
      <w:pPr>
        <w:numPr>
          <w:ilvl w:val="0"/>
          <w:numId w:val="27"/>
        </w:numPr>
        <w:rPr>
          <w:lang w:val="es-ES"/>
        </w:rPr>
      </w:pPr>
      <w:r w:rsidRPr="5DA21F8F">
        <w:rPr>
          <w:b/>
          <w:bCs/>
          <w:lang w:val="es-ES"/>
        </w:rPr>
        <w:t>Paso 4: Unir con flechas.</w:t>
      </w:r>
      <w:r w:rsidRPr="5DA21F8F">
        <w:rPr>
          <w:lang w:val="es-ES"/>
        </w:rPr>
        <w:t xml:space="preserve"> Ahora, une cada comida con el ave que tiene el pico más adecuado. Si no </w:t>
      </w:r>
      <w:r w:rsidR="0F764973" w:rsidRPr="5DA21F8F">
        <w:rPr>
          <w:lang w:val="es-ES"/>
        </w:rPr>
        <w:t>lo sabes</w:t>
      </w:r>
      <w:r w:rsidRPr="5DA21F8F">
        <w:rPr>
          <w:lang w:val="es-ES"/>
        </w:rPr>
        <w:t>, puedes buscar en el libro las características de las aves (página 11 y 12) para ver qué tipo de pico tienen las rapaces, los pájaros, etc.</w:t>
      </w:r>
    </w:p>
    <w:p w14:paraId="5DAB6C7B" w14:textId="77777777" w:rsidR="00E42545" w:rsidRPr="008A4954" w:rsidRDefault="00E42545" w:rsidP="00E42545">
      <w:pPr>
        <w:pStyle w:val="Ttulo3"/>
        <w:spacing w:before="0"/>
        <w:rPr>
          <w:sz w:val="2"/>
          <w:szCs w:val="2"/>
          <w:lang w:val="es-ES"/>
        </w:rPr>
      </w:pPr>
      <w:bookmarkStart w:id="12" w:name="pasos-detallados-para-solucionar-3"/>
      <w:bookmarkEnd w:id="11"/>
    </w:p>
    <w:p w14:paraId="02EB378F" w14:textId="77777777" w:rsidR="00E42545" w:rsidRPr="001E4427" w:rsidRDefault="00E42545" w:rsidP="00E42545">
      <w:pPr>
        <w:pStyle w:val="Textoindependiente"/>
        <w:spacing w:before="0" w:after="0"/>
        <w:rPr>
          <w:sz w:val="20"/>
          <w:lang w:val="es-ES"/>
        </w:rPr>
      </w:pPr>
    </w:p>
    <w:p w14:paraId="48E93064" w14:textId="77777777" w:rsidR="007061DA" w:rsidRPr="00E42545" w:rsidRDefault="00BF16CF">
      <w:pPr>
        <w:numPr>
          <w:ilvl w:val="0"/>
          <w:numId w:val="29"/>
        </w:numPr>
        <w:rPr>
          <w:lang w:val="es-ES"/>
        </w:rPr>
      </w:pPr>
      <w:r w:rsidRPr="00E42545">
        <w:rPr>
          <w:b/>
          <w:bCs/>
          <w:lang w:val="es-ES"/>
        </w:rPr>
        <w:t>Análisis de los tipos de alimentación y picos:</w:t>
      </w:r>
    </w:p>
    <w:p w14:paraId="0169C889" w14:textId="77777777" w:rsidR="007061DA" w:rsidRPr="00E42545" w:rsidRDefault="00BF16CF">
      <w:pPr>
        <w:numPr>
          <w:ilvl w:val="1"/>
          <w:numId w:val="30"/>
        </w:numPr>
        <w:rPr>
          <w:lang w:val="es-ES"/>
        </w:rPr>
      </w:pPr>
      <w:r w:rsidRPr="00E42545">
        <w:rPr>
          <w:b/>
          <w:bCs/>
          <w:lang w:val="es-ES"/>
        </w:rPr>
        <w:t>Peces:</w:t>
      </w:r>
      <w:r w:rsidRPr="00E42545">
        <w:rPr>
          <w:lang w:val="es-ES"/>
        </w:rPr>
        <w:t xml:space="preserve"> Requiere un pico largo, afilado y a menudo en forma de lanza para pescar. El martín pescador (imagen inferior derecha) es un ejemplo claro.</w:t>
      </w:r>
    </w:p>
    <w:p w14:paraId="58A520E6" w14:textId="77777777" w:rsidR="007061DA" w:rsidRDefault="00BF16CF">
      <w:pPr>
        <w:numPr>
          <w:ilvl w:val="1"/>
          <w:numId w:val="30"/>
        </w:numPr>
      </w:pPr>
      <w:r w:rsidRPr="00E42545">
        <w:rPr>
          <w:b/>
          <w:bCs/>
          <w:lang w:val="es-ES"/>
        </w:rPr>
        <w:t>Néctar de flores:</w:t>
      </w:r>
      <w:r w:rsidRPr="00E42545">
        <w:rPr>
          <w:lang w:val="es-ES"/>
        </w:rPr>
        <w:t xml:space="preserve"> Requiere un pico largo y fino para alcanzar el néctar dentro de las flores. El colibrí o aves similares (no hay una imagen directa de colibrí, pero el pico largo y fino del ave de la imagen inferior izquierda podría ser para esto, aunque es un loro, que come frutos). Sin embargo, el ave con pico largo y fino en la imagen superior derecha (pájaro carpintero) es para insectos. El ave de la imagen superior izquierda tiene un pico de ave rapaz. El ave de la imagen central izquierda tiene un pico de ave acuática. El ave de la imagen central derecha tiene un pico de ave rapaz. El ave de la imagen inferior </w:t>
      </w:r>
      <w:r w:rsidRPr="00E42545">
        <w:rPr>
          <w:lang w:val="es-ES"/>
        </w:rPr>
        <w:lastRenderedPageBreak/>
        <w:t xml:space="preserve">izquierda es un loro, pico para frutos. *Corrección*: La actividad presenta 6 opciones de alimentación y 6 imágenes de aves. </w:t>
      </w:r>
      <w:r>
        <w:t>Debo emparejarlas correctamente.</w:t>
      </w:r>
    </w:p>
    <w:p w14:paraId="3DF7D090" w14:textId="77777777" w:rsidR="007061DA" w:rsidRPr="00E42545" w:rsidRDefault="00BF16CF">
      <w:pPr>
        <w:numPr>
          <w:ilvl w:val="2"/>
          <w:numId w:val="31"/>
        </w:numPr>
        <w:rPr>
          <w:lang w:val="es-ES"/>
        </w:rPr>
      </w:pPr>
      <w:r w:rsidRPr="00E42545">
        <w:rPr>
          <w:b/>
          <w:bCs/>
          <w:lang w:val="es-ES"/>
        </w:rPr>
        <w:t>Peces (a y f):</w:t>
      </w:r>
      <w:r w:rsidRPr="00E42545">
        <w:rPr>
          <w:lang w:val="es-ES"/>
        </w:rPr>
        <w:t xml:space="preserve"> Picos largos y puntiagudos para atrapar peces.</w:t>
      </w:r>
    </w:p>
    <w:p w14:paraId="77E32A8F" w14:textId="77777777" w:rsidR="007061DA" w:rsidRPr="00E42545" w:rsidRDefault="00BF16CF">
      <w:pPr>
        <w:numPr>
          <w:ilvl w:val="2"/>
          <w:numId w:val="31"/>
        </w:numPr>
        <w:rPr>
          <w:lang w:val="es-ES"/>
        </w:rPr>
      </w:pPr>
      <w:r w:rsidRPr="00E42545">
        <w:rPr>
          <w:b/>
          <w:bCs/>
          <w:lang w:val="es-ES"/>
        </w:rPr>
        <w:t>Néctar de flores (b):</w:t>
      </w:r>
      <w:r w:rsidRPr="00E42545">
        <w:rPr>
          <w:lang w:val="es-ES"/>
        </w:rPr>
        <w:t xml:space="preserve"> Picos finos y largos para succionar.</w:t>
      </w:r>
    </w:p>
    <w:p w14:paraId="3D5997D4" w14:textId="77777777" w:rsidR="007061DA" w:rsidRPr="00E42545" w:rsidRDefault="00BF16CF">
      <w:pPr>
        <w:numPr>
          <w:ilvl w:val="2"/>
          <w:numId w:val="31"/>
        </w:numPr>
        <w:rPr>
          <w:lang w:val="es-ES"/>
        </w:rPr>
      </w:pPr>
      <w:r w:rsidRPr="00E42545">
        <w:rPr>
          <w:b/>
          <w:bCs/>
          <w:lang w:val="es-ES"/>
        </w:rPr>
        <w:t>Frutos y semillas (c):</w:t>
      </w:r>
      <w:r w:rsidRPr="00E42545">
        <w:rPr>
          <w:lang w:val="es-ES"/>
        </w:rPr>
        <w:t xml:space="preserve"> Picos cortos y robustos para romper.</w:t>
      </w:r>
    </w:p>
    <w:p w14:paraId="3E3B2247" w14:textId="77777777" w:rsidR="007061DA" w:rsidRPr="00E42545" w:rsidRDefault="00BF16CF">
      <w:pPr>
        <w:numPr>
          <w:ilvl w:val="2"/>
          <w:numId w:val="31"/>
        </w:numPr>
        <w:rPr>
          <w:lang w:val="es-ES"/>
        </w:rPr>
      </w:pPr>
      <w:r w:rsidRPr="00E42545">
        <w:rPr>
          <w:b/>
          <w:bCs/>
          <w:lang w:val="es-ES"/>
        </w:rPr>
        <w:t>Insectos (d):</w:t>
      </w:r>
      <w:r w:rsidRPr="00E42545">
        <w:rPr>
          <w:lang w:val="es-ES"/>
        </w:rPr>
        <w:t xml:space="preserve"> Picos finos y puntiagudos para atrapar.</w:t>
      </w:r>
    </w:p>
    <w:p w14:paraId="4496121F" w14:textId="77777777" w:rsidR="007061DA" w:rsidRPr="00E42545" w:rsidRDefault="00BF16CF">
      <w:pPr>
        <w:numPr>
          <w:ilvl w:val="2"/>
          <w:numId w:val="31"/>
        </w:numPr>
        <w:rPr>
          <w:lang w:val="es-ES"/>
        </w:rPr>
      </w:pPr>
      <w:r w:rsidRPr="00E42545">
        <w:rPr>
          <w:b/>
          <w:bCs/>
          <w:lang w:val="es-ES"/>
        </w:rPr>
        <w:t>Roedores (e):</w:t>
      </w:r>
      <w:r w:rsidRPr="00E42545">
        <w:rPr>
          <w:lang w:val="es-ES"/>
        </w:rPr>
        <w:t xml:space="preserve"> Picos fuertes y ganchudos para desgarrar.</w:t>
      </w:r>
    </w:p>
    <w:p w14:paraId="45354BA8" w14:textId="77777777" w:rsidR="007061DA" w:rsidRPr="00E42545" w:rsidRDefault="00BF16CF">
      <w:pPr>
        <w:numPr>
          <w:ilvl w:val="0"/>
          <w:numId w:val="29"/>
        </w:numPr>
        <w:rPr>
          <w:lang w:val="es-ES"/>
        </w:rPr>
      </w:pPr>
      <w:r w:rsidRPr="00E42545">
        <w:rPr>
          <w:b/>
          <w:bCs/>
          <w:lang w:val="es-ES"/>
        </w:rPr>
        <w:t>Identificación de las aves en las imágenes y sus picos:</w:t>
      </w:r>
    </w:p>
    <w:p w14:paraId="2EF71C49" w14:textId="77777777" w:rsidR="007061DA" w:rsidRDefault="00BF16CF">
      <w:pPr>
        <w:numPr>
          <w:ilvl w:val="1"/>
          <w:numId w:val="32"/>
        </w:numPr>
      </w:pPr>
      <w:r w:rsidRPr="00E42545">
        <w:rPr>
          <w:b/>
          <w:bCs/>
          <w:lang w:val="es-ES"/>
        </w:rPr>
        <w:t>Imagen superior izquierda (Águila/Halcón):</w:t>
      </w:r>
      <w:r w:rsidRPr="00E42545">
        <w:rPr>
          <w:lang w:val="es-ES"/>
        </w:rPr>
        <w:t xml:space="preserve"> Pico fuerte, ganchudo. </w:t>
      </w:r>
      <w:r>
        <w:t xml:space="preserve">Típico de </w:t>
      </w:r>
      <w:r>
        <w:rPr>
          <w:b/>
          <w:bCs/>
        </w:rPr>
        <w:t>Rapaces</w:t>
      </w:r>
      <w:r>
        <w:t xml:space="preserve"> (página 12), que son cazadoras.</w:t>
      </w:r>
    </w:p>
    <w:p w14:paraId="3EA92FBE" w14:textId="77777777" w:rsidR="007061DA" w:rsidRPr="00E42545" w:rsidRDefault="00BF16CF">
      <w:pPr>
        <w:numPr>
          <w:ilvl w:val="1"/>
          <w:numId w:val="32"/>
        </w:numPr>
        <w:rPr>
          <w:lang w:val="es-ES"/>
        </w:rPr>
      </w:pPr>
      <w:r w:rsidRPr="00E42545">
        <w:rPr>
          <w:b/>
          <w:bCs/>
          <w:lang w:val="es-ES"/>
        </w:rPr>
        <w:t>Imagen superior derecha (Pájaro carpintero):</w:t>
      </w:r>
      <w:r w:rsidRPr="00E42545">
        <w:rPr>
          <w:lang w:val="es-ES"/>
        </w:rPr>
        <w:t xml:space="preserve"> Pico largo, fuerte y puntiagudo, para picar madera y sacar insectos.</w:t>
      </w:r>
    </w:p>
    <w:p w14:paraId="7904AF37" w14:textId="77777777" w:rsidR="007061DA" w:rsidRPr="00E42545" w:rsidRDefault="00BF16CF">
      <w:pPr>
        <w:numPr>
          <w:ilvl w:val="1"/>
          <w:numId w:val="32"/>
        </w:numPr>
        <w:rPr>
          <w:lang w:val="es-ES"/>
        </w:rPr>
      </w:pPr>
      <w:r w:rsidRPr="00E42545">
        <w:rPr>
          <w:b/>
          <w:bCs/>
          <w:lang w:val="es-ES"/>
        </w:rPr>
        <w:t>Imagen central izquierda (Pato/Ave acuática):</w:t>
      </w:r>
      <w:r w:rsidRPr="00E42545">
        <w:rPr>
          <w:lang w:val="es-ES"/>
        </w:rPr>
        <w:t xml:space="preserve"> Pico ancho y aplanado, para filtrar alimento del agua o comer plantas.</w:t>
      </w:r>
    </w:p>
    <w:p w14:paraId="4377B917" w14:textId="77777777" w:rsidR="007061DA" w:rsidRPr="00E42545" w:rsidRDefault="00BF16CF">
      <w:pPr>
        <w:numPr>
          <w:ilvl w:val="1"/>
          <w:numId w:val="32"/>
        </w:numPr>
        <w:rPr>
          <w:lang w:val="es-ES"/>
        </w:rPr>
      </w:pPr>
      <w:r w:rsidRPr="00E42545">
        <w:rPr>
          <w:b/>
          <w:bCs/>
          <w:lang w:val="es-ES"/>
        </w:rPr>
        <w:t>Imagen central derecha (Búho/Ave rapaz nocturna):</w:t>
      </w:r>
      <w:r w:rsidRPr="00E42545">
        <w:rPr>
          <w:lang w:val="es-ES"/>
        </w:rPr>
        <w:t xml:space="preserve"> Pico ganchudo, para cazar.</w:t>
      </w:r>
    </w:p>
    <w:p w14:paraId="44809F0A" w14:textId="77777777" w:rsidR="007061DA" w:rsidRPr="00E42545" w:rsidRDefault="00BF16CF">
      <w:pPr>
        <w:numPr>
          <w:ilvl w:val="1"/>
          <w:numId w:val="32"/>
        </w:numPr>
        <w:rPr>
          <w:lang w:val="es-ES"/>
        </w:rPr>
      </w:pPr>
      <w:r w:rsidRPr="00E42545">
        <w:rPr>
          <w:b/>
          <w:bCs/>
          <w:lang w:val="es-ES"/>
        </w:rPr>
        <w:t>Imagen inferior izquierda (Loro/Guacamayo):</w:t>
      </w:r>
      <w:r w:rsidRPr="00E42545">
        <w:rPr>
          <w:lang w:val="es-ES"/>
        </w:rPr>
        <w:t xml:space="preserve"> Pico fuerte y curvo, para romper frutos y semillas.</w:t>
      </w:r>
    </w:p>
    <w:p w14:paraId="0FB01FB6" w14:textId="77777777" w:rsidR="007061DA" w:rsidRPr="00E42545" w:rsidRDefault="00BF16CF">
      <w:pPr>
        <w:numPr>
          <w:ilvl w:val="1"/>
          <w:numId w:val="32"/>
        </w:numPr>
        <w:rPr>
          <w:lang w:val="es-ES"/>
        </w:rPr>
      </w:pPr>
      <w:r w:rsidRPr="00E42545">
        <w:rPr>
          <w:b/>
          <w:bCs/>
          <w:lang w:val="es-ES"/>
        </w:rPr>
        <w:t>Imagen inferior derecha (Martín pescador):</w:t>
      </w:r>
      <w:r w:rsidRPr="00E42545">
        <w:rPr>
          <w:lang w:val="es-ES"/>
        </w:rPr>
        <w:t xml:space="preserve"> Pico largo y afilado, para pescar.</w:t>
      </w:r>
    </w:p>
    <w:p w14:paraId="120B69CD" w14:textId="77777777" w:rsidR="007061DA" w:rsidRPr="00E42545" w:rsidRDefault="00BF16CF">
      <w:pPr>
        <w:numPr>
          <w:ilvl w:val="0"/>
          <w:numId w:val="29"/>
        </w:numPr>
        <w:rPr>
          <w:lang w:val="es-ES"/>
        </w:rPr>
      </w:pPr>
      <w:r w:rsidRPr="00E42545">
        <w:rPr>
          <w:b/>
          <w:bCs/>
          <w:lang w:val="es-ES"/>
        </w:rPr>
        <w:t>Emparejamiento lógico (con apoyo visual y textual):</w:t>
      </w:r>
    </w:p>
    <w:p w14:paraId="32C4E88D" w14:textId="72DD4A71" w:rsidR="007061DA" w:rsidRPr="00E42545" w:rsidRDefault="019A3AF5">
      <w:pPr>
        <w:numPr>
          <w:ilvl w:val="1"/>
          <w:numId w:val="33"/>
        </w:numPr>
        <w:rPr>
          <w:lang w:val="es-ES"/>
        </w:rPr>
      </w:pPr>
      <w:r w:rsidRPr="00E42545">
        <w:rPr>
          <w:lang w:val="es-ES"/>
        </w:rPr>
        <w:t xml:space="preserve">a) Peces </w:t>
      </w:r>
      <m:oMath>
        <m:r>
          <m:rPr>
            <m:sty m:val="p"/>
          </m:rPr>
          <w:rPr>
            <w:rFonts w:ascii="Cambria Math" w:hAnsi="Cambria Math"/>
            <w:lang w:val="es-ES"/>
          </w:rPr>
          <m:t>→</m:t>
        </m:r>
      </m:oMath>
      <w:r w:rsidRPr="00E42545">
        <w:rPr>
          <w:lang w:val="es-ES"/>
        </w:rPr>
        <w:t xml:space="preserve"> </w:t>
      </w:r>
      <w:r w:rsidR="2931157F" w:rsidRPr="00E42545">
        <w:rPr>
          <w:lang w:val="es-ES"/>
        </w:rPr>
        <w:t xml:space="preserve">    </w:t>
      </w:r>
      <w:r w:rsidRPr="00E42545">
        <w:rPr>
          <w:lang w:val="es-ES"/>
        </w:rPr>
        <w:t>Martín pescador (pico largo y afilado).</w:t>
      </w:r>
    </w:p>
    <w:p w14:paraId="3BE18C80" w14:textId="00006E17" w:rsidR="007061DA" w:rsidRPr="00E42545" w:rsidRDefault="019A3AF5">
      <w:pPr>
        <w:numPr>
          <w:ilvl w:val="1"/>
          <w:numId w:val="33"/>
        </w:numPr>
        <w:rPr>
          <w:lang w:val="es-ES"/>
        </w:rPr>
      </w:pPr>
      <w:r w:rsidRPr="00E42545">
        <w:rPr>
          <w:lang w:val="es-ES"/>
        </w:rPr>
        <w:t xml:space="preserve">b) Néctar de flores </w:t>
      </w:r>
      <m:oMath>
        <m:r>
          <m:rPr>
            <m:sty m:val="p"/>
          </m:rPr>
          <w:rPr>
            <w:rFonts w:ascii="Cambria Math" w:hAnsi="Cambria Math"/>
            <w:lang w:val="es-ES"/>
          </w:rPr>
          <m:t>→</m:t>
        </m:r>
      </m:oMath>
      <w:r w:rsidRPr="00E42545">
        <w:rPr>
          <w:lang w:val="es-ES"/>
        </w:rPr>
        <w:t xml:space="preserve"> </w:t>
      </w:r>
      <w:r w:rsidR="0D13A0F3" w:rsidRPr="00E42545">
        <w:rPr>
          <w:lang w:val="es-ES"/>
        </w:rPr>
        <w:t xml:space="preserve">    </w:t>
      </w:r>
      <w:r w:rsidRPr="00E42545">
        <w:rPr>
          <w:lang w:val="es-ES"/>
        </w:rPr>
        <w:t>No hay un ave con pico de colibrí puro. El pico del pájaro carpintero es para insectos. El loro es para frutos. El pato para filtrar. El águila/búho para roedores. Esta opción es la más ambigua sin un ave específica. Si se fuerza, el pico del pájaro carpintero podría usarse para alcanzar néctar en algunas flores, pero es menos probable. *Revisando la solución original del documento, esta opción no está resuelta, lo que indica que podría ser un error o una trampa. Sin embargo, par</w:t>
      </w:r>
      <w:r w:rsidR="152886E4" w:rsidRPr="00E42545">
        <w:rPr>
          <w:lang w:val="es-ES"/>
        </w:rPr>
        <w:t>a</w:t>
      </w:r>
      <w:r w:rsidRPr="00E42545">
        <w:rPr>
          <w:lang w:val="es-ES"/>
        </w:rPr>
        <w:t xml:space="preserve"> alumn</w:t>
      </w:r>
      <w:r w:rsidR="5F8A5C7D" w:rsidRPr="00E42545">
        <w:rPr>
          <w:lang w:val="es-ES"/>
        </w:rPr>
        <w:t>ado</w:t>
      </w:r>
      <w:r w:rsidRPr="00E42545">
        <w:rPr>
          <w:lang w:val="es-ES"/>
        </w:rPr>
        <w:t xml:space="preserve"> con dificultades, se debe buscar la mejor aproximación.* Si no hay una opción clara, se puede omitir o asignar a la que tenga un pico más "versátil" o se parezca más a un pico de ave que come insectos/néctar. *En el documento original, la línea de "Néctar de flores" va al pájaro carpintero.*</w:t>
      </w:r>
    </w:p>
    <w:p w14:paraId="56D507BC" w14:textId="0A479B19" w:rsidR="007061DA" w:rsidRPr="00E42545" w:rsidRDefault="019A3AF5">
      <w:pPr>
        <w:numPr>
          <w:ilvl w:val="1"/>
          <w:numId w:val="33"/>
        </w:numPr>
        <w:rPr>
          <w:lang w:val="es-ES"/>
        </w:rPr>
      </w:pPr>
      <w:r w:rsidRPr="00E42545">
        <w:rPr>
          <w:lang w:val="es-ES"/>
        </w:rPr>
        <w:lastRenderedPageBreak/>
        <w:t xml:space="preserve">c) Frutos y semillas </w:t>
      </w:r>
      <m:oMath>
        <m:r>
          <m:rPr>
            <m:sty m:val="p"/>
          </m:rPr>
          <w:rPr>
            <w:rFonts w:ascii="Cambria Math" w:hAnsi="Cambria Math"/>
            <w:lang w:val="es-ES"/>
          </w:rPr>
          <m:t>→</m:t>
        </m:r>
      </m:oMath>
      <w:r w:rsidRPr="00E42545">
        <w:rPr>
          <w:lang w:val="es-ES"/>
        </w:rPr>
        <w:t xml:space="preserve"> </w:t>
      </w:r>
      <w:r w:rsidR="7BA7FD83" w:rsidRPr="00E42545">
        <w:rPr>
          <w:lang w:val="es-ES"/>
        </w:rPr>
        <w:t xml:space="preserve">    </w:t>
      </w:r>
      <w:r w:rsidRPr="00E42545">
        <w:rPr>
          <w:lang w:val="es-ES"/>
        </w:rPr>
        <w:t>Loro/Guacamayo (pico fuerte y curvo).</w:t>
      </w:r>
    </w:p>
    <w:p w14:paraId="11BD7122" w14:textId="53F564F7" w:rsidR="007061DA" w:rsidRPr="00E42545" w:rsidRDefault="019A3AF5">
      <w:pPr>
        <w:numPr>
          <w:ilvl w:val="1"/>
          <w:numId w:val="33"/>
        </w:numPr>
        <w:rPr>
          <w:lang w:val="es-ES"/>
        </w:rPr>
      </w:pPr>
      <w:r w:rsidRPr="00E42545">
        <w:rPr>
          <w:lang w:val="es-ES"/>
        </w:rPr>
        <w:t xml:space="preserve">d) Insectos </w:t>
      </w:r>
      <m:oMath>
        <m:r>
          <m:rPr>
            <m:sty m:val="p"/>
          </m:rPr>
          <w:rPr>
            <w:rFonts w:ascii="Cambria Math" w:hAnsi="Cambria Math"/>
            <w:lang w:val="es-ES"/>
          </w:rPr>
          <m:t>→</m:t>
        </m:r>
      </m:oMath>
      <w:r w:rsidRPr="00E42545">
        <w:rPr>
          <w:lang w:val="es-ES"/>
        </w:rPr>
        <w:t xml:space="preserve"> </w:t>
      </w:r>
      <w:r w:rsidR="3333CAAB" w:rsidRPr="00E42545">
        <w:rPr>
          <w:lang w:val="es-ES"/>
        </w:rPr>
        <w:t xml:space="preserve">    </w:t>
      </w:r>
      <w:r w:rsidRPr="00E42545">
        <w:rPr>
          <w:lang w:val="es-ES"/>
        </w:rPr>
        <w:t>Pájaro carpintero (pico para picar y extraer).</w:t>
      </w:r>
    </w:p>
    <w:p w14:paraId="75A78235" w14:textId="5A335B4F" w:rsidR="007061DA" w:rsidRPr="00E42545" w:rsidRDefault="019A3AF5">
      <w:pPr>
        <w:numPr>
          <w:ilvl w:val="1"/>
          <w:numId w:val="33"/>
        </w:numPr>
        <w:rPr>
          <w:lang w:val="es-ES"/>
        </w:rPr>
      </w:pPr>
      <w:r w:rsidRPr="00E42545">
        <w:rPr>
          <w:lang w:val="es-ES"/>
        </w:rPr>
        <w:t xml:space="preserve">e) Roedores </w:t>
      </w:r>
      <m:oMath>
        <m:r>
          <m:rPr>
            <m:sty m:val="p"/>
          </m:rPr>
          <w:rPr>
            <w:rFonts w:ascii="Cambria Math" w:hAnsi="Cambria Math"/>
            <w:lang w:val="es-ES"/>
          </w:rPr>
          <m:t>→</m:t>
        </m:r>
      </m:oMath>
      <w:r w:rsidRPr="00E42545">
        <w:rPr>
          <w:lang w:val="es-ES"/>
        </w:rPr>
        <w:t xml:space="preserve"> </w:t>
      </w:r>
      <w:r w:rsidR="19CEDBC3" w:rsidRPr="00E42545">
        <w:rPr>
          <w:lang w:val="es-ES"/>
        </w:rPr>
        <w:t xml:space="preserve">    </w:t>
      </w:r>
      <w:r w:rsidRPr="00E42545">
        <w:rPr>
          <w:lang w:val="es-ES"/>
        </w:rPr>
        <w:t>Águila/Halcón o Búho (picos ganchudos de rapaces).</w:t>
      </w:r>
    </w:p>
    <w:p w14:paraId="50A933B6" w14:textId="4988F6E5" w:rsidR="007061DA" w:rsidRPr="00E42545" w:rsidRDefault="019A3AF5">
      <w:pPr>
        <w:numPr>
          <w:ilvl w:val="1"/>
          <w:numId w:val="33"/>
        </w:numPr>
        <w:rPr>
          <w:lang w:val="es-ES"/>
        </w:rPr>
      </w:pPr>
      <w:r w:rsidRPr="00E42545">
        <w:rPr>
          <w:lang w:val="es-ES"/>
        </w:rPr>
        <w:t xml:space="preserve">f) Peces </w:t>
      </w:r>
      <m:oMath>
        <m:r>
          <m:rPr>
            <m:sty m:val="p"/>
          </m:rPr>
          <w:rPr>
            <w:rFonts w:ascii="Cambria Math" w:hAnsi="Cambria Math"/>
            <w:lang w:val="es-ES"/>
          </w:rPr>
          <m:t>→</m:t>
        </m:r>
      </m:oMath>
      <w:r w:rsidRPr="00E42545">
        <w:rPr>
          <w:lang w:val="es-ES"/>
        </w:rPr>
        <w:t xml:space="preserve"> </w:t>
      </w:r>
      <w:r w:rsidR="0773CAB4" w:rsidRPr="00E42545">
        <w:rPr>
          <w:lang w:val="es-ES"/>
        </w:rPr>
        <w:t xml:space="preserve">    </w:t>
      </w:r>
      <w:r w:rsidRPr="00E42545">
        <w:rPr>
          <w:lang w:val="es-ES"/>
        </w:rPr>
        <w:t>Pato/Ave acuática (aunque el martín pescador es más directo, el pato también puede pescar o filtrar pequeños peces). *En el documento original, la línea de "Peces" (f) va al pato.*</w:t>
      </w:r>
    </w:p>
    <w:p w14:paraId="05941D57" w14:textId="77777777" w:rsidR="007061DA" w:rsidRPr="00E42545" w:rsidRDefault="00BF16CF">
      <w:pPr>
        <w:numPr>
          <w:ilvl w:val="0"/>
          <w:numId w:val="29"/>
        </w:numPr>
        <w:rPr>
          <w:lang w:val="es-ES"/>
        </w:rPr>
      </w:pPr>
      <w:r w:rsidRPr="00E42545">
        <w:rPr>
          <w:b/>
          <w:bCs/>
          <w:lang w:val="es-ES"/>
        </w:rPr>
        <w:t>Dibujar las líneas:</w:t>
      </w:r>
      <w:r w:rsidRPr="00E42545">
        <w:rPr>
          <w:lang w:val="es-ES"/>
        </w:rPr>
        <w:t xml:space="preserve"> Ayudar al alumno a trazar las líneas con claridad.</w:t>
      </w:r>
    </w:p>
    <w:tbl>
      <w:tblPr>
        <w:tblStyle w:val="Table"/>
        <w:tblW w:w="0" w:type="auto"/>
        <w:tblLook w:val="0020" w:firstRow="1" w:lastRow="0" w:firstColumn="0" w:lastColumn="0" w:noHBand="0" w:noVBand="0"/>
      </w:tblPr>
      <w:tblGrid>
        <w:gridCol w:w="2418"/>
        <w:gridCol w:w="6636"/>
      </w:tblGrid>
      <w:tr w:rsidR="007061DA" w14:paraId="076E2C09" w14:textId="77777777" w:rsidTr="007061DA">
        <w:trPr>
          <w:cnfStyle w:val="100000000000" w:firstRow="1" w:lastRow="0" w:firstColumn="0" w:lastColumn="0" w:oddVBand="0" w:evenVBand="0" w:oddHBand="0" w:evenHBand="0" w:firstRowFirstColumn="0" w:firstRowLastColumn="0" w:lastRowFirstColumn="0" w:lastRowLastColumn="0"/>
          <w:tblHeader/>
        </w:trPr>
        <w:tc>
          <w:tcPr>
            <w:tcW w:w="0" w:type="auto"/>
          </w:tcPr>
          <w:p w14:paraId="073672CB" w14:textId="77777777" w:rsidR="007061DA" w:rsidRDefault="00BF16CF" w:rsidP="00E42545">
            <w:pPr>
              <w:pStyle w:val="Compact"/>
              <w:jc w:val="center"/>
            </w:pPr>
            <w:r>
              <w:rPr>
                <w:b/>
                <w:bCs/>
              </w:rPr>
              <w:t>Tipo de alimentación</w:t>
            </w:r>
          </w:p>
        </w:tc>
        <w:tc>
          <w:tcPr>
            <w:tcW w:w="0" w:type="auto"/>
          </w:tcPr>
          <w:p w14:paraId="176FEC1F" w14:textId="77777777" w:rsidR="007061DA" w:rsidRDefault="00BF16CF" w:rsidP="00E42545">
            <w:pPr>
              <w:pStyle w:val="Compact"/>
              <w:jc w:val="center"/>
            </w:pPr>
            <w:r>
              <w:rPr>
                <w:b/>
                <w:bCs/>
              </w:rPr>
              <w:t>Ave con pico adecuado</w:t>
            </w:r>
          </w:p>
        </w:tc>
      </w:tr>
      <w:tr w:rsidR="007061DA" w:rsidRPr="001E4427" w14:paraId="35065DA8" w14:textId="77777777">
        <w:tc>
          <w:tcPr>
            <w:tcW w:w="0" w:type="auto"/>
          </w:tcPr>
          <w:p w14:paraId="1D215243" w14:textId="77777777" w:rsidR="007061DA" w:rsidRDefault="00BF16CF" w:rsidP="00E42545">
            <w:pPr>
              <w:pStyle w:val="Compact"/>
            </w:pPr>
            <w:r>
              <w:t>a) Peces</w:t>
            </w:r>
          </w:p>
        </w:tc>
        <w:tc>
          <w:tcPr>
            <w:tcW w:w="0" w:type="auto"/>
          </w:tcPr>
          <w:p w14:paraId="1B17482F" w14:textId="77777777" w:rsidR="007061DA" w:rsidRPr="00E42545" w:rsidRDefault="00BF16CF" w:rsidP="00E42545">
            <w:pPr>
              <w:pStyle w:val="Compact"/>
              <w:jc w:val="center"/>
              <w:rPr>
                <w:lang w:val="es-ES"/>
              </w:rPr>
            </w:pPr>
            <w:r w:rsidRPr="00E42545">
              <w:rPr>
                <w:lang w:val="es-ES"/>
              </w:rPr>
              <w:t>Martín pescador (imagen inferior derecha)</w:t>
            </w:r>
          </w:p>
        </w:tc>
      </w:tr>
      <w:tr w:rsidR="007061DA" w:rsidRPr="001E4427" w14:paraId="74FF4329" w14:textId="77777777">
        <w:tc>
          <w:tcPr>
            <w:tcW w:w="0" w:type="auto"/>
          </w:tcPr>
          <w:p w14:paraId="0640E279" w14:textId="77777777" w:rsidR="007061DA" w:rsidRDefault="00BF16CF" w:rsidP="00E42545">
            <w:pPr>
              <w:pStyle w:val="Compact"/>
            </w:pPr>
            <w:r>
              <w:t xml:space="preserve">b) </w:t>
            </w:r>
            <w:proofErr w:type="spellStart"/>
            <w:r>
              <w:t>Néctar</w:t>
            </w:r>
            <w:proofErr w:type="spellEnd"/>
            <w:r>
              <w:t xml:space="preserve"> de </w:t>
            </w:r>
            <w:proofErr w:type="spellStart"/>
            <w:r>
              <w:t>flores</w:t>
            </w:r>
            <w:proofErr w:type="spellEnd"/>
          </w:p>
        </w:tc>
        <w:tc>
          <w:tcPr>
            <w:tcW w:w="0" w:type="auto"/>
          </w:tcPr>
          <w:p w14:paraId="539F1D05" w14:textId="77777777" w:rsidR="007061DA" w:rsidRPr="00E42545" w:rsidRDefault="00BF16CF" w:rsidP="00E42545">
            <w:pPr>
              <w:pStyle w:val="Compact"/>
              <w:jc w:val="center"/>
              <w:rPr>
                <w:lang w:val="es-ES"/>
              </w:rPr>
            </w:pPr>
            <w:r w:rsidRPr="00E42545">
              <w:rPr>
                <w:lang w:val="es-ES"/>
              </w:rPr>
              <w:t>Pájaro carpintero (imagen superior derecha)</w:t>
            </w:r>
          </w:p>
        </w:tc>
      </w:tr>
      <w:tr w:rsidR="007061DA" w:rsidRPr="001E4427" w14:paraId="4C25612C" w14:textId="77777777">
        <w:tc>
          <w:tcPr>
            <w:tcW w:w="0" w:type="auto"/>
          </w:tcPr>
          <w:p w14:paraId="75054CDC" w14:textId="77777777" w:rsidR="007061DA" w:rsidRDefault="00BF16CF" w:rsidP="00E42545">
            <w:pPr>
              <w:pStyle w:val="Compact"/>
            </w:pPr>
            <w:r>
              <w:t xml:space="preserve">c) </w:t>
            </w:r>
            <w:proofErr w:type="spellStart"/>
            <w:r>
              <w:t>Frutos</w:t>
            </w:r>
            <w:proofErr w:type="spellEnd"/>
            <w:r>
              <w:t xml:space="preserve"> y </w:t>
            </w:r>
            <w:proofErr w:type="spellStart"/>
            <w:r>
              <w:t>semillas</w:t>
            </w:r>
            <w:proofErr w:type="spellEnd"/>
          </w:p>
        </w:tc>
        <w:tc>
          <w:tcPr>
            <w:tcW w:w="0" w:type="auto"/>
          </w:tcPr>
          <w:p w14:paraId="73535EE7" w14:textId="77777777" w:rsidR="007061DA" w:rsidRPr="00E42545" w:rsidRDefault="00BF16CF" w:rsidP="00E42545">
            <w:pPr>
              <w:pStyle w:val="Compact"/>
              <w:jc w:val="center"/>
              <w:rPr>
                <w:lang w:val="es-ES"/>
              </w:rPr>
            </w:pPr>
            <w:r w:rsidRPr="00E42545">
              <w:rPr>
                <w:lang w:val="es-ES"/>
              </w:rPr>
              <w:t>Loro/Guacamayo (imagen inferior izquierda)</w:t>
            </w:r>
          </w:p>
        </w:tc>
      </w:tr>
      <w:tr w:rsidR="007061DA" w:rsidRPr="001E4427" w14:paraId="1C3985C4" w14:textId="77777777">
        <w:tc>
          <w:tcPr>
            <w:tcW w:w="0" w:type="auto"/>
          </w:tcPr>
          <w:p w14:paraId="66961E1C" w14:textId="77777777" w:rsidR="007061DA" w:rsidRDefault="00BF16CF" w:rsidP="00E42545">
            <w:pPr>
              <w:pStyle w:val="Compact"/>
            </w:pPr>
            <w:r>
              <w:t xml:space="preserve">d) </w:t>
            </w:r>
            <w:proofErr w:type="spellStart"/>
            <w:r>
              <w:t>Insectos</w:t>
            </w:r>
            <w:proofErr w:type="spellEnd"/>
          </w:p>
        </w:tc>
        <w:tc>
          <w:tcPr>
            <w:tcW w:w="0" w:type="auto"/>
          </w:tcPr>
          <w:p w14:paraId="547E8B6B" w14:textId="77777777" w:rsidR="007061DA" w:rsidRPr="00E42545" w:rsidRDefault="00BF16CF" w:rsidP="00E42545">
            <w:pPr>
              <w:pStyle w:val="Compact"/>
              <w:jc w:val="center"/>
              <w:rPr>
                <w:lang w:val="es-ES"/>
              </w:rPr>
            </w:pPr>
            <w:r w:rsidRPr="00E42545">
              <w:rPr>
                <w:lang w:val="es-ES"/>
              </w:rPr>
              <w:t>Pájaro carpintero (imagen superior derecha)</w:t>
            </w:r>
          </w:p>
        </w:tc>
      </w:tr>
      <w:tr w:rsidR="007061DA" w:rsidRPr="001E4427" w14:paraId="2CF0EE8C" w14:textId="77777777">
        <w:tc>
          <w:tcPr>
            <w:tcW w:w="0" w:type="auto"/>
          </w:tcPr>
          <w:p w14:paraId="02EC7C95" w14:textId="77777777" w:rsidR="007061DA" w:rsidRDefault="00BF16CF" w:rsidP="00E42545">
            <w:pPr>
              <w:pStyle w:val="Compact"/>
            </w:pPr>
            <w:r>
              <w:t xml:space="preserve">e) </w:t>
            </w:r>
            <w:proofErr w:type="spellStart"/>
            <w:r>
              <w:t>Roedores</w:t>
            </w:r>
            <w:proofErr w:type="spellEnd"/>
          </w:p>
        </w:tc>
        <w:tc>
          <w:tcPr>
            <w:tcW w:w="0" w:type="auto"/>
          </w:tcPr>
          <w:p w14:paraId="4C2E7F1C" w14:textId="77777777" w:rsidR="007061DA" w:rsidRPr="00E42545" w:rsidRDefault="00BF16CF" w:rsidP="00E42545">
            <w:pPr>
              <w:pStyle w:val="Compact"/>
              <w:jc w:val="center"/>
              <w:rPr>
                <w:lang w:val="es-ES"/>
              </w:rPr>
            </w:pPr>
            <w:r w:rsidRPr="00E42545">
              <w:rPr>
                <w:lang w:val="es-ES"/>
              </w:rPr>
              <w:t>Águila/Halcón o Búho (imágenes superior izquierda y central derecha)</w:t>
            </w:r>
          </w:p>
        </w:tc>
      </w:tr>
      <w:tr w:rsidR="007061DA" w:rsidRPr="001E4427" w14:paraId="728C4EEE" w14:textId="77777777">
        <w:tc>
          <w:tcPr>
            <w:tcW w:w="0" w:type="auto"/>
          </w:tcPr>
          <w:p w14:paraId="20A8152E" w14:textId="77777777" w:rsidR="007061DA" w:rsidRDefault="00BF16CF" w:rsidP="00E42545">
            <w:pPr>
              <w:pStyle w:val="Compact"/>
            </w:pPr>
            <w:r>
              <w:t xml:space="preserve">f) </w:t>
            </w:r>
            <w:proofErr w:type="spellStart"/>
            <w:r>
              <w:t>Peces</w:t>
            </w:r>
            <w:proofErr w:type="spellEnd"/>
          </w:p>
        </w:tc>
        <w:tc>
          <w:tcPr>
            <w:tcW w:w="0" w:type="auto"/>
          </w:tcPr>
          <w:p w14:paraId="659EB634" w14:textId="77777777" w:rsidR="007061DA" w:rsidRPr="00E42545" w:rsidRDefault="00BF16CF" w:rsidP="00E42545">
            <w:pPr>
              <w:pStyle w:val="Compact"/>
              <w:jc w:val="center"/>
              <w:rPr>
                <w:lang w:val="es-ES"/>
              </w:rPr>
            </w:pPr>
            <w:r w:rsidRPr="00E42545">
              <w:rPr>
                <w:lang w:val="es-ES"/>
              </w:rPr>
              <w:t>Pato/Ave acuática (imagen central izquierda)</w:t>
            </w:r>
          </w:p>
        </w:tc>
      </w:tr>
    </w:tbl>
    <w:p w14:paraId="6A05A809" w14:textId="77777777" w:rsidR="00E42545" w:rsidRDefault="00E42545">
      <w:pPr>
        <w:numPr>
          <w:ilvl w:val="0"/>
          <w:numId w:val="1"/>
        </w:numPr>
        <w:rPr>
          <w:lang w:val="es-ES"/>
        </w:rPr>
      </w:pPr>
    </w:p>
    <w:p w14:paraId="5135C042" w14:textId="77777777" w:rsidR="007061DA" w:rsidRPr="00E42545" w:rsidRDefault="00BF16CF">
      <w:pPr>
        <w:numPr>
          <w:ilvl w:val="0"/>
          <w:numId w:val="1"/>
        </w:numPr>
        <w:rPr>
          <w:sz w:val="28"/>
          <w:lang w:val="es-ES"/>
        </w:rPr>
      </w:pPr>
      <w:r w:rsidRPr="00E42545">
        <w:rPr>
          <w:sz w:val="22"/>
          <w:lang w:val="es-ES"/>
        </w:rPr>
        <w:t>*Nota: La actividad original tiene dos opciones "Peces" (a y f) y solo una imagen de martín pescador. La solución del documento une (a) con el martín pescador y (f) con el pato. La opción (b) Néctar de flores se une con el pájaro carpintero, lo cual es menos intuitivo pero es la solución del documento. Para un alumno con dificultades, se debe seguir la solución del documento si está disponible, o la interpretación más lógica si no.*</w:t>
      </w:r>
    </w:p>
    <w:p w14:paraId="5A39BBE3" w14:textId="77777777" w:rsidR="00E42545" w:rsidRDefault="00E42545" w:rsidP="00E42545">
      <w:pPr>
        <w:spacing w:after="0"/>
        <w:ind w:left="482"/>
        <w:rPr>
          <w:b/>
          <w:bCs/>
          <w:lang w:val="es-ES"/>
        </w:rPr>
      </w:pPr>
    </w:p>
    <w:p w14:paraId="02632EDB" w14:textId="77777777" w:rsidR="007061DA" w:rsidRPr="00E42545" w:rsidRDefault="00BF16CF" w:rsidP="00E42545">
      <w:pPr>
        <w:spacing w:after="0"/>
        <w:ind w:left="482"/>
        <w:rPr>
          <w:lang w:val="es-ES"/>
        </w:rPr>
      </w:pPr>
      <w:r w:rsidRPr="00E42545">
        <w:rPr>
          <w:b/>
          <w:bCs/>
          <w:lang w:val="es-ES"/>
        </w:rPr>
        <w:t>Solución basada en las líneas del documento original:</w:t>
      </w:r>
    </w:p>
    <w:p w14:paraId="71D725D5" w14:textId="38BA3DD3" w:rsidR="007061DA" w:rsidRPr="00E42545" w:rsidRDefault="019A3AF5">
      <w:pPr>
        <w:numPr>
          <w:ilvl w:val="1"/>
          <w:numId w:val="34"/>
        </w:numPr>
        <w:rPr>
          <w:lang w:val="es-ES"/>
        </w:rPr>
      </w:pPr>
      <w:r w:rsidRPr="00E42545">
        <w:rPr>
          <w:lang w:val="es-ES"/>
        </w:rPr>
        <w:t xml:space="preserve">a) Peces </w:t>
      </w:r>
      <m:oMath>
        <m:r>
          <m:rPr>
            <m:sty m:val="p"/>
          </m:rPr>
          <w:rPr>
            <w:rFonts w:ascii="Cambria Math" w:hAnsi="Cambria Math"/>
            <w:lang w:val="es-ES"/>
          </w:rPr>
          <m:t>→</m:t>
        </m:r>
      </m:oMath>
      <w:r w:rsidRPr="00E42545">
        <w:rPr>
          <w:lang w:val="es-ES"/>
        </w:rPr>
        <w:t xml:space="preserve"> </w:t>
      </w:r>
      <w:r w:rsidR="3C90426E" w:rsidRPr="00E42545">
        <w:rPr>
          <w:lang w:val="es-ES"/>
        </w:rPr>
        <w:t xml:space="preserve">    </w:t>
      </w:r>
      <w:r w:rsidRPr="00E42545">
        <w:rPr>
          <w:lang w:val="es-ES"/>
        </w:rPr>
        <w:t>Martín pescador (imagen inferior derecha)</w:t>
      </w:r>
    </w:p>
    <w:p w14:paraId="2E30D570" w14:textId="4022AF34" w:rsidR="007061DA" w:rsidRPr="00E42545" w:rsidRDefault="019A3AF5">
      <w:pPr>
        <w:numPr>
          <w:ilvl w:val="1"/>
          <w:numId w:val="34"/>
        </w:numPr>
        <w:rPr>
          <w:lang w:val="es-ES"/>
        </w:rPr>
      </w:pPr>
      <w:r w:rsidRPr="00E42545">
        <w:rPr>
          <w:lang w:val="es-ES"/>
        </w:rPr>
        <w:t xml:space="preserve">b) Néctar de flores </w:t>
      </w:r>
      <m:oMath>
        <m:r>
          <m:rPr>
            <m:sty m:val="p"/>
          </m:rPr>
          <w:rPr>
            <w:rFonts w:ascii="Cambria Math" w:hAnsi="Cambria Math"/>
            <w:lang w:val="es-ES"/>
          </w:rPr>
          <m:t>→</m:t>
        </m:r>
      </m:oMath>
      <w:r w:rsidRPr="00E42545">
        <w:rPr>
          <w:lang w:val="es-ES"/>
        </w:rPr>
        <w:t xml:space="preserve"> </w:t>
      </w:r>
      <w:r w:rsidR="37D8B0F0" w:rsidRPr="00E42545">
        <w:rPr>
          <w:lang w:val="es-ES"/>
        </w:rPr>
        <w:t xml:space="preserve">    </w:t>
      </w:r>
      <w:r w:rsidRPr="00E42545">
        <w:rPr>
          <w:lang w:val="es-ES"/>
        </w:rPr>
        <w:t>Pájaro carpintero (imagen superior derecha)</w:t>
      </w:r>
    </w:p>
    <w:p w14:paraId="5001ADE1" w14:textId="255A483C" w:rsidR="007061DA" w:rsidRPr="00E42545" w:rsidRDefault="019A3AF5">
      <w:pPr>
        <w:numPr>
          <w:ilvl w:val="1"/>
          <w:numId w:val="34"/>
        </w:numPr>
        <w:rPr>
          <w:lang w:val="es-ES"/>
        </w:rPr>
      </w:pPr>
      <w:r w:rsidRPr="00E42545">
        <w:rPr>
          <w:lang w:val="es-ES"/>
        </w:rPr>
        <w:t xml:space="preserve">c) Frutos y semillas </w:t>
      </w:r>
      <m:oMath>
        <m:r>
          <m:rPr>
            <m:sty m:val="p"/>
          </m:rPr>
          <w:rPr>
            <w:rFonts w:ascii="Cambria Math" w:hAnsi="Cambria Math"/>
            <w:lang w:val="es-ES"/>
          </w:rPr>
          <m:t>→</m:t>
        </m:r>
      </m:oMath>
      <w:r w:rsidRPr="00E42545">
        <w:rPr>
          <w:lang w:val="es-ES"/>
        </w:rPr>
        <w:t xml:space="preserve"> </w:t>
      </w:r>
      <w:r w:rsidR="5141932F" w:rsidRPr="00E42545">
        <w:rPr>
          <w:lang w:val="es-ES"/>
        </w:rPr>
        <w:t xml:space="preserve">    </w:t>
      </w:r>
      <w:r w:rsidRPr="00E42545">
        <w:rPr>
          <w:lang w:val="es-ES"/>
        </w:rPr>
        <w:t>Loro/Guacamayo (imagen inferior izquierda)</w:t>
      </w:r>
    </w:p>
    <w:p w14:paraId="3B57A51E" w14:textId="7F69CB65" w:rsidR="007061DA" w:rsidRPr="00E42545" w:rsidRDefault="019A3AF5">
      <w:pPr>
        <w:numPr>
          <w:ilvl w:val="1"/>
          <w:numId w:val="34"/>
        </w:numPr>
        <w:rPr>
          <w:lang w:val="es-ES"/>
        </w:rPr>
      </w:pPr>
      <w:r w:rsidRPr="00E42545">
        <w:rPr>
          <w:lang w:val="es-ES"/>
        </w:rPr>
        <w:t xml:space="preserve">d) Insectos </w:t>
      </w:r>
      <m:oMath>
        <m:r>
          <m:rPr>
            <m:sty m:val="p"/>
          </m:rPr>
          <w:rPr>
            <w:rFonts w:ascii="Cambria Math" w:hAnsi="Cambria Math"/>
            <w:lang w:val="es-ES"/>
          </w:rPr>
          <m:t>→</m:t>
        </m:r>
      </m:oMath>
      <w:r w:rsidRPr="00E42545">
        <w:rPr>
          <w:lang w:val="es-ES"/>
        </w:rPr>
        <w:t xml:space="preserve"> </w:t>
      </w:r>
      <w:r w:rsidR="20A47CE3" w:rsidRPr="00E42545">
        <w:rPr>
          <w:lang w:val="es-ES"/>
        </w:rPr>
        <w:t xml:space="preserve">    </w:t>
      </w:r>
      <w:r w:rsidRPr="00E42545">
        <w:rPr>
          <w:lang w:val="es-ES"/>
        </w:rPr>
        <w:t>Pájaro carpintero (imagen superior derecha)</w:t>
      </w:r>
    </w:p>
    <w:p w14:paraId="59ABD0A4" w14:textId="46CB5EA7" w:rsidR="007061DA" w:rsidRPr="00E42545" w:rsidRDefault="019A3AF5">
      <w:pPr>
        <w:numPr>
          <w:ilvl w:val="1"/>
          <w:numId w:val="34"/>
        </w:numPr>
        <w:rPr>
          <w:lang w:val="es-ES"/>
        </w:rPr>
      </w:pPr>
      <w:r w:rsidRPr="00E42545">
        <w:rPr>
          <w:lang w:val="es-ES"/>
        </w:rPr>
        <w:t xml:space="preserve">e) Roedores </w:t>
      </w:r>
      <m:oMath>
        <m:r>
          <m:rPr>
            <m:sty m:val="p"/>
          </m:rPr>
          <w:rPr>
            <w:rFonts w:ascii="Cambria Math" w:hAnsi="Cambria Math"/>
            <w:lang w:val="es-ES"/>
          </w:rPr>
          <m:t>→</m:t>
        </m:r>
      </m:oMath>
      <w:r w:rsidRPr="00E42545">
        <w:rPr>
          <w:lang w:val="es-ES"/>
        </w:rPr>
        <w:t xml:space="preserve"> </w:t>
      </w:r>
      <w:r w:rsidR="49B5FB63" w:rsidRPr="00E42545">
        <w:rPr>
          <w:lang w:val="es-ES"/>
        </w:rPr>
        <w:t xml:space="preserve">    </w:t>
      </w:r>
      <w:r w:rsidRPr="00E42545">
        <w:rPr>
          <w:lang w:val="es-ES"/>
        </w:rPr>
        <w:t>Águila/Halcón o Búho (imágenes superior izquierda y central derecha)</w:t>
      </w:r>
    </w:p>
    <w:p w14:paraId="41635C53" w14:textId="1D4658D2" w:rsidR="007061DA" w:rsidRDefault="019A3AF5">
      <w:pPr>
        <w:numPr>
          <w:ilvl w:val="1"/>
          <w:numId w:val="34"/>
        </w:numPr>
        <w:rPr>
          <w:lang w:val="es-ES"/>
        </w:rPr>
      </w:pPr>
      <w:r w:rsidRPr="00E42545">
        <w:rPr>
          <w:lang w:val="es-ES"/>
        </w:rPr>
        <w:t xml:space="preserve">f) Peces </w:t>
      </w:r>
      <m:oMath>
        <m:r>
          <m:rPr>
            <m:sty m:val="p"/>
          </m:rPr>
          <w:rPr>
            <w:rFonts w:ascii="Cambria Math" w:hAnsi="Cambria Math"/>
            <w:lang w:val="es-ES"/>
          </w:rPr>
          <m:t>→</m:t>
        </m:r>
      </m:oMath>
      <w:r w:rsidRPr="00E42545">
        <w:rPr>
          <w:lang w:val="es-ES"/>
        </w:rPr>
        <w:t xml:space="preserve"> </w:t>
      </w:r>
      <w:r w:rsidR="33286C4E" w:rsidRPr="00E42545">
        <w:rPr>
          <w:lang w:val="es-ES"/>
        </w:rPr>
        <w:t xml:space="preserve">    </w:t>
      </w:r>
      <w:r w:rsidRPr="00E42545">
        <w:rPr>
          <w:lang w:val="es-ES"/>
        </w:rPr>
        <w:t>Pato/Ave acuática (imagen central izquierda)</w:t>
      </w:r>
    </w:p>
    <w:p w14:paraId="52BF445A" w14:textId="77777777" w:rsidR="004D5F65" w:rsidRPr="00E42545" w:rsidRDefault="004D5F65" w:rsidP="004D5F65">
      <w:pPr>
        <w:ind w:left="1440"/>
        <w:rPr>
          <w:lang w:val="es-ES"/>
        </w:rPr>
      </w:pPr>
    </w:p>
    <w:p w14:paraId="53C2224B" w14:textId="6B8EA182" w:rsidR="007061DA" w:rsidRPr="00E42545" w:rsidRDefault="001E4427" w:rsidP="001E4427">
      <w:pPr>
        <w:pStyle w:val="Ttulo2"/>
        <w:rPr>
          <w:lang w:val="es-ES"/>
        </w:rPr>
      </w:pPr>
      <w:bookmarkStart w:id="13" w:name="X2a82ac23bec2e2a54f5398948224aef39536460"/>
      <w:bookmarkStart w:id="14" w:name="Xe21e6e2a0406072936b124c7e760790c9b3781c"/>
      <w:bookmarkEnd w:id="10"/>
      <w:bookmarkEnd w:id="12"/>
      <w:r>
        <w:rPr>
          <w:lang w:val="es-ES"/>
        </w:rPr>
        <w:lastRenderedPageBreak/>
        <w:t>Actividad 16 (Página 14)</w:t>
      </w:r>
    </w:p>
    <w:p w14:paraId="00698BD1" w14:textId="7643347C" w:rsidR="007061DA" w:rsidRPr="00E42545" w:rsidRDefault="019A3AF5">
      <w:pPr>
        <w:pStyle w:val="FirstParagraph"/>
        <w:rPr>
          <w:lang w:val="es-ES"/>
        </w:rPr>
      </w:pPr>
      <w:r w:rsidRPr="5DA21F8F">
        <w:rPr>
          <w:lang w:val="es-ES"/>
        </w:rPr>
        <w:t>Esta actividad es para hacer en grupo. Tienen que comparar dos animales: un atún (que es un pez) y un delfín (que es un mamífero). Van a ver una lista de características y tienen que decidir si cada característica es del atún, del delfín o de los dos. Es importante que hablen en</w:t>
      </w:r>
      <w:r w:rsidR="05D7FB21" w:rsidRPr="5DA21F8F">
        <w:rPr>
          <w:lang w:val="es-ES"/>
        </w:rPr>
        <w:t xml:space="preserve"> grupo</w:t>
      </w:r>
      <w:r w:rsidRPr="5DA21F8F">
        <w:rPr>
          <w:lang w:val="es-ES"/>
        </w:rPr>
        <w:t xml:space="preserve"> y se pongan de acuerdo antes de escribir.</w:t>
      </w:r>
    </w:p>
    <w:p w14:paraId="365BBC1A" w14:textId="5DAA0959" w:rsidR="007061DA" w:rsidRDefault="019A3AF5">
      <w:pPr>
        <w:numPr>
          <w:ilvl w:val="0"/>
          <w:numId w:val="35"/>
        </w:numPr>
      </w:pPr>
      <w:r w:rsidRPr="5DA21F8F">
        <w:rPr>
          <w:b/>
          <w:bCs/>
          <w:lang w:val="es-ES"/>
        </w:rPr>
        <w:t>Paso 1: Entender los animales.</w:t>
      </w:r>
      <w:r w:rsidRPr="5DA21F8F">
        <w:rPr>
          <w:lang w:val="es-ES"/>
        </w:rPr>
        <w:t xml:space="preserve"> P</w:t>
      </w:r>
      <w:r w:rsidR="0403AFE5" w:rsidRPr="5DA21F8F">
        <w:rPr>
          <w:lang w:val="es-ES"/>
        </w:rPr>
        <w:t>ensad</w:t>
      </w:r>
      <w:r w:rsidRPr="5DA21F8F">
        <w:rPr>
          <w:lang w:val="es-ES"/>
        </w:rPr>
        <w:t xml:space="preserve"> en el atún (pez) y el delfín (mamífero). </w:t>
      </w:r>
      <w:r>
        <w:t>¿Qué sabe</w:t>
      </w:r>
      <w:r w:rsidR="4DA06693">
        <w:t>s</w:t>
      </w:r>
      <w:r>
        <w:t xml:space="preserve"> de ellos? ¿Dónde viven? ¿Cómo son?</w:t>
      </w:r>
    </w:p>
    <w:p w14:paraId="2787D675" w14:textId="219F1D11" w:rsidR="007061DA" w:rsidRDefault="019A3AF5">
      <w:pPr>
        <w:numPr>
          <w:ilvl w:val="0"/>
          <w:numId w:val="35"/>
        </w:numPr>
      </w:pPr>
      <w:r w:rsidRPr="5DA21F8F">
        <w:rPr>
          <w:b/>
          <w:bCs/>
          <w:lang w:val="es-ES"/>
        </w:rPr>
        <w:t>Paso 2: Leer las características.</w:t>
      </w:r>
      <w:r w:rsidRPr="5DA21F8F">
        <w:rPr>
          <w:lang w:val="es-ES"/>
        </w:rPr>
        <w:t xml:space="preserve"> Le</w:t>
      </w:r>
      <w:r w:rsidR="00B7828C" w:rsidRPr="5DA21F8F">
        <w:rPr>
          <w:lang w:val="es-ES"/>
        </w:rPr>
        <w:t>ed</w:t>
      </w:r>
      <w:r w:rsidRPr="5DA21F8F">
        <w:rPr>
          <w:lang w:val="es-ES"/>
        </w:rPr>
        <w:t xml:space="preserve"> cada característica de la lista con calma. </w:t>
      </w:r>
      <w:r>
        <w:t>Si hay palabras difíciles, preg</w:t>
      </w:r>
      <w:r w:rsidR="38FCD451">
        <w:t>unta</w:t>
      </w:r>
      <w:r>
        <w:t>.</w:t>
      </w:r>
    </w:p>
    <w:p w14:paraId="29B6090B" w14:textId="0784F293" w:rsidR="007061DA" w:rsidRPr="00E42545" w:rsidRDefault="019A3AF5">
      <w:pPr>
        <w:numPr>
          <w:ilvl w:val="0"/>
          <w:numId w:val="35"/>
        </w:numPr>
        <w:rPr>
          <w:lang w:val="es-ES"/>
        </w:rPr>
      </w:pPr>
      <w:r w:rsidRPr="5DA21F8F">
        <w:rPr>
          <w:b/>
          <w:bCs/>
          <w:lang w:val="es-ES"/>
        </w:rPr>
        <w:t>Paso 3: Decidir en grupo.</w:t>
      </w:r>
      <w:r w:rsidRPr="5DA21F8F">
        <w:rPr>
          <w:lang w:val="es-ES"/>
        </w:rPr>
        <w:t xml:space="preserve"> Para cada característica, habl</w:t>
      </w:r>
      <w:r w:rsidR="2D06FB45" w:rsidRPr="5DA21F8F">
        <w:rPr>
          <w:lang w:val="es-ES"/>
        </w:rPr>
        <w:t>ad</w:t>
      </w:r>
      <w:r w:rsidRPr="5DA21F8F">
        <w:rPr>
          <w:lang w:val="es-ES"/>
        </w:rPr>
        <w:t xml:space="preserve"> en</w:t>
      </w:r>
      <w:r w:rsidR="712CAD6A" w:rsidRPr="5DA21F8F">
        <w:rPr>
          <w:lang w:val="es-ES"/>
        </w:rPr>
        <w:t xml:space="preserve"> grupo</w:t>
      </w:r>
      <w:r w:rsidRPr="5DA21F8F">
        <w:rPr>
          <w:lang w:val="es-ES"/>
        </w:rPr>
        <w:t>:</w:t>
      </w:r>
    </w:p>
    <w:p w14:paraId="65A5B826" w14:textId="77777777" w:rsidR="007061DA" w:rsidRPr="00E42545" w:rsidRDefault="00BF16CF">
      <w:pPr>
        <w:numPr>
          <w:ilvl w:val="1"/>
          <w:numId w:val="36"/>
        </w:numPr>
        <w:rPr>
          <w:lang w:val="es-ES"/>
        </w:rPr>
      </w:pPr>
      <w:r w:rsidRPr="00E42545">
        <w:rPr>
          <w:lang w:val="es-ES"/>
        </w:rPr>
        <w:t>¿El atún tiene esta característica?</w:t>
      </w:r>
    </w:p>
    <w:p w14:paraId="358FBD7C" w14:textId="77777777" w:rsidR="007061DA" w:rsidRPr="00E42545" w:rsidRDefault="00BF16CF">
      <w:pPr>
        <w:numPr>
          <w:ilvl w:val="1"/>
          <w:numId w:val="36"/>
        </w:numPr>
        <w:rPr>
          <w:lang w:val="es-ES"/>
        </w:rPr>
      </w:pPr>
      <w:r w:rsidRPr="00E42545">
        <w:rPr>
          <w:lang w:val="es-ES"/>
        </w:rPr>
        <w:t>¿El delfín tiene esta característica?</w:t>
      </w:r>
    </w:p>
    <w:p w14:paraId="512C697F" w14:textId="77777777" w:rsidR="007061DA" w:rsidRDefault="00BF16CF">
      <w:pPr>
        <w:numPr>
          <w:ilvl w:val="1"/>
          <w:numId w:val="36"/>
        </w:numPr>
      </w:pPr>
      <w:r>
        <w:t>¿Los dos la tienen?</w:t>
      </w:r>
    </w:p>
    <w:p w14:paraId="6E95D667" w14:textId="10DCC640" w:rsidR="007061DA" w:rsidRDefault="019A3AF5">
      <w:pPr>
        <w:numPr>
          <w:ilvl w:val="0"/>
          <w:numId w:val="35"/>
        </w:numPr>
        <w:rPr>
          <w:lang w:val="es-ES"/>
        </w:rPr>
      </w:pPr>
      <w:r w:rsidRPr="5DA21F8F">
        <w:rPr>
          <w:b/>
          <w:bCs/>
          <w:lang w:val="es-ES"/>
        </w:rPr>
        <w:t>Paso 4: Marcar la tabla.</w:t>
      </w:r>
      <w:r w:rsidRPr="5DA21F8F">
        <w:rPr>
          <w:lang w:val="es-ES"/>
        </w:rPr>
        <w:t xml:space="preserve"> Cuando </w:t>
      </w:r>
      <w:r w:rsidR="4A846C84" w:rsidRPr="5DA21F8F">
        <w:rPr>
          <w:lang w:val="es-ES"/>
        </w:rPr>
        <w:t>haya un</w:t>
      </w:r>
      <w:r w:rsidRPr="5DA21F8F">
        <w:rPr>
          <w:lang w:val="es-ES"/>
        </w:rPr>
        <w:t xml:space="preserve"> acuerdo, pon</w:t>
      </w:r>
      <w:r w:rsidR="3489F1E4" w:rsidRPr="5DA21F8F">
        <w:rPr>
          <w:lang w:val="es-ES"/>
        </w:rPr>
        <w:t>ed</w:t>
      </w:r>
      <w:r w:rsidRPr="5DA21F8F">
        <w:rPr>
          <w:lang w:val="es-ES"/>
        </w:rPr>
        <w:t xml:space="preserve"> una "X" en la columna correcta (Atún, Delfín o Ambos). No </w:t>
      </w:r>
      <w:r w:rsidR="31C7EFA9" w:rsidRPr="5DA21F8F">
        <w:rPr>
          <w:lang w:val="es-ES"/>
        </w:rPr>
        <w:t>os</w:t>
      </w:r>
      <w:r w:rsidRPr="5DA21F8F">
        <w:rPr>
          <w:lang w:val="es-ES"/>
        </w:rPr>
        <w:t xml:space="preserve"> </w:t>
      </w:r>
      <w:r w:rsidR="3E04476E" w:rsidRPr="5DA21F8F">
        <w:rPr>
          <w:lang w:val="es-ES"/>
        </w:rPr>
        <w:t xml:space="preserve">preocupéis </w:t>
      </w:r>
      <w:r w:rsidRPr="5DA21F8F">
        <w:rPr>
          <w:lang w:val="es-ES"/>
        </w:rPr>
        <w:t xml:space="preserve">por </w:t>
      </w:r>
      <w:r w:rsidR="389947EA" w:rsidRPr="5DA21F8F">
        <w:rPr>
          <w:lang w:val="es-ES"/>
        </w:rPr>
        <w:t>los errores</w:t>
      </w:r>
      <w:r w:rsidRPr="5DA21F8F">
        <w:rPr>
          <w:lang w:val="es-ES"/>
        </w:rPr>
        <w:t xml:space="preserve">, lo importante es que </w:t>
      </w:r>
      <w:r w:rsidR="6ACF787E" w:rsidRPr="5DA21F8F">
        <w:rPr>
          <w:lang w:val="es-ES"/>
        </w:rPr>
        <w:t xml:space="preserve">pensar </w:t>
      </w:r>
      <w:r w:rsidRPr="5DA21F8F">
        <w:rPr>
          <w:lang w:val="es-ES"/>
        </w:rPr>
        <w:t>y discu</w:t>
      </w:r>
      <w:r w:rsidR="6FD48E48" w:rsidRPr="5DA21F8F">
        <w:rPr>
          <w:lang w:val="es-ES"/>
        </w:rPr>
        <w:t>tir las respuestas</w:t>
      </w:r>
      <w:r w:rsidRPr="5DA21F8F">
        <w:rPr>
          <w:lang w:val="es-ES"/>
        </w:rPr>
        <w:t>.</w:t>
      </w:r>
    </w:p>
    <w:p w14:paraId="59D6E6AB" w14:textId="77777777" w:rsidR="001E4427" w:rsidRPr="001E4427" w:rsidRDefault="001E4427" w:rsidP="001E4427">
      <w:pPr>
        <w:ind w:left="720"/>
        <w:rPr>
          <w:sz w:val="20"/>
          <w:lang w:val="es-ES"/>
        </w:rPr>
      </w:pPr>
    </w:p>
    <w:p w14:paraId="7B320F97" w14:textId="77777777" w:rsidR="007061DA" w:rsidRPr="00E42545" w:rsidRDefault="00BF16CF">
      <w:pPr>
        <w:numPr>
          <w:ilvl w:val="0"/>
          <w:numId w:val="37"/>
        </w:numPr>
        <w:rPr>
          <w:lang w:val="es-ES"/>
        </w:rPr>
      </w:pPr>
      <w:bookmarkStart w:id="15" w:name="pasos-detallados-para-solucionar-4"/>
      <w:bookmarkEnd w:id="14"/>
      <w:r w:rsidRPr="00E42545">
        <w:rPr>
          <w:b/>
          <w:bCs/>
          <w:lang w:val="es-ES"/>
        </w:rPr>
        <w:t>Repaso de conceptos clave:</w:t>
      </w:r>
      <w:r w:rsidRPr="00E42545">
        <w:rPr>
          <w:lang w:val="es-ES"/>
        </w:rPr>
        <w:t xml:space="preserve"> Antes de empezar, repasar las características generales de los peces (página 5) y los mamíferos (página 13).</w:t>
      </w:r>
    </w:p>
    <w:p w14:paraId="7DA4BAD8" w14:textId="77777777" w:rsidR="007061DA" w:rsidRPr="00E42545" w:rsidRDefault="00BF16CF">
      <w:pPr>
        <w:numPr>
          <w:ilvl w:val="1"/>
          <w:numId w:val="38"/>
        </w:numPr>
        <w:rPr>
          <w:lang w:val="es-ES"/>
        </w:rPr>
      </w:pPr>
      <w:r w:rsidRPr="00E42545">
        <w:rPr>
          <w:b/>
          <w:bCs/>
          <w:lang w:val="es-ES"/>
        </w:rPr>
        <w:t>Atún (Pez):</w:t>
      </w:r>
      <w:r w:rsidRPr="00E42545">
        <w:rPr>
          <w:lang w:val="es-ES"/>
        </w:rPr>
        <w:t xml:space="preserve"> Esqueleto óseo, escamas, aletas, branquias, reproducción ovípara (fecundación externa), poiquilotermo (sangre fría).</w:t>
      </w:r>
    </w:p>
    <w:p w14:paraId="3CCBAF59" w14:textId="4C57D5EC" w:rsidR="5DA21F8F" w:rsidRPr="00270F4B" w:rsidRDefault="019A3AF5" w:rsidP="5DA21F8F">
      <w:pPr>
        <w:numPr>
          <w:ilvl w:val="1"/>
          <w:numId w:val="38"/>
        </w:numPr>
        <w:rPr>
          <w:lang w:val="es-ES"/>
        </w:rPr>
      </w:pPr>
      <w:r w:rsidRPr="5DA21F8F">
        <w:rPr>
          <w:b/>
          <w:bCs/>
          <w:lang w:val="es-ES"/>
        </w:rPr>
        <w:t>Delfín (Mamífero):</w:t>
      </w:r>
      <w:r w:rsidRPr="5DA21F8F">
        <w:rPr>
          <w:lang w:val="es-ES"/>
        </w:rPr>
        <w:t xml:space="preserve"> Pelo (poco, pero lo tienen), cuatro extremidades modificadas (aletas), pulmones, reproducción vivípara (fecundación interna, placenta), homeotermo (sangre caliente).</w:t>
      </w:r>
    </w:p>
    <w:p w14:paraId="3A09A470" w14:textId="77777777" w:rsidR="007061DA" w:rsidRPr="00E42545" w:rsidRDefault="00BF16CF">
      <w:pPr>
        <w:numPr>
          <w:ilvl w:val="0"/>
          <w:numId w:val="37"/>
        </w:numPr>
        <w:rPr>
          <w:lang w:val="es-ES"/>
        </w:rPr>
      </w:pPr>
      <w:r w:rsidRPr="00E42545">
        <w:rPr>
          <w:b/>
          <w:bCs/>
          <w:lang w:val="es-ES"/>
        </w:rPr>
        <w:t>Análisis de cada característica de la tabla:</w:t>
      </w:r>
    </w:p>
    <w:p w14:paraId="5D47050F" w14:textId="2D3C806C" w:rsidR="007061DA" w:rsidRDefault="019A3AF5">
      <w:pPr>
        <w:numPr>
          <w:ilvl w:val="1"/>
          <w:numId w:val="39"/>
        </w:numPr>
      </w:pPr>
      <w:r w:rsidRPr="00E42545">
        <w:rPr>
          <w:b/>
          <w:bCs/>
          <w:lang w:val="es-ES"/>
        </w:rPr>
        <w:t>Simetría bilateral:</w:t>
      </w:r>
      <w:r w:rsidRPr="00E42545">
        <w:rPr>
          <w:lang w:val="es-ES"/>
        </w:rPr>
        <w:t xml:space="preserve"> Ambos son vertebrados, por lo tanto, ambos tienen simetría bilateral (página 3). </w:t>
      </w:r>
      <m:oMath>
        <m:r>
          <m:rPr>
            <m:sty m:val="p"/>
          </m:rPr>
          <w:rPr>
            <w:rFonts w:ascii="Cambria Math" w:hAnsi="Cambria Math"/>
            <w:lang w:val="es-ES"/>
          </w:rPr>
          <m:t>→</m:t>
        </m:r>
      </m:oMath>
      <w:r w:rsidRPr="00E42545">
        <w:rPr>
          <w:lang w:val="es-ES"/>
        </w:rPr>
        <w:t xml:space="preserve"> </w:t>
      </w:r>
      <w:r w:rsidR="7D7B7AAB" w:rsidRPr="00E42545">
        <w:rPr>
          <w:lang w:val="es-ES"/>
        </w:rPr>
        <w:t xml:space="preserve">    </w:t>
      </w:r>
      <w:r>
        <w:rPr>
          <w:b/>
          <w:bCs/>
        </w:rPr>
        <w:t>Ambos</w:t>
      </w:r>
    </w:p>
    <w:p w14:paraId="73E201D6" w14:textId="200CCD12" w:rsidR="007061DA" w:rsidRDefault="019A3AF5" w:rsidP="5DA21F8F">
      <w:pPr>
        <w:numPr>
          <w:ilvl w:val="1"/>
          <w:numId w:val="39"/>
        </w:numPr>
        <w:rPr>
          <w:b/>
          <w:bCs/>
        </w:rPr>
      </w:pPr>
      <w:r w:rsidRPr="00E42545">
        <w:rPr>
          <w:b/>
          <w:bCs/>
          <w:lang w:val="es-ES"/>
        </w:rPr>
        <w:t>Escamas:</w:t>
      </w:r>
      <w:r w:rsidRPr="00E42545">
        <w:rPr>
          <w:lang w:val="es-ES"/>
        </w:rPr>
        <w:t xml:space="preserve"> Solo los peces tienen escamas (página 5). Los delfines tienen piel lisa. </w:t>
      </w:r>
      <m:oMath>
        <m:r>
          <m:rPr>
            <m:sty m:val="p"/>
          </m:rPr>
          <w:rPr>
            <w:rFonts w:ascii="Cambria Math" w:hAnsi="Cambria Math"/>
            <w:lang w:val="es-ES"/>
          </w:rPr>
          <m:t>→</m:t>
        </m:r>
      </m:oMath>
      <w:r w:rsidRPr="00E42545">
        <w:rPr>
          <w:lang w:val="es-ES"/>
        </w:rPr>
        <w:t xml:space="preserve"> </w:t>
      </w:r>
      <w:r w:rsidR="604E3D58" w:rsidRPr="00E42545">
        <w:rPr>
          <w:lang w:val="es-ES"/>
        </w:rPr>
        <w:t xml:space="preserve">     </w:t>
      </w:r>
      <w:r>
        <w:rPr>
          <w:b/>
          <w:bCs/>
        </w:rPr>
        <w:t>Atún</w:t>
      </w:r>
    </w:p>
    <w:p w14:paraId="2E85EA7A" w14:textId="693F5C99" w:rsidR="007061DA" w:rsidRDefault="019A3AF5">
      <w:pPr>
        <w:numPr>
          <w:ilvl w:val="1"/>
          <w:numId w:val="39"/>
        </w:numPr>
      </w:pPr>
      <w:r w:rsidRPr="00E42545">
        <w:rPr>
          <w:b/>
          <w:bCs/>
          <w:lang w:val="es-ES"/>
        </w:rPr>
        <w:t>Cuerpo adaptado a la natación:</w:t>
      </w:r>
      <w:r w:rsidRPr="00E42545">
        <w:rPr>
          <w:lang w:val="es-ES"/>
        </w:rPr>
        <w:t xml:space="preserve"> Ambos viven en el agua y tienen cuerpos hidrodinámicos para nadar. </w:t>
      </w:r>
      <m:oMath>
        <m:r>
          <m:rPr>
            <m:sty m:val="p"/>
          </m:rPr>
          <w:rPr>
            <w:rFonts w:ascii="Cambria Math" w:hAnsi="Cambria Math"/>
            <w:lang w:val="es-ES"/>
          </w:rPr>
          <m:t>→</m:t>
        </m:r>
      </m:oMath>
      <w:r w:rsidRPr="00E42545">
        <w:rPr>
          <w:lang w:val="es-ES"/>
        </w:rPr>
        <w:t xml:space="preserve"> </w:t>
      </w:r>
      <w:r w:rsidR="310B2D44" w:rsidRPr="00E42545">
        <w:rPr>
          <w:lang w:val="es-ES"/>
        </w:rPr>
        <w:t xml:space="preserve">    </w:t>
      </w:r>
      <w:r>
        <w:rPr>
          <w:b/>
          <w:bCs/>
        </w:rPr>
        <w:t>Ambos</w:t>
      </w:r>
    </w:p>
    <w:p w14:paraId="702AF139" w14:textId="2E2116FA" w:rsidR="007061DA" w:rsidRDefault="019A3AF5">
      <w:pPr>
        <w:numPr>
          <w:ilvl w:val="1"/>
          <w:numId w:val="39"/>
        </w:numPr>
      </w:pPr>
      <w:r w:rsidRPr="00E42545">
        <w:rPr>
          <w:b/>
          <w:bCs/>
          <w:lang w:val="es-ES"/>
        </w:rPr>
        <w:t>Extremidades en forma de aleta:</w:t>
      </w:r>
      <w:r w:rsidRPr="00E42545">
        <w:rPr>
          <w:lang w:val="es-ES"/>
        </w:rPr>
        <w:t xml:space="preserve"> Ambos tienen extremidades adaptadas a la vida acuática en forma de aletas (página 5 para peces, página 13 para mamíferos). </w:t>
      </w:r>
      <m:oMath>
        <m:r>
          <m:rPr>
            <m:sty m:val="p"/>
          </m:rPr>
          <w:rPr>
            <w:rFonts w:ascii="Cambria Math" w:hAnsi="Cambria Math"/>
            <w:lang w:val="es-ES"/>
          </w:rPr>
          <m:t>→</m:t>
        </m:r>
      </m:oMath>
      <w:r w:rsidRPr="00E42545">
        <w:rPr>
          <w:lang w:val="es-ES"/>
        </w:rPr>
        <w:t xml:space="preserve"> </w:t>
      </w:r>
      <w:r w:rsidR="53965867" w:rsidRPr="00E42545">
        <w:rPr>
          <w:lang w:val="es-ES"/>
        </w:rPr>
        <w:t xml:space="preserve">     </w:t>
      </w:r>
      <w:r>
        <w:rPr>
          <w:b/>
          <w:bCs/>
        </w:rPr>
        <w:t>Ambos</w:t>
      </w:r>
    </w:p>
    <w:p w14:paraId="43CDB667" w14:textId="77777777" w:rsidR="007061DA" w:rsidRDefault="00BF16CF">
      <w:pPr>
        <w:numPr>
          <w:ilvl w:val="1"/>
          <w:numId w:val="39"/>
        </w:numPr>
      </w:pPr>
      <w:r w:rsidRPr="00E42545">
        <w:rPr>
          <w:b/>
          <w:bCs/>
          <w:lang w:val="es-ES"/>
        </w:rPr>
        <w:lastRenderedPageBreak/>
        <w:t>Fecundación interna:</w:t>
      </w:r>
      <w:r w:rsidRPr="00E42545">
        <w:rPr>
          <w:lang w:val="es-ES"/>
        </w:rPr>
        <w:t xml:space="preserve"> Los mamíferos tienen fecundación interna (página 13). </w:t>
      </w:r>
      <w:r>
        <w:t xml:space="preserve">Los peces suelen tener fecundación externa (página 5). </w:t>
      </w:r>
      <m:oMath>
        <m:r>
          <m:rPr>
            <m:sty m:val="p"/>
          </m:rPr>
          <w:rPr>
            <w:rFonts w:ascii="Cambria Math" w:hAnsi="Cambria Math"/>
          </w:rPr>
          <m:t>→</m:t>
        </m:r>
      </m:oMath>
      <w:r>
        <w:t xml:space="preserve"> </w:t>
      </w:r>
      <w:r>
        <w:rPr>
          <w:b/>
          <w:bCs/>
        </w:rPr>
        <w:t>Delfín</w:t>
      </w:r>
    </w:p>
    <w:p w14:paraId="5CA35393" w14:textId="44096416" w:rsidR="007061DA" w:rsidRDefault="019A3AF5" w:rsidP="5DA21F8F">
      <w:pPr>
        <w:numPr>
          <w:ilvl w:val="1"/>
          <w:numId w:val="39"/>
        </w:numPr>
        <w:rPr>
          <w:b/>
          <w:bCs/>
        </w:rPr>
      </w:pPr>
      <w:r w:rsidRPr="00E42545">
        <w:rPr>
          <w:b/>
          <w:bCs/>
          <w:lang w:val="es-ES"/>
        </w:rPr>
        <w:t>Fecundación externa:</w:t>
      </w:r>
      <w:r w:rsidRPr="00E42545">
        <w:rPr>
          <w:lang w:val="es-ES"/>
        </w:rPr>
        <w:t xml:space="preserve"> Los peces suelen tener fecundación externa (página 5). </w:t>
      </w:r>
      <m:oMath>
        <m:r>
          <m:rPr>
            <m:sty m:val="p"/>
          </m:rPr>
          <w:rPr>
            <w:rFonts w:ascii="Cambria Math" w:hAnsi="Cambria Math"/>
            <w:lang w:val="es-ES"/>
          </w:rPr>
          <m:t>→</m:t>
        </m:r>
      </m:oMath>
      <w:r w:rsidRPr="00E42545">
        <w:rPr>
          <w:lang w:val="es-ES"/>
        </w:rPr>
        <w:t xml:space="preserve"> </w:t>
      </w:r>
      <w:r w:rsidR="0BD4B265" w:rsidRPr="00E42545">
        <w:rPr>
          <w:lang w:val="es-ES"/>
        </w:rPr>
        <w:t xml:space="preserve">    </w:t>
      </w:r>
      <w:r>
        <w:rPr>
          <w:b/>
          <w:bCs/>
        </w:rPr>
        <w:t>Atún</w:t>
      </w:r>
    </w:p>
    <w:p w14:paraId="5F148A63" w14:textId="1AE1557F" w:rsidR="007061DA" w:rsidRDefault="019A3AF5">
      <w:pPr>
        <w:numPr>
          <w:ilvl w:val="1"/>
          <w:numId w:val="39"/>
        </w:numPr>
      </w:pPr>
      <w:r w:rsidRPr="00E42545">
        <w:rPr>
          <w:b/>
          <w:bCs/>
          <w:lang w:val="es-ES"/>
        </w:rPr>
        <w:t>Columna vertebral:</w:t>
      </w:r>
      <w:r w:rsidRPr="00E42545">
        <w:rPr>
          <w:lang w:val="es-ES"/>
        </w:rPr>
        <w:t xml:space="preserve"> Ambos son vertebrados, por lo tanto, ambos tienen columna vertebral (página 3). </w:t>
      </w:r>
      <m:oMath>
        <m:r>
          <m:rPr>
            <m:sty m:val="p"/>
          </m:rPr>
          <w:rPr>
            <w:rFonts w:ascii="Cambria Math" w:hAnsi="Cambria Math"/>
            <w:lang w:val="es-ES"/>
          </w:rPr>
          <m:t>→</m:t>
        </m:r>
      </m:oMath>
      <w:r w:rsidRPr="00E42545">
        <w:rPr>
          <w:lang w:val="es-ES"/>
        </w:rPr>
        <w:t xml:space="preserve"> </w:t>
      </w:r>
      <w:r w:rsidR="0EC6C319" w:rsidRPr="00E42545">
        <w:rPr>
          <w:lang w:val="es-ES"/>
        </w:rPr>
        <w:t xml:space="preserve">    </w:t>
      </w:r>
      <w:r>
        <w:rPr>
          <w:b/>
          <w:bCs/>
        </w:rPr>
        <w:t>Ambos</w:t>
      </w:r>
    </w:p>
    <w:p w14:paraId="490C04CA" w14:textId="256E6D00" w:rsidR="007061DA" w:rsidRDefault="019A3AF5">
      <w:pPr>
        <w:numPr>
          <w:ilvl w:val="1"/>
          <w:numId w:val="39"/>
        </w:numPr>
      </w:pPr>
      <w:r w:rsidRPr="00E42545">
        <w:rPr>
          <w:b/>
          <w:bCs/>
          <w:lang w:val="es-ES"/>
        </w:rPr>
        <w:t>Pulmones:</w:t>
      </w:r>
      <w:r w:rsidRPr="00E42545">
        <w:rPr>
          <w:lang w:val="es-ES"/>
        </w:rPr>
        <w:t xml:space="preserve"> Los mamíferos respiran por pulmones (página 13). </w:t>
      </w:r>
      <w:r>
        <w:t xml:space="preserve">Los peces por branquias. </w:t>
      </w:r>
      <m:oMath>
        <m:r>
          <m:rPr>
            <m:sty m:val="p"/>
          </m:rPr>
          <w:rPr>
            <w:rFonts w:ascii="Cambria Math" w:hAnsi="Cambria Math"/>
          </w:rPr>
          <m:t>→</m:t>
        </m:r>
      </m:oMath>
      <w:r>
        <w:t xml:space="preserve"> </w:t>
      </w:r>
      <w:r w:rsidR="3FD8FF78">
        <w:t xml:space="preserve">    </w:t>
      </w:r>
      <w:r>
        <w:rPr>
          <w:b/>
          <w:bCs/>
        </w:rPr>
        <w:t>Delfín</w:t>
      </w:r>
    </w:p>
    <w:p w14:paraId="02E05367" w14:textId="6FC172D7" w:rsidR="007061DA" w:rsidRDefault="019A3AF5" w:rsidP="5DA21F8F">
      <w:pPr>
        <w:numPr>
          <w:ilvl w:val="1"/>
          <w:numId w:val="39"/>
        </w:numPr>
        <w:rPr>
          <w:b/>
          <w:bCs/>
        </w:rPr>
      </w:pPr>
      <w:r w:rsidRPr="00E42545">
        <w:rPr>
          <w:b/>
          <w:bCs/>
          <w:lang w:val="es-ES"/>
        </w:rPr>
        <w:t>Branquias:</w:t>
      </w:r>
      <w:r w:rsidRPr="00E42545">
        <w:rPr>
          <w:lang w:val="es-ES"/>
        </w:rPr>
        <w:t xml:space="preserve"> Los peces respiran por branquias (página 5). </w:t>
      </w:r>
      <w:r>
        <w:t xml:space="preserve">Los mamíferos por pulmones. </w:t>
      </w:r>
      <m:oMath>
        <m:r>
          <m:rPr>
            <m:sty m:val="p"/>
          </m:rPr>
          <w:rPr>
            <w:rFonts w:ascii="Cambria Math" w:hAnsi="Cambria Math"/>
          </w:rPr>
          <m:t>→</m:t>
        </m:r>
      </m:oMath>
      <w:r>
        <w:t xml:space="preserve"> </w:t>
      </w:r>
      <w:r w:rsidR="2CF768B7">
        <w:t xml:space="preserve">    </w:t>
      </w:r>
      <w:r>
        <w:rPr>
          <w:b/>
          <w:bCs/>
        </w:rPr>
        <w:t>Atún</w:t>
      </w:r>
    </w:p>
    <w:p w14:paraId="26B7974A" w14:textId="53281722" w:rsidR="007061DA" w:rsidRDefault="019A3AF5">
      <w:pPr>
        <w:numPr>
          <w:ilvl w:val="1"/>
          <w:numId w:val="39"/>
        </w:numPr>
      </w:pPr>
      <w:r w:rsidRPr="00E42545">
        <w:rPr>
          <w:b/>
          <w:bCs/>
          <w:lang w:val="es-ES"/>
        </w:rPr>
        <w:t>Vivíparos:</w:t>
      </w:r>
      <w:r w:rsidRPr="00E42545">
        <w:rPr>
          <w:lang w:val="es-ES"/>
        </w:rPr>
        <w:t xml:space="preserve"> Los mamíferos son vivíparos (página 13). Los peces son ovíparos </w:t>
      </w:r>
      <w:proofErr w:type="gramStart"/>
      <w:r w:rsidRPr="00E42545">
        <w:rPr>
          <w:lang w:val="es-ES"/>
        </w:rPr>
        <w:t>o</w:t>
      </w:r>
      <w:proofErr w:type="gramEnd"/>
      <w:r w:rsidRPr="00E42545">
        <w:rPr>
          <w:lang w:val="es-ES"/>
        </w:rPr>
        <w:t xml:space="preserve"> ovovivíparos. </w:t>
      </w:r>
      <m:oMath>
        <m:r>
          <m:rPr>
            <m:sty m:val="p"/>
          </m:rPr>
          <w:rPr>
            <w:rFonts w:ascii="Cambria Math" w:hAnsi="Cambria Math"/>
            <w:lang w:val="es-ES"/>
          </w:rPr>
          <m:t>→</m:t>
        </m:r>
      </m:oMath>
      <w:r w:rsidRPr="00E42545">
        <w:rPr>
          <w:lang w:val="es-ES"/>
        </w:rPr>
        <w:t xml:space="preserve"> </w:t>
      </w:r>
      <w:r w:rsidR="10F04003" w:rsidRPr="00E42545">
        <w:rPr>
          <w:lang w:val="es-ES"/>
        </w:rPr>
        <w:t xml:space="preserve">    </w:t>
      </w:r>
      <w:r>
        <w:rPr>
          <w:b/>
          <w:bCs/>
        </w:rPr>
        <w:t>Delfín</w:t>
      </w:r>
    </w:p>
    <w:p w14:paraId="6F1D26C0" w14:textId="18D584AA" w:rsidR="007061DA" w:rsidRDefault="019A3AF5" w:rsidP="5DA21F8F">
      <w:pPr>
        <w:numPr>
          <w:ilvl w:val="1"/>
          <w:numId w:val="39"/>
        </w:numPr>
        <w:rPr>
          <w:b/>
          <w:bCs/>
        </w:rPr>
      </w:pPr>
      <w:r w:rsidRPr="00E42545">
        <w:rPr>
          <w:b/>
          <w:bCs/>
          <w:lang w:val="es-ES"/>
        </w:rPr>
        <w:t>Ovíparos:</w:t>
      </w:r>
      <w:r w:rsidRPr="00E42545">
        <w:rPr>
          <w:lang w:val="es-ES"/>
        </w:rPr>
        <w:t xml:space="preserve"> Los peces son ovíparos (página 5). Los mamíferos son vivíparos (excepto monotremas, pero el delfín no es monotrema). </w:t>
      </w:r>
      <m:oMath>
        <m:r>
          <m:rPr>
            <m:sty m:val="p"/>
          </m:rPr>
          <w:rPr>
            <w:rFonts w:ascii="Cambria Math" w:hAnsi="Cambria Math"/>
            <w:lang w:val="es-ES"/>
          </w:rPr>
          <m:t>→</m:t>
        </m:r>
      </m:oMath>
      <w:r w:rsidRPr="00E42545">
        <w:rPr>
          <w:lang w:val="es-ES"/>
        </w:rPr>
        <w:t xml:space="preserve"> </w:t>
      </w:r>
      <w:r w:rsidR="38910FE3" w:rsidRPr="00E42545">
        <w:rPr>
          <w:lang w:val="es-ES"/>
        </w:rPr>
        <w:t xml:space="preserve">  </w:t>
      </w:r>
      <w:r>
        <w:rPr>
          <w:b/>
          <w:bCs/>
        </w:rPr>
        <w:t>Atún</w:t>
      </w:r>
    </w:p>
    <w:p w14:paraId="03ED1549" w14:textId="77777777" w:rsidR="007061DA" w:rsidRDefault="00BF16CF">
      <w:pPr>
        <w:numPr>
          <w:ilvl w:val="1"/>
          <w:numId w:val="39"/>
        </w:numPr>
      </w:pPr>
      <w:r w:rsidRPr="00E42545">
        <w:rPr>
          <w:b/>
          <w:bCs/>
          <w:lang w:val="es-ES"/>
        </w:rPr>
        <w:t>Sangre fría:</w:t>
      </w:r>
      <w:r w:rsidRPr="00E42545">
        <w:rPr>
          <w:lang w:val="es-ES"/>
        </w:rPr>
        <w:t xml:space="preserve"> Los peces son poiquilotermos o de sangre fría (página 5). </w:t>
      </w:r>
      <m:oMath>
        <m:r>
          <m:rPr>
            <m:sty m:val="p"/>
          </m:rPr>
          <w:rPr>
            <w:rFonts w:ascii="Cambria Math" w:hAnsi="Cambria Math"/>
            <w:lang w:val="es-ES"/>
          </w:rPr>
          <m:t>→</m:t>
        </m:r>
      </m:oMath>
      <w:r w:rsidRPr="00E42545">
        <w:rPr>
          <w:lang w:val="es-ES"/>
        </w:rPr>
        <w:t xml:space="preserve"> </w:t>
      </w:r>
      <w:r>
        <w:rPr>
          <w:b/>
          <w:bCs/>
        </w:rPr>
        <w:t>Atún</w:t>
      </w:r>
    </w:p>
    <w:p w14:paraId="6E016CF6" w14:textId="106D91AD" w:rsidR="5DA21F8F" w:rsidRDefault="00BF16CF" w:rsidP="5DA21F8F">
      <w:pPr>
        <w:numPr>
          <w:ilvl w:val="1"/>
          <w:numId w:val="39"/>
        </w:numPr>
      </w:pPr>
      <w:r w:rsidRPr="00E42545">
        <w:rPr>
          <w:b/>
          <w:bCs/>
          <w:lang w:val="es-ES"/>
        </w:rPr>
        <w:t>Sangre caliente:</w:t>
      </w:r>
      <w:r w:rsidRPr="00E42545">
        <w:rPr>
          <w:lang w:val="es-ES"/>
        </w:rPr>
        <w:t xml:space="preserve"> Los mamíferos son homeotermos o de sangre caliente (página 13). </w:t>
      </w:r>
      <m:oMath>
        <m:r>
          <m:rPr>
            <m:sty m:val="p"/>
          </m:rPr>
          <w:rPr>
            <w:rFonts w:ascii="Cambria Math" w:hAnsi="Cambria Math"/>
            <w:lang w:val="es-ES"/>
          </w:rPr>
          <m:t>→</m:t>
        </m:r>
      </m:oMath>
      <w:r w:rsidRPr="00E42545">
        <w:rPr>
          <w:lang w:val="es-ES"/>
        </w:rPr>
        <w:t xml:space="preserve"> </w:t>
      </w:r>
      <w:proofErr w:type="spellStart"/>
      <w:r>
        <w:rPr>
          <w:b/>
          <w:bCs/>
        </w:rPr>
        <w:t>Delfín</w:t>
      </w:r>
      <w:proofErr w:type="spellEnd"/>
    </w:p>
    <w:p w14:paraId="71507EBC" w14:textId="77777777" w:rsidR="007061DA" w:rsidRPr="00E42545" w:rsidRDefault="00BF16CF">
      <w:pPr>
        <w:numPr>
          <w:ilvl w:val="0"/>
          <w:numId w:val="37"/>
        </w:numPr>
        <w:rPr>
          <w:lang w:val="es-ES"/>
        </w:rPr>
      </w:pPr>
      <w:r w:rsidRPr="00E42545">
        <w:rPr>
          <w:b/>
          <w:bCs/>
          <w:lang w:val="es-ES"/>
        </w:rPr>
        <w:t>Completar la tabla (con la solución del documento):</w:t>
      </w:r>
    </w:p>
    <w:tbl>
      <w:tblPr>
        <w:tblStyle w:val="Table"/>
        <w:tblW w:w="5250" w:type="dxa"/>
        <w:tblLook w:val="0020" w:firstRow="1" w:lastRow="0" w:firstColumn="0" w:lastColumn="0" w:noHBand="0" w:noVBand="0"/>
      </w:tblPr>
      <w:tblGrid>
        <w:gridCol w:w="3465"/>
        <w:gridCol w:w="855"/>
        <w:gridCol w:w="930"/>
      </w:tblGrid>
      <w:tr w:rsidR="007061DA" w14:paraId="7B931FED" w14:textId="77777777" w:rsidTr="5DA21F8F">
        <w:trPr>
          <w:cnfStyle w:val="100000000000" w:firstRow="1" w:lastRow="0" w:firstColumn="0" w:lastColumn="0" w:oddVBand="0" w:evenVBand="0" w:oddHBand="0" w:evenHBand="0" w:firstRowFirstColumn="0" w:firstRowLastColumn="0" w:lastRowFirstColumn="0" w:lastRowLastColumn="0"/>
          <w:tblHeader/>
        </w:trPr>
        <w:tc>
          <w:tcPr>
            <w:tcW w:w="3465" w:type="dxa"/>
          </w:tcPr>
          <w:p w14:paraId="560F51E9" w14:textId="77777777" w:rsidR="007061DA" w:rsidRDefault="00BF16CF">
            <w:pPr>
              <w:pStyle w:val="Compact"/>
            </w:pPr>
            <w:r>
              <w:rPr>
                <w:b/>
                <w:bCs/>
              </w:rPr>
              <w:t>Característica</w:t>
            </w:r>
          </w:p>
        </w:tc>
        <w:tc>
          <w:tcPr>
            <w:tcW w:w="855" w:type="dxa"/>
          </w:tcPr>
          <w:p w14:paraId="2312E8E2" w14:textId="77777777" w:rsidR="007061DA" w:rsidRDefault="00BF16CF">
            <w:pPr>
              <w:pStyle w:val="Compact"/>
              <w:jc w:val="center"/>
            </w:pPr>
            <w:r>
              <w:rPr>
                <w:b/>
                <w:bCs/>
              </w:rPr>
              <w:t>Atún</w:t>
            </w:r>
          </w:p>
        </w:tc>
        <w:tc>
          <w:tcPr>
            <w:tcW w:w="930" w:type="dxa"/>
          </w:tcPr>
          <w:p w14:paraId="26D15643" w14:textId="77777777" w:rsidR="007061DA" w:rsidRDefault="00BF16CF">
            <w:pPr>
              <w:pStyle w:val="Compact"/>
              <w:jc w:val="center"/>
            </w:pPr>
            <w:r>
              <w:rPr>
                <w:b/>
                <w:bCs/>
              </w:rPr>
              <w:t>Delfín</w:t>
            </w:r>
          </w:p>
        </w:tc>
      </w:tr>
      <w:tr w:rsidR="007061DA" w14:paraId="6727EB18" w14:textId="77777777" w:rsidTr="5DA21F8F">
        <w:tc>
          <w:tcPr>
            <w:tcW w:w="3465" w:type="dxa"/>
          </w:tcPr>
          <w:p w14:paraId="01A4248C" w14:textId="77777777" w:rsidR="007061DA" w:rsidRDefault="00BF16CF">
            <w:pPr>
              <w:pStyle w:val="Compact"/>
            </w:pPr>
            <w:r>
              <w:t>Simetría bilateral</w:t>
            </w:r>
          </w:p>
        </w:tc>
        <w:tc>
          <w:tcPr>
            <w:tcW w:w="855" w:type="dxa"/>
          </w:tcPr>
          <w:p w14:paraId="33096EF0" w14:textId="77777777" w:rsidR="007061DA" w:rsidRDefault="00BF16CF" w:rsidP="00E42545">
            <w:pPr>
              <w:pStyle w:val="Compact"/>
              <w:jc w:val="center"/>
            </w:pPr>
            <w:r>
              <w:t>X</w:t>
            </w:r>
          </w:p>
        </w:tc>
        <w:tc>
          <w:tcPr>
            <w:tcW w:w="930" w:type="dxa"/>
          </w:tcPr>
          <w:p w14:paraId="7E0CB7FE" w14:textId="77777777" w:rsidR="007061DA" w:rsidRDefault="00BF16CF" w:rsidP="00E42545">
            <w:pPr>
              <w:pStyle w:val="Compact"/>
              <w:jc w:val="center"/>
            </w:pPr>
            <w:r>
              <w:t>X</w:t>
            </w:r>
          </w:p>
        </w:tc>
      </w:tr>
      <w:tr w:rsidR="007061DA" w14:paraId="7E431DC1" w14:textId="77777777" w:rsidTr="5DA21F8F">
        <w:tc>
          <w:tcPr>
            <w:tcW w:w="3465" w:type="dxa"/>
          </w:tcPr>
          <w:p w14:paraId="5C1BF455" w14:textId="77777777" w:rsidR="007061DA" w:rsidRDefault="00BF16CF">
            <w:pPr>
              <w:pStyle w:val="Compact"/>
            </w:pPr>
            <w:r>
              <w:t>Escamas</w:t>
            </w:r>
          </w:p>
        </w:tc>
        <w:tc>
          <w:tcPr>
            <w:tcW w:w="855" w:type="dxa"/>
          </w:tcPr>
          <w:p w14:paraId="41E61A33" w14:textId="77777777" w:rsidR="007061DA" w:rsidRDefault="00BF16CF" w:rsidP="00E42545">
            <w:pPr>
              <w:pStyle w:val="Compact"/>
              <w:jc w:val="center"/>
            </w:pPr>
            <w:r>
              <w:t>X</w:t>
            </w:r>
          </w:p>
        </w:tc>
        <w:tc>
          <w:tcPr>
            <w:tcW w:w="930" w:type="dxa"/>
          </w:tcPr>
          <w:p w14:paraId="0D0B940D" w14:textId="77777777" w:rsidR="007061DA" w:rsidRDefault="007061DA" w:rsidP="00E42545">
            <w:pPr>
              <w:pStyle w:val="Compact"/>
              <w:jc w:val="center"/>
            </w:pPr>
          </w:p>
        </w:tc>
      </w:tr>
      <w:tr w:rsidR="007061DA" w14:paraId="6C842FE9" w14:textId="77777777" w:rsidTr="5DA21F8F">
        <w:tc>
          <w:tcPr>
            <w:tcW w:w="3465" w:type="dxa"/>
          </w:tcPr>
          <w:p w14:paraId="39D9F735" w14:textId="77777777" w:rsidR="007061DA" w:rsidRPr="00E42545" w:rsidRDefault="00BF16CF">
            <w:pPr>
              <w:pStyle w:val="Compact"/>
              <w:rPr>
                <w:lang w:val="es-ES"/>
              </w:rPr>
            </w:pPr>
            <w:r w:rsidRPr="00E42545">
              <w:rPr>
                <w:lang w:val="es-ES"/>
              </w:rPr>
              <w:t>Cuerpo adaptado a la natación</w:t>
            </w:r>
          </w:p>
        </w:tc>
        <w:tc>
          <w:tcPr>
            <w:tcW w:w="855" w:type="dxa"/>
          </w:tcPr>
          <w:p w14:paraId="2A5697B1" w14:textId="77777777" w:rsidR="007061DA" w:rsidRDefault="00BF16CF" w:rsidP="00E42545">
            <w:pPr>
              <w:pStyle w:val="Compact"/>
              <w:jc w:val="center"/>
            </w:pPr>
            <w:r>
              <w:t>X</w:t>
            </w:r>
          </w:p>
        </w:tc>
        <w:tc>
          <w:tcPr>
            <w:tcW w:w="930" w:type="dxa"/>
          </w:tcPr>
          <w:p w14:paraId="2AA7E729" w14:textId="77777777" w:rsidR="007061DA" w:rsidRDefault="00BF16CF" w:rsidP="00E42545">
            <w:pPr>
              <w:pStyle w:val="Compact"/>
              <w:jc w:val="center"/>
            </w:pPr>
            <w:r>
              <w:t>X</w:t>
            </w:r>
          </w:p>
        </w:tc>
      </w:tr>
      <w:tr w:rsidR="007061DA" w14:paraId="2F897055" w14:textId="77777777" w:rsidTr="5DA21F8F">
        <w:tc>
          <w:tcPr>
            <w:tcW w:w="3465" w:type="dxa"/>
          </w:tcPr>
          <w:p w14:paraId="5F79230B" w14:textId="77777777" w:rsidR="007061DA" w:rsidRPr="00E42545" w:rsidRDefault="00BF16CF">
            <w:pPr>
              <w:pStyle w:val="Compact"/>
              <w:rPr>
                <w:lang w:val="es-ES"/>
              </w:rPr>
            </w:pPr>
            <w:r w:rsidRPr="00E42545">
              <w:rPr>
                <w:lang w:val="es-ES"/>
              </w:rPr>
              <w:t>Extremidades en forma de aleta</w:t>
            </w:r>
          </w:p>
        </w:tc>
        <w:tc>
          <w:tcPr>
            <w:tcW w:w="855" w:type="dxa"/>
          </w:tcPr>
          <w:p w14:paraId="6AE3BE76" w14:textId="77777777" w:rsidR="007061DA" w:rsidRDefault="00BF16CF" w:rsidP="00E42545">
            <w:pPr>
              <w:pStyle w:val="Compact"/>
              <w:jc w:val="center"/>
            </w:pPr>
            <w:r>
              <w:t>X</w:t>
            </w:r>
          </w:p>
        </w:tc>
        <w:tc>
          <w:tcPr>
            <w:tcW w:w="930" w:type="dxa"/>
          </w:tcPr>
          <w:p w14:paraId="18F67DA1" w14:textId="77777777" w:rsidR="007061DA" w:rsidRDefault="00BF16CF" w:rsidP="00E42545">
            <w:pPr>
              <w:pStyle w:val="Compact"/>
              <w:jc w:val="center"/>
            </w:pPr>
            <w:r>
              <w:t>X</w:t>
            </w:r>
          </w:p>
        </w:tc>
      </w:tr>
      <w:tr w:rsidR="007061DA" w14:paraId="7DA74AFB" w14:textId="77777777" w:rsidTr="5DA21F8F">
        <w:tc>
          <w:tcPr>
            <w:tcW w:w="3465" w:type="dxa"/>
          </w:tcPr>
          <w:p w14:paraId="1B355149" w14:textId="77777777" w:rsidR="007061DA" w:rsidRDefault="00BF16CF">
            <w:pPr>
              <w:pStyle w:val="Compact"/>
            </w:pPr>
            <w:r>
              <w:t>Fecundación interna</w:t>
            </w:r>
          </w:p>
        </w:tc>
        <w:tc>
          <w:tcPr>
            <w:tcW w:w="855" w:type="dxa"/>
          </w:tcPr>
          <w:p w14:paraId="0E27B00A" w14:textId="77777777" w:rsidR="007061DA" w:rsidRDefault="007061DA" w:rsidP="00E42545">
            <w:pPr>
              <w:pStyle w:val="Compact"/>
              <w:jc w:val="center"/>
            </w:pPr>
          </w:p>
        </w:tc>
        <w:tc>
          <w:tcPr>
            <w:tcW w:w="930" w:type="dxa"/>
          </w:tcPr>
          <w:p w14:paraId="1551937A" w14:textId="77777777" w:rsidR="007061DA" w:rsidRDefault="00BF16CF" w:rsidP="00E42545">
            <w:pPr>
              <w:pStyle w:val="Compact"/>
              <w:jc w:val="center"/>
            </w:pPr>
            <w:r>
              <w:t>X</w:t>
            </w:r>
          </w:p>
        </w:tc>
      </w:tr>
      <w:tr w:rsidR="007061DA" w14:paraId="19BDD82C" w14:textId="77777777" w:rsidTr="5DA21F8F">
        <w:tc>
          <w:tcPr>
            <w:tcW w:w="3465" w:type="dxa"/>
          </w:tcPr>
          <w:p w14:paraId="4F1D8EE3" w14:textId="77777777" w:rsidR="007061DA" w:rsidRDefault="00BF16CF">
            <w:pPr>
              <w:pStyle w:val="Compact"/>
            </w:pPr>
            <w:r>
              <w:t>Fecundación externa</w:t>
            </w:r>
          </w:p>
        </w:tc>
        <w:tc>
          <w:tcPr>
            <w:tcW w:w="855" w:type="dxa"/>
          </w:tcPr>
          <w:p w14:paraId="540B4049" w14:textId="77777777" w:rsidR="007061DA" w:rsidRDefault="00BF16CF" w:rsidP="00E42545">
            <w:pPr>
              <w:pStyle w:val="Compact"/>
              <w:jc w:val="center"/>
            </w:pPr>
            <w:r>
              <w:t>X</w:t>
            </w:r>
          </w:p>
        </w:tc>
        <w:tc>
          <w:tcPr>
            <w:tcW w:w="930" w:type="dxa"/>
          </w:tcPr>
          <w:p w14:paraId="60061E4C" w14:textId="77777777" w:rsidR="007061DA" w:rsidRDefault="007061DA" w:rsidP="00E42545">
            <w:pPr>
              <w:pStyle w:val="Compact"/>
              <w:jc w:val="center"/>
            </w:pPr>
          </w:p>
        </w:tc>
      </w:tr>
      <w:tr w:rsidR="007061DA" w14:paraId="5244839E" w14:textId="77777777" w:rsidTr="5DA21F8F">
        <w:tc>
          <w:tcPr>
            <w:tcW w:w="3465" w:type="dxa"/>
          </w:tcPr>
          <w:p w14:paraId="475AE42C" w14:textId="77777777" w:rsidR="007061DA" w:rsidRDefault="00BF16CF">
            <w:pPr>
              <w:pStyle w:val="Compact"/>
            </w:pPr>
            <w:r>
              <w:t>Columna vertebral</w:t>
            </w:r>
          </w:p>
        </w:tc>
        <w:tc>
          <w:tcPr>
            <w:tcW w:w="855" w:type="dxa"/>
          </w:tcPr>
          <w:p w14:paraId="2FC106A0" w14:textId="77777777" w:rsidR="007061DA" w:rsidRDefault="00BF16CF" w:rsidP="00E42545">
            <w:pPr>
              <w:pStyle w:val="Compact"/>
              <w:jc w:val="center"/>
            </w:pPr>
            <w:r>
              <w:t>X</w:t>
            </w:r>
          </w:p>
        </w:tc>
        <w:tc>
          <w:tcPr>
            <w:tcW w:w="930" w:type="dxa"/>
          </w:tcPr>
          <w:p w14:paraId="0BF38BBE" w14:textId="77777777" w:rsidR="007061DA" w:rsidRDefault="00BF16CF" w:rsidP="00E42545">
            <w:pPr>
              <w:pStyle w:val="Compact"/>
              <w:jc w:val="center"/>
            </w:pPr>
            <w:r>
              <w:t>X</w:t>
            </w:r>
          </w:p>
        </w:tc>
      </w:tr>
      <w:tr w:rsidR="007061DA" w14:paraId="43219921" w14:textId="77777777" w:rsidTr="5DA21F8F">
        <w:tc>
          <w:tcPr>
            <w:tcW w:w="3465" w:type="dxa"/>
          </w:tcPr>
          <w:p w14:paraId="1A1A3893" w14:textId="77777777" w:rsidR="007061DA" w:rsidRDefault="00BF16CF">
            <w:pPr>
              <w:pStyle w:val="Compact"/>
            </w:pPr>
            <w:r>
              <w:t>Pulmones</w:t>
            </w:r>
          </w:p>
        </w:tc>
        <w:tc>
          <w:tcPr>
            <w:tcW w:w="855" w:type="dxa"/>
          </w:tcPr>
          <w:p w14:paraId="44EAFD9C" w14:textId="77777777" w:rsidR="007061DA" w:rsidRDefault="007061DA" w:rsidP="00E42545">
            <w:pPr>
              <w:pStyle w:val="Compact"/>
              <w:jc w:val="center"/>
            </w:pPr>
          </w:p>
        </w:tc>
        <w:tc>
          <w:tcPr>
            <w:tcW w:w="930" w:type="dxa"/>
          </w:tcPr>
          <w:p w14:paraId="3726491C" w14:textId="77777777" w:rsidR="007061DA" w:rsidRDefault="00BF16CF" w:rsidP="00E42545">
            <w:pPr>
              <w:pStyle w:val="Compact"/>
              <w:jc w:val="center"/>
            </w:pPr>
            <w:r>
              <w:t>X</w:t>
            </w:r>
          </w:p>
        </w:tc>
      </w:tr>
      <w:tr w:rsidR="007061DA" w14:paraId="0D696438" w14:textId="77777777" w:rsidTr="5DA21F8F">
        <w:tc>
          <w:tcPr>
            <w:tcW w:w="3465" w:type="dxa"/>
          </w:tcPr>
          <w:p w14:paraId="20A75197" w14:textId="77777777" w:rsidR="007061DA" w:rsidRDefault="00BF16CF">
            <w:pPr>
              <w:pStyle w:val="Compact"/>
            </w:pPr>
            <w:r>
              <w:t>Branquias</w:t>
            </w:r>
          </w:p>
        </w:tc>
        <w:tc>
          <w:tcPr>
            <w:tcW w:w="855" w:type="dxa"/>
          </w:tcPr>
          <w:p w14:paraId="6ABC5ABD" w14:textId="77777777" w:rsidR="007061DA" w:rsidRDefault="00BF16CF" w:rsidP="00E42545">
            <w:pPr>
              <w:pStyle w:val="Compact"/>
              <w:jc w:val="center"/>
            </w:pPr>
            <w:r>
              <w:t>X</w:t>
            </w:r>
          </w:p>
        </w:tc>
        <w:tc>
          <w:tcPr>
            <w:tcW w:w="930" w:type="dxa"/>
          </w:tcPr>
          <w:p w14:paraId="4B94D5A5" w14:textId="77777777" w:rsidR="007061DA" w:rsidRDefault="007061DA" w:rsidP="00E42545">
            <w:pPr>
              <w:pStyle w:val="Compact"/>
              <w:jc w:val="center"/>
            </w:pPr>
          </w:p>
        </w:tc>
      </w:tr>
      <w:tr w:rsidR="007061DA" w14:paraId="43B0FF73" w14:textId="77777777" w:rsidTr="5DA21F8F">
        <w:tc>
          <w:tcPr>
            <w:tcW w:w="3465" w:type="dxa"/>
          </w:tcPr>
          <w:p w14:paraId="64F3F1CB" w14:textId="77777777" w:rsidR="007061DA" w:rsidRDefault="00BF16CF">
            <w:pPr>
              <w:pStyle w:val="Compact"/>
            </w:pPr>
            <w:r>
              <w:t>Vivíparos</w:t>
            </w:r>
          </w:p>
        </w:tc>
        <w:tc>
          <w:tcPr>
            <w:tcW w:w="855" w:type="dxa"/>
          </w:tcPr>
          <w:p w14:paraId="3DEEC669" w14:textId="77777777" w:rsidR="007061DA" w:rsidRDefault="007061DA" w:rsidP="00E42545">
            <w:pPr>
              <w:pStyle w:val="Compact"/>
              <w:jc w:val="center"/>
            </w:pPr>
          </w:p>
        </w:tc>
        <w:tc>
          <w:tcPr>
            <w:tcW w:w="930" w:type="dxa"/>
          </w:tcPr>
          <w:p w14:paraId="58B47519" w14:textId="77777777" w:rsidR="007061DA" w:rsidRDefault="00BF16CF" w:rsidP="00E42545">
            <w:pPr>
              <w:pStyle w:val="Compact"/>
              <w:jc w:val="center"/>
            </w:pPr>
            <w:r>
              <w:t>X</w:t>
            </w:r>
          </w:p>
        </w:tc>
      </w:tr>
      <w:tr w:rsidR="007061DA" w14:paraId="44D91CD7" w14:textId="77777777" w:rsidTr="5DA21F8F">
        <w:tc>
          <w:tcPr>
            <w:tcW w:w="3465" w:type="dxa"/>
          </w:tcPr>
          <w:p w14:paraId="74B19068" w14:textId="77777777" w:rsidR="007061DA" w:rsidRDefault="00BF16CF">
            <w:pPr>
              <w:pStyle w:val="Compact"/>
            </w:pPr>
            <w:r>
              <w:t>Ovíparos</w:t>
            </w:r>
          </w:p>
        </w:tc>
        <w:tc>
          <w:tcPr>
            <w:tcW w:w="855" w:type="dxa"/>
          </w:tcPr>
          <w:p w14:paraId="43C354A8" w14:textId="77777777" w:rsidR="007061DA" w:rsidRDefault="00BF16CF" w:rsidP="00E42545">
            <w:pPr>
              <w:pStyle w:val="Compact"/>
              <w:jc w:val="center"/>
            </w:pPr>
            <w:r>
              <w:t>X</w:t>
            </w:r>
          </w:p>
        </w:tc>
        <w:tc>
          <w:tcPr>
            <w:tcW w:w="930" w:type="dxa"/>
          </w:tcPr>
          <w:p w14:paraId="3656B9AB" w14:textId="77777777" w:rsidR="007061DA" w:rsidRDefault="007061DA" w:rsidP="00E42545">
            <w:pPr>
              <w:pStyle w:val="Compact"/>
              <w:jc w:val="center"/>
            </w:pPr>
          </w:p>
        </w:tc>
      </w:tr>
      <w:tr w:rsidR="007061DA" w14:paraId="40FA4720" w14:textId="77777777" w:rsidTr="5DA21F8F">
        <w:tc>
          <w:tcPr>
            <w:tcW w:w="3465" w:type="dxa"/>
          </w:tcPr>
          <w:p w14:paraId="1F2C42C7" w14:textId="77777777" w:rsidR="007061DA" w:rsidRDefault="00BF16CF">
            <w:pPr>
              <w:pStyle w:val="Compact"/>
            </w:pPr>
            <w:r>
              <w:t>Sangre fría</w:t>
            </w:r>
          </w:p>
        </w:tc>
        <w:tc>
          <w:tcPr>
            <w:tcW w:w="855" w:type="dxa"/>
          </w:tcPr>
          <w:p w14:paraId="457FA147" w14:textId="77777777" w:rsidR="007061DA" w:rsidRDefault="00BF16CF" w:rsidP="00E42545">
            <w:pPr>
              <w:pStyle w:val="Compact"/>
              <w:jc w:val="center"/>
            </w:pPr>
            <w:r>
              <w:t>X</w:t>
            </w:r>
          </w:p>
        </w:tc>
        <w:tc>
          <w:tcPr>
            <w:tcW w:w="930" w:type="dxa"/>
          </w:tcPr>
          <w:p w14:paraId="45FB0818" w14:textId="77777777" w:rsidR="007061DA" w:rsidRDefault="007061DA" w:rsidP="00E42545">
            <w:pPr>
              <w:pStyle w:val="Compact"/>
              <w:jc w:val="center"/>
            </w:pPr>
          </w:p>
        </w:tc>
      </w:tr>
      <w:tr w:rsidR="007061DA" w14:paraId="6963E0F4" w14:textId="77777777" w:rsidTr="5DA21F8F">
        <w:tc>
          <w:tcPr>
            <w:tcW w:w="3465" w:type="dxa"/>
          </w:tcPr>
          <w:p w14:paraId="3C038294" w14:textId="77777777" w:rsidR="007061DA" w:rsidRDefault="00BF16CF">
            <w:pPr>
              <w:pStyle w:val="Compact"/>
            </w:pPr>
            <w:r>
              <w:t>Sangre caliente</w:t>
            </w:r>
          </w:p>
        </w:tc>
        <w:tc>
          <w:tcPr>
            <w:tcW w:w="855" w:type="dxa"/>
          </w:tcPr>
          <w:p w14:paraId="049F31CB" w14:textId="77777777" w:rsidR="007061DA" w:rsidRDefault="007061DA" w:rsidP="00E42545">
            <w:pPr>
              <w:pStyle w:val="Compact"/>
              <w:jc w:val="center"/>
            </w:pPr>
          </w:p>
        </w:tc>
        <w:tc>
          <w:tcPr>
            <w:tcW w:w="930" w:type="dxa"/>
          </w:tcPr>
          <w:p w14:paraId="0FDFCD0A" w14:textId="77777777" w:rsidR="007061DA" w:rsidRDefault="00BF16CF" w:rsidP="00E42545">
            <w:pPr>
              <w:pStyle w:val="Compact"/>
              <w:jc w:val="center"/>
            </w:pPr>
            <w:r>
              <w:t>X</w:t>
            </w:r>
          </w:p>
        </w:tc>
      </w:tr>
    </w:tbl>
    <w:p w14:paraId="1EB158BC" w14:textId="29EBA9E3" w:rsidR="007061DA" w:rsidRPr="00E42545" w:rsidRDefault="00BF16CF">
      <w:pPr>
        <w:pStyle w:val="Ttulo2"/>
        <w:rPr>
          <w:lang w:val="es-ES"/>
        </w:rPr>
      </w:pPr>
      <w:bookmarkStart w:id="16" w:name="X626bf0e6687d74aae67cba6be8a4b296583544b"/>
      <w:bookmarkEnd w:id="13"/>
      <w:bookmarkEnd w:id="15"/>
      <w:r w:rsidRPr="00E42545">
        <w:rPr>
          <w:lang w:val="es-ES"/>
        </w:rPr>
        <w:lastRenderedPageBreak/>
        <w:t>A</w:t>
      </w:r>
      <w:bookmarkStart w:id="17" w:name="_GoBack"/>
      <w:bookmarkEnd w:id="17"/>
      <w:r w:rsidRPr="00E42545">
        <w:rPr>
          <w:lang w:val="es-ES"/>
        </w:rPr>
        <w:t>ctividad "Investiga" y "Elabora" del Reto (Página 18</w:t>
      </w:r>
      <w:r w:rsidR="001E4427">
        <w:rPr>
          <w:lang w:val="es-ES"/>
        </w:rPr>
        <w:t>)</w:t>
      </w:r>
    </w:p>
    <w:p w14:paraId="5F730042" w14:textId="77777777" w:rsidR="007061DA" w:rsidRPr="00E42545" w:rsidRDefault="00BF16CF">
      <w:pPr>
        <w:pStyle w:val="FirstParagraph"/>
        <w:rPr>
          <w:lang w:val="es-ES"/>
        </w:rPr>
      </w:pPr>
      <w:bookmarkStart w:id="18" w:name="X47528243d78c640196109823166e7e0af23feed"/>
      <w:r w:rsidRPr="00E42545">
        <w:rPr>
          <w:lang w:val="es-ES"/>
        </w:rPr>
        <w:t>Esta es la actividad más grande de la unidad. Es un "reto" para todo el grupo. Tienen que investigar cómo los animales vertebrados (peces, anfibios, reptiles, aves y mamíferos) han logrado vivir en casi todos los lugares de la Tierra. Para ello, van a buscar información en el libro y en internet sobre las "adaptaciones" (las características especiales que les ayudan a sobrevivir). Al final, tienen que hacer un mural grande para mostrar lo que han aprendido.</w:t>
      </w:r>
    </w:p>
    <w:p w14:paraId="1EADFAEA" w14:textId="77777777" w:rsidR="007061DA" w:rsidRPr="00E42545" w:rsidRDefault="00BF16CF">
      <w:pPr>
        <w:numPr>
          <w:ilvl w:val="0"/>
          <w:numId w:val="40"/>
        </w:numPr>
        <w:rPr>
          <w:lang w:val="es-ES"/>
        </w:rPr>
      </w:pPr>
      <w:r w:rsidRPr="00E42545">
        <w:rPr>
          <w:b/>
          <w:bCs/>
          <w:lang w:val="es-ES"/>
        </w:rPr>
        <w:t>Paso 1: Entender el objetivo.</w:t>
      </w:r>
      <w:r w:rsidRPr="00E42545">
        <w:rPr>
          <w:lang w:val="es-ES"/>
        </w:rPr>
        <w:t xml:space="preserve"> El objetivo es hacer un mural sobre cómo los vertebrados se han adaptado para vivir en diferentes lugares.</w:t>
      </w:r>
    </w:p>
    <w:p w14:paraId="46F66B2E" w14:textId="77777777" w:rsidR="007061DA" w:rsidRPr="00E42545" w:rsidRDefault="00BF16CF">
      <w:pPr>
        <w:numPr>
          <w:ilvl w:val="0"/>
          <w:numId w:val="40"/>
        </w:numPr>
        <w:rPr>
          <w:lang w:val="es-ES"/>
        </w:rPr>
      </w:pPr>
      <w:r w:rsidRPr="00E42545">
        <w:rPr>
          <w:b/>
          <w:bCs/>
          <w:lang w:val="es-ES"/>
        </w:rPr>
        <w:t>Paso 2: Investigar en el libro.</w:t>
      </w:r>
      <w:r w:rsidRPr="00E42545">
        <w:rPr>
          <w:lang w:val="es-ES"/>
        </w:rPr>
        <w:t xml:space="preserve"> Primero, vamos a buscar en el libro las adaptaciones de cada grupo de vertebrados.</w:t>
      </w:r>
    </w:p>
    <w:p w14:paraId="5F3A5AEB" w14:textId="77777777" w:rsidR="007061DA" w:rsidRDefault="00BF16CF">
      <w:pPr>
        <w:numPr>
          <w:ilvl w:val="1"/>
          <w:numId w:val="41"/>
        </w:numPr>
      </w:pPr>
      <w:r w:rsidRPr="00E42545">
        <w:rPr>
          <w:lang w:val="es-ES"/>
        </w:rPr>
        <w:t xml:space="preserve">Peces: ¿Qué adaptaciones tienen para vivir en el agua? </w:t>
      </w:r>
      <w:r>
        <w:t>(Página 5)</w:t>
      </w:r>
    </w:p>
    <w:p w14:paraId="218E9093" w14:textId="77777777" w:rsidR="007061DA" w:rsidRDefault="00BF16CF">
      <w:pPr>
        <w:numPr>
          <w:ilvl w:val="1"/>
          <w:numId w:val="41"/>
        </w:numPr>
      </w:pPr>
      <w:r w:rsidRPr="00E42545">
        <w:rPr>
          <w:lang w:val="es-ES"/>
        </w:rPr>
        <w:t xml:space="preserve">Anfibios: ¿Qué adaptaciones tienen para vivir en agua y tierra? </w:t>
      </w:r>
      <w:r>
        <w:t>(Página 7)</w:t>
      </w:r>
    </w:p>
    <w:p w14:paraId="6D9C22C4" w14:textId="77777777" w:rsidR="007061DA" w:rsidRDefault="00BF16CF">
      <w:pPr>
        <w:numPr>
          <w:ilvl w:val="1"/>
          <w:numId w:val="41"/>
        </w:numPr>
      </w:pPr>
      <w:r w:rsidRPr="00E42545">
        <w:rPr>
          <w:lang w:val="es-ES"/>
        </w:rPr>
        <w:t xml:space="preserve">Reptiles: ¿Qué adaptaciones tienen para vivir en tierra? </w:t>
      </w:r>
      <w:r>
        <w:t>(Página 9)</w:t>
      </w:r>
    </w:p>
    <w:p w14:paraId="34899B98" w14:textId="77777777" w:rsidR="007061DA" w:rsidRDefault="00BF16CF">
      <w:pPr>
        <w:numPr>
          <w:ilvl w:val="1"/>
          <w:numId w:val="41"/>
        </w:numPr>
      </w:pPr>
      <w:r w:rsidRPr="00E42545">
        <w:rPr>
          <w:lang w:val="es-ES"/>
        </w:rPr>
        <w:t xml:space="preserve">Aves: ¿Qué adaptaciones tienen para volar? </w:t>
      </w:r>
      <w:r>
        <w:t>(Página 11)</w:t>
      </w:r>
    </w:p>
    <w:p w14:paraId="2A93988D" w14:textId="77777777" w:rsidR="007061DA" w:rsidRDefault="00BF16CF">
      <w:pPr>
        <w:numPr>
          <w:ilvl w:val="1"/>
          <w:numId w:val="41"/>
        </w:numPr>
      </w:pPr>
      <w:r w:rsidRPr="00E42545">
        <w:rPr>
          <w:lang w:val="es-ES"/>
        </w:rPr>
        <w:t xml:space="preserve">Mamíferos: ¿Qué adaptaciones tienen para vivir en casi cualquier lugar? </w:t>
      </w:r>
      <w:r>
        <w:t>(Página 13)</w:t>
      </w:r>
    </w:p>
    <w:p w14:paraId="0837D27D" w14:textId="3C6DE18F" w:rsidR="007061DA" w:rsidRPr="00E42545" w:rsidRDefault="019A3AF5">
      <w:pPr>
        <w:numPr>
          <w:ilvl w:val="0"/>
          <w:numId w:val="40"/>
        </w:numPr>
        <w:rPr>
          <w:lang w:val="es-ES"/>
        </w:rPr>
      </w:pPr>
      <w:r w:rsidRPr="5DA21F8F">
        <w:rPr>
          <w:b/>
          <w:bCs/>
          <w:lang w:val="es-ES"/>
        </w:rPr>
        <w:t>Paso 3: Elegir una adaptación especial.</w:t>
      </w:r>
      <w:r w:rsidRPr="5DA21F8F">
        <w:rPr>
          <w:lang w:val="es-ES"/>
        </w:rPr>
        <w:t xml:space="preserve"> De todas las adaptaciones que encuentren, </w:t>
      </w:r>
      <w:r w:rsidR="06AF6F10" w:rsidRPr="5DA21F8F">
        <w:rPr>
          <w:lang w:val="es-ES"/>
        </w:rPr>
        <w:t xml:space="preserve">deben elegir </w:t>
      </w:r>
      <w:r w:rsidRPr="5DA21F8F">
        <w:rPr>
          <w:lang w:val="es-ES"/>
        </w:rPr>
        <w:t>una que les parezca muy interesante o "increíble" de un animal en particular. Por ejemplo, ¿cómo respira un pez en el agua? ¿Cómo vuela un pájaro?</w:t>
      </w:r>
    </w:p>
    <w:p w14:paraId="5E1CB909" w14:textId="77777777" w:rsidR="007061DA" w:rsidRPr="00E42545" w:rsidRDefault="00BF16CF">
      <w:pPr>
        <w:numPr>
          <w:ilvl w:val="0"/>
          <w:numId w:val="40"/>
        </w:numPr>
        <w:rPr>
          <w:lang w:val="es-ES"/>
        </w:rPr>
      </w:pPr>
      <w:r w:rsidRPr="00E42545">
        <w:rPr>
          <w:b/>
          <w:bCs/>
          <w:lang w:val="es-ES"/>
        </w:rPr>
        <w:t>Paso 4: Hacer el mural.</w:t>
      </w:r>
      <w:r w:rsidRPr="00E42545">
        <w:rPr>
          <w:lang w:val="es-ES"/>
        </w:rPr>
        <w:t xml:space="preserve"> Ahora, con toda la información, vamos a hacer un mural grande.</w:t>
      </w:r>
    </w:p>
    <w:p w14:paraId="5DA0AB04" w14:textId="50BBBD8F" w:rsidR="007061DA" w:rsidRPr="00E42545" w:rsidRDefault="019A3AF5">
      <w:pPr>
        <w:numPr>
          <w:ilvl w:val="1"/>
          <w:numId w:val="42"/>
        </w:numPr>
        <w:rPr>
          <w:lang w:val="es-ES"/>
        </w:rPr>
      </w:pPr>
      <w:r w:rsidRPr="5DA21F8F">
        <w:rPr>
          <w:b/>
          <w:bCs/>
          <w:lang w:val="es-ES"/>
        </w:rPr>
        <w:t>Título:</w:t>
      </w:r>
      <w:r w:rsidRPr="5DA21F8F">
        <w:rPr>
          <w:lang w:val="es-ES"/>
        </w:rPr>
        <w:t xml:space="preserve"> Pon</w:t>
      </w:r>
      <w:r w:rsidR="04CA6B32" w:rsidRPr="5DA21F8F">
        <w:rPr>
          <w:lang w:val="es-ES"/>
        </w:rPr>
        <w:t>er</w:t>
      </w:r>
      <w:r w:rsidRPr="5DA21F8F">
        <w:rPr>
          <w:lang w:val="es-ES"/>
        </w:rPr>
        <w:t xml:space="preserve"> un nombre llamativo al mural.</w:t>
      </w:r>
    </w:p>
    <w:p w14:paraId="688C4B5F" w14:textId="2080560F" w:rsidR="007061DA" w:rsidRPr="00E42545" w:rsidRDefault="019A3AF5">
      <w:pPr>
        <w:numPr>
          <w:ilvl w:val="1"/>
          <w:numId w:val="42"/>
        </w:numPr>
        <w:rPr>
          <w:lang w:val="es-ES"/>
        </w:rPr>
      </w:pPr>
      <w:r w:rsidRPr="5DA21F8F">
        <w:rPr>
          <w:b/>
          <w:bCs/>
          <w:lang w:val="es-ES"/>
        </w:rPr>
        <w:t>Especie y hábitat:</w:t>
      </w:r>
      <w:r w:rsidRPr="5DA21F8F">
        <w:rPr>
          <w:lang w:val="es-ES"/>
        </w:rPr>
        <w:t xml:space="preserve"> D</w:t>
      </w:r>
      <w:r w:rsidR="7D379B5C" w:rsidRPr="5DA21F8F">
        <w:rPr>
          <w:lang w:val="es-ES"/>
        </w:rPr>
        <w:t>ecir</w:t>
      </w:r>
      <w:r w:rsidRPr="5DA21F8F">
        <w:rPr>
          <w:lang w:val="es-ES"/>
        </w:rPr>
        <w:t xml:space="preserve"> qué animal eligieron y dónde vive.</w:t>
      </w:r>
    </w:p>
    <w:p w14:paraId="1987A0B6" w14:textId="11AB8765" w:rsidR="007061DA" w:rsidRPr="00E42545" w:rsidRDefault="019A3AF5">
      <w:pPr>
        <w:numPr>
          <w:ilvl w:val="1"/>
          <w:numId w:val="42"/>
        </w:numPr>
        <w:rPr>
          <w:lang w:val="es-ES"/>
        </w:rPr>
      </w:pPr>
      <w:r w:rsidRPr="5DA21F8F">
        <w:rPr>
          <w:b/>
          <w:bCs/>
          <w:lang w:val="es-ES"/>
        </w:rPr>
        <w:t>Mecanismo biológico:</w:t>
      </w:r>
      <w:r w:rsidRPr="5DA21F8F">
        <w:rPr>
          <w:lang w:val="es-ES"/>
        </w:rPr>
        <w:t xml:space="preserve"> Expli</w:t>
      </w:r>
      <w:r w:rsidR="4CE81DCE" w:rsidRPr="5DA21F8F">
        <w:rPr>
          <w:lang w:val="es-ES"/>
        </w:rPr>
        <w:t>car</w:t>
      </w:r>
      <w:r w:rsidRPr="5DA21F8F">
        <w:rPr>
          <w:lang w:val="es-ES"/>
        </w:rPr>
        <w:t xml:space="preserve"> cómo funciona esa adaptación especial.</w:t>
      </w:r>
    </w:p>
    <w:p w14:paraId="73B2EB05" w14:textId="0267CC52" w:rsidR="007061DA" w:rsidRPr="00E42545" w:rsidRDefault="019A3AF5">
      <w:pPr>
        <w:numPr>
          <w:ilvl w:val="1"/>
          <w:numId w:val="42"/>
        </w:numPr>
        <w:rPr>
          <w:lang w:val="es-ES"/>
        </w:rPr>
      </w:pPr>
      <w:r w:rsidRPr="5DA21F8F">
        <w:rPr>
          <w:b/>
          <w:bCs/>
          <w:lang w:val="es-ES"/>
        </w:rPr>
        <w:t>Ventaja competitiva:</w:t>
      </w:r>
      <w:r w:rsidRPr="5DA21F8F">
        <w:rPr>
          <w:lang w:val="es-ES"/>
        </w:rPr>
        <w:t xml:space="preserve"> Expli</w:t>
      </w:r>
      <w:r w:rsidR="77FA69AA" w:rsidRPr="5DA21F8F">
        <w:rPr>
          <w:lang w:val="es-ES"/>
        </w:rPr>
        <w:t>car</w:t>
      </w:r>
      <w:r w:rsidRPr="5DA21F8F">
        <w:rPr>
          <w:lang w:val="es-ES"/>
        </w:rPr>
        <w:t xml:space="preserve"> por qué esa adaptación es importante para que el animal sobreviva.</w:t>
      </w:r>
    </w:p>
    <w:p w14:paraId="12A79BF9" w14:textId="3A1D5057" w:rsidR="007061DA" w:rsidRPr="00E42545" w:rsidRDefault="019A3AF5">
      <w:pPr>
        <w:numPr>
          <w:ilvl w:val="1"/>
          <w:numId w:val="42"/>
        </w:numPr>
        <w:rPr>
          <w:lang w:val="es-ES"/>
        </w:rPr>
      </w:pPr>
      <w:r w:rsidRPr="5DA21F8F">
        <w:rPr>
          <w:b/>
          <w:bCs/>
          <w:lang w:val="es-ES"/>
        </w:rPr>
        <w:t>Imágenes:</w:t>
      </w:r>
      <w:r w:rsidRPr="5DA21F8F">
        <w:rPr>
          <w:lang w:val="es-ES"/>
        </w:rPr>
        <w:t xml:space="preserve"> Pon</w:t>
      </w:r>
      <w:r w:rsidR="1CCF043C" w:rsidRPr="5DA21F8F">
        <w:rPr>
          <w:lang w:val="es-ES"/>
        </w:rPr>
        <w:t>er</w:t>
      </w:r>
      <w:r w:rsidRPr="5DA21F8F">
        <w:rPr>
          <w:lang w:val="es-ES"/>
        </w:rPr>
        <w:t xml:space="preserve"> dibujos o fotos que ayuden a entender la adaptación.</w:t>
      </w:r>
    </w:p>
    <w:p w14:paraId="2779108E" w14:textId="3E34CEA9" w:rsidR="007061DA" w:rsidRPr="00E42545" w:rsidRDefault="019A3AF5">
      <w:pPr>
        <w:numPr>
          <w:ilvl w:val="0"/>
          <w:numId w:val="40"/>
        </w:numPr>
        <w:rPr>
          <w:lang w:val="es-ES"/>
        </w:rPr>
      </w:pPr>
      <w:r w:rsidRPr="5DA21F8F">
        <w:rPr>
          <w:b/>
          <w:bCs/>
          <w:lang w:val="es-ES"/>
        </w:rPr>
        <w:t>Paso 5: Presentar el mural.</w:t>
      </w:r>
      <w:r w:rsidRPr="5DA21F8F">
        <w:rPr>
          <w:lang w:val="es-ES"/>
        </w:rPr>
        <w:t xml:space="preserve"> Cuando el mural esté listo, </w:t>
      </w:r>
      <w:r w:rsidR="4BD761B4" w:rsidRPr="5DA21F8F">
        <w:rPr>
          <w:lang w:val="es-ES"/>
        </w:rPr>
        <w:t xml:space="preserve">pegar </w:t>
      </w:r>
      <w:r w:rsidRPr="5DA21F8F">
        <w:rPr>
          <w:lang w:val="es-ES"/>
        </w:rPr>
        <w:t>en un lugar visible y, si es posible, lo explic</w:t>
      </w:r>
      <w:r w:rsidR="48FC3748" w:rsidRPr="5DA21F8F">
        <w:rPr>
          <w:lang w:val="es-ES"/>
        </w:rPr>
        <w:t>ar</w:t>
      </w:r>
      <w:r w:rsidRPr="5DA21F8F">
        <w:rPr>
          <w:lang w:val="es-ES"/>
        </w:rPr>
        <w:t xml:space="preserve"> a</w:t>
      </w:r>
      <w:r w:rsidR="56C99AD6" w:rsidRPr="5DA21F8F">
        <w:rPr>
          <w:lang w:val="es-ES"/>
        </w:rPr>
        <w:t>l resto de la clase</w:t>
      </w:r>
      <w:r w:rsidRPr="5DA21F8F">
        <w:rPr>
          <w:lang w:val="es-ES"/>
        </w:rPr>
        <w:t>.</w:t>
      </w:r>
    </w:p>
    <w:p w14:paraId="23BDE12F" w14:textId="19F34D7B" w:rsidR="007061DA" w:rsidRPr="00E42545" w:rsidRDefault="019A3AF5">
      <w:pPr>
        <w:pStyle w:val="FirstParagraph"/>
        <w:rPr>
          <w:lang w:val="es-ES"/>
        </w:rPr>
      </w:pPr>
      <w:bookmarkStart w:id="19" w:name="pasos-detallados-para-solucionar-5"/>
      <w:bookmarkEnd w:id="18"/>
      <w:r w:rsidRPr="5DA21F8F">
        <w:rPr>
          <w:lang w:val="es-ES"/>
        </w:rPr>
        <w:lastRenderedPageBreak/>
        <w:t>Esta actividad es un proyecto completo que requiere varias fases. Para alumn</w:t>
      </w:r>
      <w:r w:rsidR="468B9973" w:rsidRPr="5DA21F8F">
        <w:rPr>
          <w:lang w:val="es-ES"/>
        </w:rPr>
        <w:t>ado</w:t>
      </w:r>
      <w:r w:rsidRPr="5DA21F8F">
        <w:rPr>
          <w:lang w:val="es-ES"/>
        </w:rPr>
        <w:t xml:space="preserve"> con dificultades, es crucial la fragmentación de tareas, el apoyo constante y la flexibilidad en los formatos.</w:t>
      </w:r>
    </w:p>
    <w:p w14:paraId="230BAD11" w14:textId="77777777" w:rsidR="007061DA" w:rsidRPr="00E42545" w:rsidRDefault="00BF16CF">
      <w:pPr>
        <w:pStyle w:val="Textoindependiente"/>
        <w:rPr>
          <w:lang w:val="es-ES"/>
        </w:rPr>
      </w:pPr>
      <w:r w:rsidRPr="00E42545">
        <w:rPr>
          <w:b/>
          <w:bCs/>
          <w:lang w:val="es-ES"/>
        </w:rPr>
        <w:t>Fase 1: Investiga (Recopilación de información)</w:t>
      </w:r>
    </w:p>
    <w:p w14:paraId="0E464425" w14:textId="70F7EB46" w:rsidR="007061DA" w:rsidRDefault="019A3AF5">
      <w:pPr>
        <w:numPr>
          <w:ilvl w:val="0"/>
          <w:numId w:val="43"/>
        </w:numPr>
      </w:pPr>
      <w:r w:rsidRPr="5DA21F8F">
        <w:rPr>
          <w:b/>
          <w:bCs/>
          <w:lang w:val="es-ES"/>
        </w:rPr>
        <w:t>Organización del grupo:</w:t>
      </w:r>
      <w:r w:rsidRPr="5DA21F8F">
        <w:rPr>
          <w:lang w:val="es-ES"/>
        </w:rPr>
        <w:t xml:space="preserve"> Asignar roles claros y sencillos (ej. "lector</w:t>
      </w:r>
      <w:r w:rsidR="465B6FB3" w:rsidRPr="5DA21F8F">
        <w:rPr>
          <w:lang w:val="es-ES"/>
        </w:rPr>
        <w:t>/a</w:t>
      </w:r>
      <w:r w:rsidRPr="5DA21F8F">
        <w:rPr>
          <w:lang w:val="es-ES"/>
        </w:rPr>
        <w:t>", "buscador</w:t>
      </w:r>
      <w:r w:rsidR="7E9C14F8" w:rsidRPr="5DA21F8F">
        <w:rPr>
          <w:lang w:val="es-ES"/>
        </w:rPr>
        <w:t>/a</w:t>
      </w:r>
      <w:r w:rsidRPr="5DA21F8F">
        <w:rPr>
          <w:lang w:val="es-ES"/>
        </w:rPr>
        <w:t xml:space="preserve"> de imágenes", "escritor</w:t>
      </w:r>
      <w:r w:rsidR="77BDF90D" w:rsidRPr="5DA21F8F">
        <w:rPr>
          <w:lang w:val="es-ES"/>
        </w:rPr>
        <w:t>/a</w:t>
      </w:r>
      <w:r w:rsidRPr="5DA21F8F">
        <w:rPr>
          <w:lang w:val="es-ES"/>
        </w:rPr>
        <w:t xml:space="preserve"> de ideas clave"). </w:t>
      </w:r>
      <w:r>
        <w:t>Fomentar la comunicación oral.</w:t>
      </w:r>
    </w:p>
    <w:p w14:paraId="79FB7E55" w14:textId="77777777" w:rsidR="007061DA" w:rsidRPr="00E42545" w:rsidRDefault="00BF16CF">
      <w:pPr>
        <w:numPr>
          <w:ilvl w:val="0"/>
          <w:numId w:val="43"/>
        </w:numPr>
        <w:rPr>
          <w:lang w:val="es-ES"/>
        </w:rPr>
      </w:pPr>
      <w:r w:rsidRPr="00E42545">
        <w:rPr>
          <w:b/>
          <w:bCs/>
          <w:lang w:val="es-ES"/>
        </w:rPr>
        <w:t>Pregunta 1: Adaptaciones de los peces (página 5):</w:t>
      </w:r>
    </w:p>
    <w:p w14:paraId="0043F636" w14:textId="77777777" w:rsidR="007061DA" w:rsidRPr="00E42545" w:rsidRDefault="00BF16CF">
      <w:pPr>
        <w:numPr>
          <w:ilvl w:val="1"/>
          <w:numId w:val="44"/>
        </w:numPr>
        <w:rPr>
          <w:lang w:val="es-ES"/>
        </w:rPr>
      </w:pPr>
      <w:r w:rsidRPr="00E42545">
        <w:rPr>
          <w:b/>
          <w:bCs/>
          <w:lang w:val="es-ES"/>
        </w:rPr>
        <w:t>Lectura guiada:</w:t>
      </w:r>
      <w:r w:rsidRPr="00E42545">
        <w:rPr>
          <w:lang w:val="es-ES"/>
        </w:rPr>
        <w:t xml:space="preserve"> Leer en voz alta la sección "2.1. Características de los peces". Subrayar o destacar las palabras clave: "cuerpo fusiforme", "escamas", "aletas", "vejiga natatoria", "branquias", "línea lateral".</w:t>
      </w:r>
    </w:p>
    <w:p w14:paraId="53128261" w14:textId="1BD1FAD4" w:rsidR="00E42545" w:rsidRDefault="00BF16CF" w:rsidP="00E42545">
      <w:pPr>
        <w:numPr>
          <w:ilvl w:val="1"/>
          <w:numId w:val="44"/>
        </w:numPr>
      </w:pPr>
      <w:r w:rsidRPr="00E42545">
        <w:rPr>
          <w:b/>
          <w:bCs/>
          <w:lang w:val="es-ES"/>
        </w:rPr>
        <w:t>Respuesta simplificada:</w:t>
      </w:r>
      <w:r w:rsidRPr="00E42545">
        <w:rPr>
          <w:lang w:val="es-ES"/>
        </w:rPr>
        <w:t xml:space="preserve"> Los peces tienen un cuerpo con forma de torpedo (fusiforme) y escamas para nadar rápido. Usan aletas para moverse y branquias para respirar en el agua. </w:t>
      </w:r>
      <w:r>
        <w:t>La vejiga natatoria les ayuda a subir y bajar.</w:t>
      </w:r>
    </w:p>
    <w:p w14:paraId="57F8A8EB" w14:textId="77777777" w:rsidR="007061DA" w:rsidRPr="00E42545" w:rsidRDefault="00BF16CF">
      <w:pPr>
        <w:numPr>
          <w:ilvl w:val="0"/>
          <w:numId w:val="43"/>
        </w:numPr>
        <w:rPr>
          <w:lang w:val="es-ES"/>
        </w:rPr>
      </w:pPr>
      <w:r w:rsidRPr="00E42545">
        <w:rPr>
          <w:b/>
          <w:bCs/>
          <w:lang w:val="es-ES"/>
        </w:rPr>
        <w:t>Pregunta 2: Adaptaciones de los anfibios (página 7):</w:t>
      </w:r>
    </w:p>
    <w:p w14:paraId="2F0BB40F" w14:textId="77777777" w:rsidR="007061DA" w:rsidRPr="00E42545" w:rsidRDefault="00BF16CF">
      <w:pPr>
        <w:numPr>
          <w:ilvl w:val="1"/>
          <w:numId w:val="45"/>
        </w:numPr>
        <w:rPr>
          <w:lang w:val="es-ES"/>
        </w:rPr>
      </w:pPr>
      <w:r w:rsidRPr="00E42545">
        <w:rPr>
          <w:b/>
          <w:bCs/>
          <w:lang w:val="es-ES"/>
        </w:rPr>
        <w:t>Lectura guiada:</w:t>
      </w:r>
      <w:r w:rsidRPr="00E42545">
        <w:rPr>
          <w:lang w:val="es-ES"/>
        </w:rPr>
        <w:t xml:space="preserve"> Leer la sección "3.1. Características de los anfibios". Destacar: "piel desnuda y húmeda" (respiración cutánea), "respiración pulmonar y cutánea", "fase larvaria en agua (branquias)", "fase adulta en tierra (pulmones y piel)".</w:t>
      </w:r>
    </w:p>
    <w:p w14:paraId="7D2FAACF" w14:textId="77777777" w:rsidR="007061DA" w:rsidRPr="00E42545" w:rsidRDefault="00BF16CF">
      <w:pPr>
        <w:numPr>
          <w:ilvl w:val="1"/>
          <w:numId w:val="45"/>
        </w:numPr>
        <w:rPr>
          <w:lang w:val="es-ES"/>
        </w:rPr>
      </w:pPr>
      <w:r w:rsidRPr="00E42545">
        <w:rPr>
          <w:b/>
          <w:bCs/>
          <w:lang w:val="es-ES"/>
        </w:rPr>
        <w:t>Respuesta simplificada:</w:t>
      </w:r>
      <w:r w:rsidRPr="00E42545">
        <w:rPr>
          <w:lang w:val="es-ES"/>
        </w:rPr>
        <w:t xml:space="preserve"> Los anfibios tienen una piel húmeda que les ayuda a respirar. Cuando son pequeños (larvas), viven en el agua y respiran con branquias. Cuando son adultos, viven en tierra húmeda y respiran con pulmones y su piel.</w:t>
      </w:r>
    </w:p>
    <w:p w14:paraId="29F07C42" w14:textId="77777777" w:rsidR="007061DA" w:rsidRPr="00E42545" w:rsidRDefault="00BF16CF">
      <w:pPr>
        <w:numPr>
          <w:ilvl w:val="0"/>
          <w:numId w:val="43"/>
        </w:numPr>
        <w:rPr>
          <w:lang w:val="es-ES"/>
        </w:rPr>
      </w:pPr>
      <w:r w:rsidRPr="00E42545">
        <w:rPr>
          <w:b/>
          <w:bCs/>
          <w:lang w:val="es-ES"/>
        </w:rPr>
        <w:t>Pregunta 3: Adaptaciones de los reptiles (página 9):</w:t>
      </w:r>
    </w:p>
    <w:p w14:paraId="22BC5FE4" w14:textId="77777777" w:rsidR="007061DA" w:rsidRPr="00E42545" w:rsidRDefault="00BF16CF">
      <w:pPr>
        <w:numPr>
          <w:ilvl w:val="1"/>
          <w:numId w:val="46"/>
        </w:numPr>
        <w:rPr>
          <w:lang w:val="es-ES"/>
        </w:rPr>
      </w:pPr>
      <w:r w:rsidRPr="00E42545">
        <w:rPr>
          <w:b/>
          <w:bCs/>
          <w:lang w:val="es-ES"/>
        </w:rPr>
        <w:t>Lectura guiada:</w:t>
      </w:r>
      <w:r w:rsidRPr="00E42545">
        <w:rPr>
          <w:lang w:val="es-ES"/>
        </w:rPr>
        <w:t xml:space="preserve"> Leer la sección "4.1. Características de los reptiles". Destacar: "escamas gruesas" (evitar secarse), "pulmones" (respiración), "fecundación interna", "huevos ovíparos" (con cáscara dura).</w:t>
      </w:r>
    </w:p>
    <w:p w14:paraId="01C50571" w14:textId="77777777" w:rsidR="007061DA" w:rsidRPr="00E42545" w:rsidRDefault="00BF16CF">
      <w:pPr>
        <w:numPr>
          <w:ilvl w:val="1"/>
          <w:numId w:val="46"/>
        </w:numPr>
        <w:rPr>
          <w:lang w:val="es-ES"/>
        </w:rPr>
      </w:pPr>
      <w:r w:rsidRPr="00E42545">
        <w:rPr>
          <w:b/>
          <w:bCs/>
          <w:lang w:val="es-ES"/>
        </w:rPr>
        <w:t>Respuesta simplificada:</w:t>
      </w:r>
      <w:r w:rsidRPr="00E42545">
        <w:rPr>
          <w:lang w:val="es-ES"/>
        </w:rPr>
        <w:t xml:space="preserve"> Los reptiles tienen escamas duras para no secarse al sol. Respiran con pulmones. Sus huevos tienen cáscara dura para que las crías crezcan en tierra sin agua.</w:t>
      </w:r>
    </w:p>
    <w:p w14:paraId="4F5E2E97" w14:textId="77777777" w:rsidR="007061DA" w:rsidRPr="00E42545" w:rsidRDefault="00BF16CF">
      <w:pPr>
        <w:numPr>
          <w:ilvl w:val="0"/>
          <w:numId w:val="43"/>
        </w:numPr>
        <w:rPr>
          <w:lang w:val="es-ES"/>
        </w:rPr>
      </w:pPr>
      <w:r w:rsidRPr="00E42545">
        <w:rPr>
          <w:b/>
          <w:bCs/>
          <w:lang w:val="es-ES"/>
        </w:rPr>
        <w:t>Pregunta 4: Adaptaciones de las aves (página 11):</w:t>
      </w:r>
    </w:p>
    <w:p w14:paraId="4E861FB7" w14:textId="77777777" w:rsidR="007061DA" w:rsidRPr="00E42545" w:rsidRDefault="00BF16CF">
      <w:pPr>
        <w:numPr>
          <w:ilvl w:val="1"/>
          <w:numId w:val="47"/>
        </w:numPr>
        <w:rPr>
          <w:lang w:val="es-ES"/>
        </w:rPr>
      </w:pPr>
      <w:r w:rsidRPr="00E42545">
        <w:rPr>
          <w:b/>
          <w:bCs/>
          <w:lang w:val="es-ES"/>
        </w:rPr>
        <w:t>Lectura guiada:</w:t>
      </w:r>
      <w:r w:rsidRPr="00E42545">
        <w:rPr>
          <w:lang w:val="es-ES"/>
        </w:rPr>
        <w:t xml:space="preserve"> Leer la sección "5.1. Características de las aves". Destacar: "plumas" (proteger y volar), "pico" (en lugar de dientes), "alas" (volar), "huesos ligeros y huecos", "sacos aéreos" (almacenar oxígeno y aligerar peso).</w:t>
      </w:r>
    </w:p>
    <w:p w14:paraId="2F913D2E" w14:textId="77777777" w:rsidR="007061DA" w:rsidRDefault="00BF16CF">
      <w:pPr>
        <w:numPr>
          <w:ilvl w:val="1"/>
          <w:numId w:val="47"/>
        </w:numPr>
      </w:pPr>
      <w:r w:rsidRPr="00E42545">
        <w:rPr>
          <w:b/>
          <w:bCs/>
          <w:lang w:val="es-ES"/>
        </w:rPr>
        <w:lastRenderedPageBreak/>
        <w:t>Respuesta simplificada:</w:t>
      </w:r>
      <w:r w:rsidRPr="00E42545">
        <w:rPr>
          <w:lang w:val="es-ES"/>
        </w:rPr>
        <w:t xml:space="preserve"> Las aves tienen plumas y alas para volar. Sus huesos son ligeros y huecos, y tienen sacos de aire para pesar menos y respirar mejor. </w:t>
      </w:r>
      <w:r>
        <w:t>Tienen pico en vez de dientes.</w:t>
      </w:r>
    </w:p>
    <w:p w14:paraId="77DFBFF4" w14:textId="77777777" w:rsidR="007061DA" w:rsidRPr="00E42545" w:rsidRDefault="00BF16CF">
      <w:pPr>
        <w:numPr>
          <w:ilvl w:val="0"/>
          <w:numId w:val="43"/>
        </w:numPr>
        <w:rPr>
          <w:lang w:val="es-ES"/>
        </w:rPr>
      </w:pPr>
      <w:r w:rsidRPr="00E42545">
        <w:rPr>
          <w:b/>
          <w:bCs/>
          <w:lang w:val="es-ES"/>
        </w:rPr>
        <w:t>Pregunta 5: Adaptaciones de los mamíferos (página 13):</w:t>
      </w:r>
    </w:p>
    <w:p w14:paraId="1CA7ABC3" w14:textId="77777777" w:rsidR="007061DA" w:rsidRPr="00E42545" w:rsidRDefault="00BF16CF">
      <w:pPr>
        <w:numPr>
          <w:ilvl w:val="1"/>
          <w:numId w:val="48"/>
        </w:numPr>
        <w:rPr>
          <w:lang w:val="es-ES"/>
        </w:rPr>
      </w:pPr>
      <w:r w:rsidRPr="00E42545">
        <w:rPr>
          <w:b/>
          <w:bCs/>
          <w:lang w:val="es-ES"/>
        </w:rPr>
        <w:t>Lectura guiada:</w:t>
      </w:r>
      <w:r w:rsidRPr="00E42545">
        <w:rPr>
          <w:lang w:val="es-ES"/>
        </w:rPr>
        <w:t xml:space="preserve"> Leer la sección "6.1. Características de los mamíferos". Destacar: "pelaje" (aislante), "pulmones", "dientes y labios", "fecundación interna", "vivíparos", "glándulas mamarias" (leche).</w:t>
      </w:r>
    </w:p>
    <w:p w14:paraId="1C93CA48" w14:textId="77777777" w:rsidR="007061DA" w:rsidRPr="00E42545" w:rsidRDefault="00BF16CF">
      <w:pPr>
        <w:numPr>
          <w:ilvl w:val="1"/>
          <w:numId w:val="48"/>
        </w:numPr>
        <w:rPr>
          <w:lang w:val="es-ES"/>
        </w:rPr>
      </w:pPr>
      <w:r w:rsidRPr="00E42545">
        <w:rPr>
          <w:b/>
          <w:bCs/>
          <w:lang w:val="es-ES"/>
        </w:rPr>
        <w:t>Respuesta simplificada:</w:t>
      </w:r>
      <w:r w:rsidRPr="00E42545">
        <w:rPr>
          <w:lang w:val="es-ES"/>
        </w:rPr>
        <w:t xml:space="preserve"> Los mamíferos tienen pelo para protegerse del frío y del calor. Respiran con pulmones. Tienen dientes para comer y labios para mamar. Sus crías nacen del vientre de la madre y beben leche.</w:t>
      </w:r>
    </w:p>
    <w:p w14:paraId="1FFB6C80" w14:textId="77777777" w:rsidR="007061DA" w:rsidRPr="00E42545" w:rsidRDefault="00BF16CF">
      <w:pPr>
        <w:pStyle w:val="FirstParagraph"/>
        <w:rPr>
          <w:lang w:val="es-ES"/>
        </w:rPr>
      </w:pPr>
      <w:r w:rsidRPr="00E42545">
        <w:rPr>
          <w:b/>
          <w:bCs/>
          <w:lang w:val="es-ES"/>
        </w:rPr>
        <w:t>Fase 2: Elabora (Diseño del mural)</w:t>
      </w:r>
    </w:p>
    <w:p w14:paraId="2698AE90" w14:textId="77777777" w:rsidR="00E42545" w:rsidRPr="00E42545" w:rsidRDefault="00BF16CF" w:rsidP="00E42545">
      <w:pPr>
        <w:numPr>
          <w:ilvl w:val="0"/>
          <w:numId w:val="49"/>
        </w:numPr>
        <w:rPr>
          <w:lang w:val="es-ES"/>
        </w:rPr>
      </w:pPr>
      <w:r w:rsidRPr="00E42545">
        <w:rPr>
          <w:b/>
          <w:bCs/>
          <w:lang w:val="es-ES"/>
        </w:rPr>
        <w:t>Elección de una adaptación específica:</w:t>
      </w:r>
      <w:r w:rsidRPr="00E42545">
        <w:rPr>
          <w:lang w:val="es-ES"/>
        </w:rPr>
        <w:t xml:space="preserve"> El grupo debe elegir una adaptación que les haya parecido más interesante. Por ejemplo: "La vejiga natatoria del pez", "La metamorfosis de la rana", "La lengua bífida de la serpiente", "Los huesos huecos del ave", "La placenta del delfín".</w:t>
      </w:r>
    </w:p>
    <w:p w14:paraId="6BF24DC9" w14:textId="77777777" w:rsidR="007061DA" w:rsidRDefault="00BF16CF">
      <w:pPr>
        <w:numPr>
          <w:ilvl w:val="0"/>
          <w:numId w:val="49"/>
        </w:numPr>
      </w:pPr>
      <w:r>
        <w:rPr>
          <w:b/>
          <w:bCs/>
        </w:rPr>
        <w:t>Estructura del mural (guiada):</w:t>
      </w:r>
    </w:p>
    <w:p w14:paraId="06625E71" w14:textId="77777777" w:rsidR="007061DA" w:rsidRPr="00E42545" w:rsidRDefault="00BF16CF">
      <w:pPr>
        <w:numPr>
          <w:ilvl w:val="1"/>
          <w:numId w:val="50"/>
        </w:numPr>
        <w:rPr>
          <w:lang w:val="es-ES"/>
        </w:rPr>
      </w:pPr>
      <w:r w:rsidRPr="00E42545">
        <w:rPr>
          <w:b/>
          <w:bCs/>
          <w:lang w:val="es-ES"/>
        </w:rPr>
        <w:t>1. Título:</w:t>
      </w:r>
      <w:r w:rsidRPr="00E42545">
        <w:rPr>
          <w:lang w:val="es-ES"/>
        </w:rPr>
        <w:t xml:space="preserve"> Ayudar a crear un título corto y llamativo (ej. "¡Peces flotantes!", "La magia de la rana", "Serpientes que huelen con la lengua").</w:t>
      </w:r>
    </w:p>
    <w:p w14:paraId="3711FCD1" w14:textId="77777777" w:rsidR="007061DA" w:rsidRDefault="00BF16CF">
      <w:pPr>
        <w:numPr>
          <w:ilvl w:val="1"/>
          <w:numId w:val="50"/>
        </w:numPr>
      </w:pPr>
      <w:r w:rsidRPr="00E42545">
        <w:rPr>
          <w:b/>
          <w:bCs/>
          <w:lang w:val="es-ES"/>
        </w:rPr>
        <w:t>2. Especie y hábitat:</w:t>
      </w:r>
      <w:r w:rsidRPr="00E42545">
        <w:rPr>
          <w:lang w:val="es-ES"/>
        </w:rPr>
        <w:t xml:space="preserve"> Escribir el nombre del animal y dónde vive (ej. </w:t>
      </w:r>
      <w:r>
        <w:t>"Pez payaso, en los arrecifes de coral").</w:t>
      </w:r>
    </w:p>
    <w:p w14:paraId="3CFA788C" w14:textId="77777777" w:rsidR="007061DA" w:rsidRDefault="00BF16CF">
      <w:pPr>
        <w:numPr>
          <w:ilvl w:val="1"/>
          <w:numId w:val="50"/>
        </w:numPr>
      </w:pPr>
      <w:r w:rsidRPr="00E42545">
        <w:rPr>
          <w:b/>
          <w:bCs/>
          <w:lang w:val="es-ES"/>
        </w:rPr>
        <w:t>3. Mecanismo biológico:</w:t>
      </w:r>
      <w:r w:rsidRPr="00E42545">
        <w:rPr>
          <w:lang w:val="es-ES"/>
        </w:rPr>
        <w:t xml:space="preserve"> Explicar de forma sencilla cómo funciona la adaptación. Usar frases cortas y vocabulario conocido. Si es la vejiga natatoria: "Es una bolsa de aire dentro del pez. </w:t>
      </w:r>
      <w:r>
        <w:t>El pez puede llenarla o vaciarla de aire".</w:t>
      </w:r>
    </w:p>
    <w:p w14:paraId="67FE9A30" w14:textId="77777777" w:rsidR="007061DA" w:rsidRDefault="00BF16CF">
      <w:pPr>
        <w:numPr>
          <w:ilvl w:val="1"/>
          <w:numId w:val="50"/>
        </w:numPr>
      </w:pPr>
      <w:r w:rsidRPr="00E42545">
        <w:rPr>
          <w:b/>
          <w:bCs/>
          <w:lang w:val="es-ES"/>
        </w:rPr>
        <w:t>4. Ventaja competitiva:</w:t>
      </w:r>
      <w:r w:rsidRPr="00E42545">
        <w:rPr>
          <w:lang w:val="es-ES"/>
        </w:rPr>
        <w:t xml:space="preserve"> Explicar por qué es útil para el animal. Si es la vejiga natatoria: "Le ayuda a subir y bajar en el agua sin cansarse, como un submarino. </w:t>
      </w:r>
      <w:r>
        <w:t>Así puede buscar comida o escapar de peligros".</w:t>
      </w:r>
    </w:p>
    <w:p w14:paraId="6644F665" w14:textId="77777777" w:rsidR="007061DA" w:rsidRDefault="00BF16CF">
      <w:pPr>
        <w:numPr>
          <w:ilvl w:val="1"/>
          <w:numId w:val="50"/>
        </w:numPr>
      </w:pPr>
      <w:r w:rsidRPr="00E42545">
        <w:rPr>
          <w:b/>
          <w:bCs/>
          <w:lang w:val="es-ES"/>
        </w:rPr>
        <w:t>5. Imágenes:</w:t>
      </w:r>
      <w:r w:rsidRPr="00E42545">
        <w:rPr>
          <w:lang w:val="es-ES"/>
        </w:rPr>
        <w:t xml:space="preserve"> Fomentar el uso de dibujos sencillos o imágenes impresas grandes y claras. </w:t>
      </w:r>
      <w:r>
        <w:t xml:space="preserve">Se pueden </w:t>
      </w:r>
      <w:proofErr w:type="gramStart"/>
      <w:r>
        <w:t>usar</w:t>
      </w:r>
      <w:proofErr w:type="gramEnd"/>
      <w:r>
        <w:t xml:space="preserve"> flechas para señalar las partes importantes.</w:t>
      </w:r>
    </w:p>
    <w:p w14:paraId="77437047" w14:textId="11FA19FC" w:rsidR="007061DA" w:rsidRPr="00E42545" w:rsidRDefault="019A3AF5">
      <w:pPr>
        <w:numPr>
          <w:ilvl w:val="0"/>
          <w:numId w:val="49"/>
        </w:numPr>
        <w:rPr>
          <w:lang w:val="es-ES"/>
        </w:rPr>
      </w:pPr>
      <w:r w:rsidRPr="5DA21F8F">
        <w:rPr>
          <w:b/>
          <w:bCs/>
          <w:lang w:val="es-ES"/>
        </w:rPr>
        <w:t>Materiales y formato:</w:t>
      </w:r>
      <w:r w:rsidRPr="5DA21F8F">
        <w:rPr>
          <w:lang w:val="es-ES"/>
        </w:rPr>
        <w:t xml:space="preserve"> Usar cartulina grande, rotuladores de colores, letras grandes y claras (tipografía sin serifa, tamaño 14pt o más). Permitir que el alumn</w:t>
      </w:r>
      <w:r w:rsidR="03BB6A0B" w:rsidRPr="5DA21F8F">
        <w:rPr>
          <w:lang w:val="es-ES"/>
        </w:rPr>
        <w:t>ad</w:t>
      </w:r>
      <w:r w:rsidRPr="5DA21F8F">
        <w:rPr>
          <w:lang w:val="es-ES"/>
        </w:rPr>
        <w:t>o escriba a mano o use un ordenador para imprimir textos si la escritura es un desafío. Reducir la cantidad de texto y priorizar la claridad visual.</w:t>
      </w:r>
    </w:p>
    <w:p w14:paraId="63441E13" w14:textId="77777777" w:rsidR="007061DA" w:rsidRDefault="00BF16CF">
      <w:pPr>
        <w:pStyle w:val="FirstParagraph"/>
      </w:pPr>
      <w:r>
        <w:rPr>
          <w:b/>
          <w:bCs/>
        </w:rPr>
        <w:lastRenderedPageBreak/>
        <w:t>Fase 3: Presenta (Exposición)</w:t>
      </w:r>
    </w:p>
    <w:p w14:paraId="5D01AC2F" w14:textId="77777777" w:rsidR="007061DA" w:rsidRPr="00E42545" w:rsidRDefault="00BF16CF">
      <w:pPr>
        <w:numPr>
          <w:ilvl w:val="0"/>
          <w:numId w:val="51"/>
        </w:numPr>
        <w:rPr>
          <w:lang w:val="es-ES"/>
        </w:rPr>
      </w:pPr>
      <w:r w:rsidRPr="00E42545">
        <w:rPr>
          <w:b/>
          <w:bCs/>
          <w:lang w:val="es-ES"/>
        </w:rPr>
        <w:t>Preparación de la exposición:</w:t>
      </w:r>
      <w:r w:rsidRPr="00E42545">
        <w:rPr>
          <w:lang w:val="es-ES"/>
        </w:rPr>
        <w:t xml:space="preserve"> Ayudar al grupo a ensayar lo que van a decir. Dividir la exposición en partes cortas para cada miembro del grupo. No forzar la lectura en voz alta si el alumno tiene dificultades.</w:t>
      </w:r>
    </w:p>
    <w:p w14:paraId="4121EF08" w14:textId="2B567DDB" w:rsidR="007061DA" w:rsidRPr="00E42545" w:rsidRDefault="019A3AF5">
      <w:pPr>
        <w:numPr>
          <w:ilvl w:val="0"/>
          <w:numId w:val="51"/>
        </w:numPr>
        <w:rPr>
          <w:lang w:val="es-ES"/>
        </w:rPr>
      </w:pPr>
      <w:r w:rsidRPr="5DA21F8F">
        <w:rPr>
          <w:b/>
          <w:bCs/>
          <w:lang w:val="es-ES"/>
        </w:rPr>
        <w:t>Apoyo durante la presentación:</w:t>
      </w:r>
      <w:r w:rsidRPr="5DA21F8F">
        <w:rPr>
          <w:lang w:val="es-ES"/>
        </w:rPr>
        <w:t xml:space="preserve"> Permitir el uso de tarjetas con palabras clave o dibujos. Si </w:t>
      </w:r>
      <w:r w:rsidR="62A64F1C" w:rsidRPr="5DA21F8F">
        <w:rPr>
          <w:lang w:val="es-ES"/>
        </w:rPr>
        <w:t>alguien</w:t>
      </w:r>
      <w:r w:rsidRPr="5DA21F8F">
        <w:rPr>
          <w:lang w:val="es-ES"/>
        </w:rPr>
        <w:t xml:space="preserve"> se bloquea, </w:t>
      </w:r>
      <w:r w:rsidR="39E2572A" w:rsidRPr="5DA21F8F">
        <w:rPr>
          <w:lang w:val="es-ES"/>
        </w:rPr>
        <w:t>alguien</w:t>
      </w:r>
      <w:r w:rsidRPr="5DA21F8F">
        <w:rPr>
          <w:lang w:val="es-ES"/>
        </w:rPr>
        <w:t xml:space="preserve"> puede ayudarle. Centrarse en la comunicación oral y la comprensión, no en la perfección del lenguaje.</w:t>
      </w:r>
      <w:bookmarkEnd w:id="0"/>
      <w:bookmarkEnd w:id="16"/>
      <w:bookmarkEnd w:id="19"/>
    </w:p>
    <w:sectPr w:rsidR="007061DA" w:rsidRPr="00E4254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2EF5B5" w14:textId="77777777" w:rsidR="00902D64" w:rsidRDefault="00902D64">
      <w:pPr>
        <w:spacing w:after="0"/>
      </w:pPr>
      <w:r>
        <w:separator/>
      </w:r>
    </w:p>
  </w:endnote>
  <w:endnote w:type="continuationSeparator" w:id="0">
    <w:p w14:paraId="1ACB2373" w14:textId="77777777" w:rsidR="00902D64" w:rsidRDefault="00902D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AFC617" w14:textId="77777777" w:rsidR="00902D64" w:rsidRDefault="00902D64">
      <w:r>
        <w:separator/>
      </w:r>
    </w:p>
  </w:footnote>
  <w:footnote w:type="continuationSeparator" w:id="0">
    <w:p w14:paraId="6DE41921" w14:textId="77777777" w:rsidR="00902D64" w:rsidRDefault="00902D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81EFB6E"/>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nsid w:val="0000A991"/>
    <w:multiLevelType w:val="multilevel"/>
    <w:tmpl w:val="09B6F8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4120BC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1"/>
  </w:num>
  <w:num w:numId="33">
    <w:abstractNumId w:val="1"/>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1"/>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1"/>
  </w:num>
  <w:num w:numId="46">
    <w:abstractNumId w:val="1"/>
  </w:num>
  <w:num w:numId="47">
    <w:abstractNumId w:val="1"/>
  </w:num>
  <w:num w:numId="48">
    <w:abstractNumId w:val="1"/>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61DA"/>
    <w:rsid w:val="001E4427"/>
    <w:rsid w:val="00270F4B"/>
    <w:rsid w:val="004D5F65"/>
    <w:rsid w:val="007061DA"/>
    <w:rsid w:val="008A4954"/>
    <w:rsid w:val="00902D64"/>
    <w:rsid w:val="00B7828C"/>
    <w:rsid w:val="00BF16CF"/>
    <w:rsid w:val="00C17600"/>
    <w:rsid w:val="00C97A21"/>
    <w:rsid w:val="00E42545"/>
    <w:rsid w:val="00ED246A"/>
    <w:rsid w:val="0145E456"/>
    <w:rsid w:val="019A3AF5"/>
    <w:rsid w:val="03BB6A0B"/>
    <w:rsid w:val="0403AFE5"/>
    <w:rsid w:val="0499D713"/>
    <w:rsid w:val="04CA6B32"/>
    <w:rsid w:val="05D7FB21"/>
    <w:rsid w:val="06AF6F10"/>
    <w:rsid w:val="0773CAB4"/>
    <w:rsid w:val="0898B9A5"/>
    <w:rsid w:val="0BB9D6D4"/>
    <w:rsid w:val="0BD4B265"/>
    <w:rsid w:val="0CE1FCAD"/>
    <w:rsid w:val="0D13A0F3"/>
    <w:rsid w:val="0EC6C319"/>
    <w:rsid w:val="0F764973"/>
    <w:rsid w:val="10F04003"/>
    <w:rsid w:val="11E2C467"/>
    <w:rsid w:val="152886E4"/>
    <w:rsid w:val="16A36AC6"/>
    <w:rsid w:val="16D1F8EA"/>
    <w:rsid w:val="178BFE51"/>
    <w:rsid w:val="19CEDBC3"/>
    <w:rsid w:val="1CCF043C"/>
    <w:rsid w:val="1EDD58C6"/>
    <w:rsid w:val="20A47CE3"/>
    <w:rsid w:val="231D3246"/>
    <w:rsid w:val="24885E25"/>
    <w:rsid w:val="266803B6"/>
    <w:rsid w:val="2703A0D7"/>
    <w:rsid w:val="2931157F"/>
    <w:rsid w:val="29A57413"/>
    <w:rsid w:val="2BB39854"/>
    <w:rsid w:val="2CF768B7"/>
    <w:rsid w:val="2D06FB45"/>
    <w:rsid w:val="308C391D"/>
    <w:rsid w:val="310B2D44"/>
    <w:rsid w:val="3127EB3E"/>
    <w:rsid w:val="31C7EFA9"/>
    <w:rsid w:val="320FE789"/>
    <w:rsid w:val="33286C4E"/>
    <w:rsid w:val="3333CAAB"/>
    <w:rsid w:val="34829985"/>
    <w:rsid w:val="3489F1E4"/>
    <w:rsid w:val="37AA6F6B"/>
    <w:rsid w:val="37D8B0F0"/>
    <w:rsid w:val="38910FE3"/>
    <w:rsid w:val="389947EA"/>
    <w:rsid w:val="38FCD451"/>
    <w:rsid w:val="395335D4"/>
    <w:rsid w:val="39E2572A"/>
    <w:rsid w:val="3C1A5F25"/>
    <w:rsid w:val="3C90426E"/>
    <w:rsid w:val="3E04476E"/>
    <w:rsid w:val="3F9CA0E2"/>
    <w:rsid w:val="3FD8FF78"/>
    <w:rsid w:val="411B4C4B"/>
    <w:rsid w:val="44A728E4"/>
    <w:rsid w:val="4528FDF8"/>
    <w:rsid w:val="465B6FB3"/>
    <w:rsid w:val="468B9973"/>
    <w:rsid w:val="48FC3748"/>
    <w:rsid w:val="49B5FB63"/>
    <w:rsid w:val="4A846C84"/>
    <w:rsid w:val="4BD5E35B"/>
    <w:rsid w:val="4BD761B4"/>
    <w:rsid w:val="4BDF6C76"/>
    <w:rsid w:val="4BF4D235"/>
    <w:rsid w:val="4CE81DCE"/>
    <w:rsid w:val="4D600A05"/>
    <w:rsid w:val="4DA06693"/>
    <w:rsid w:val="4EE13B7C"/>
    <w:rsid w:val="513F0E6B"/>
    <w:rsid w:val="5141932F"/>
    <w:rsid w:val="52A6EA53"/>
    <w:rsid w:val="52E7F3A1"/>
    <w:rsid w:val="53965867"/>
    <w:rsid w:val="53F9A472"/>
    <w:rsid w:val="56C99AD6"/>
    <w:rsid w:val="5AFD8C27"/>
    <w:rsid w:val="5DA21F8F"/>
    <w:rsid w:val="5E34AB51"/>
    <w:rsid w:val="5F8A5C7D"/>
    <w:rsid w:val="604E3D58"/>
    <w:rsid w:val="6275C48F"/>
    <w:rsid w:val="62A64F1C"/>
    <w:rsid w:val="6A6A4416"/>
    <w:rsid w:val="6ACF787E"/>
    <w:rsid w:val="6BDF3853"/>
    <w:rsid w:val="6C81BB98"/>
    <w:rsid w:val="6F03901D"/>
    <w:rsid w:val="6FD48E48"/>
    <w:rsid w:val="70F1C1C2"/>
    <w:rsid w:val="712CAD6A"/>
    <w:rsid w:val="7277BE71"/>
    <w:rsid w:val="77BDF90D"/>
    <w:rsid w:val="77FA69AA"/>
    <w:rsid w:val="78294C2D"/>
    <w:rsid w:val="78B94C4B"/>
    <w:rsid w:val="78CECA5C"/>
    <w:rsid w:val="792A72CC"/>
    <w:rsid w:val="7BA7FD83"/>
    <w:rsid w:val="7C4574B0"/>
    <w:rsid w:val="7D379B5C"/>
    <w:rsid w:val="7D7B7AAB"/>
    <w:rsid w:val="7DA86539"/>
    <w:rsid w:val="7E9C14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rsid w:val="00E42545"/>
    <w:pPr>
      <w:spacing w:after="0"/>
    </w:pPr>
    <w:rPr>
      <w:rFonts w:ascii="Tahoma" w:hAnsi="Tahoma" w:cs="Tahoma"/>
      <w:sz w:val="16"/>
      <w:szCs w:val="16"/>
    </w:rPr>
  </w:style>
  <w:style w:type="character" w:customStyle="1" w:styleId="TextodegloboCar">
    <w:name w:val="Texto de globo Car"/>
    <w:basedOn w:val="Fuentedeprrafopredeter"/>
    <w:link w:val="Textodeglobo"/>
    <w:rsid w:val="00E4254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rsid w:val="00E42545"/>
    <w:pPr>
      <w:spacing w:after="0"/>
    </w:pPr>
    <w:rPr>
      <w:rFonts w:ascii="Tahoma" w:hAnsi="Tahoma" w:cs="Tahoma"/>
      <w:sz w:val="16"/>
      <w:szCs w:val="16"/>
    </w:rPr>
  </w:style>
  <w:style w:type="character" w:customStyle="1" w:styleId="TextodegloboCar">
    <w:name w:val="Texto de globo Car"/>
    <w:basedOn w:val="Fuentedeprrafopredeter"/>
    <w:link w:val="Textodeglobo"/>
    <w:rsid w:val="00E4254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5</Pages>
  <Words>4007</Words>
  <Characters>22039</Characters>
  <Application>Microsoft Office Word</Application>
  <DocSecurity>0</DocSecurity>
  <Lines>183</Lines>
  <Paragraphs>51</Paragraphs>
  <ScaleCrop>false</ScaleCrop>
  <Company/>
  <LinksUpToDate>false</LinksUpToDate>
  <CharactersWithSpaces>25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dc:creator>
  <cp:lastModifiedBy>Mar</cp:lastModifiedBy>
  <cp:revision>8</cp:revision>
  <dcterms:created xsi:type="dcterms:W3CDTF">2026-03-19T20:40:00Z</dcterms:created>
  <dcterms:modified xsi:type="dcterms:W3CDTF">2026-03-24T20:40:00Z</dcterms:modified>
</cp:coreProperties>
</file>